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2566392F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 A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473C650" w14:textId="410AC94F" w:rsidR="0080652C" w:rsidRPr="00F96FA9" w:rsidRDefault="0080652C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Florid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2E75F633" w14:textId="7E72CE47" w:rsidR="0080652C" w:rsidRPr="0080652C" w:rsidRDefault="00AE4592" w:rsidP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D04E523" w14:textId="128F4EED" w:rsidR="00F00A8A" w:rsidRPr="00F96FA9" w:rsidRDefault="00660803" w:rsidP="002E49A8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F96FA9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786D7B0A" w:rsidR="003F4946" w:rsidRPr="00B570B7" w:rsidRDefault="001A1333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F96FA9">
        <w:rPr>
          <w:rFonts w:ascii="Times New Roman" w:hAnsi="Times New Roman" w:cs="Times New Roman"/>
          <w:sz w:val="24"/>
          <w:szCs w:val="24"/>
        </w:rPr>
        <w:t xml:space="preserve">Section </w:t>
      </w:r>
      <w:r w:rsidR="00AE4592">
        <w:rPr>
          <w:rFonts w:ascii="Times New Roman" w:hAnsi="Times New Roman" w:cs="Times New Roman"/>
          <w:sz w:val="24"/>
          <w:szCs w:val="24"/>
        </w:rPr>
        <w:t>2</w:t>
      </w:r>
      <w:r w:rsidRPr="00F96FA9">
        <w:rPr>
          <w:rFonts w:ascii="Times New Roman" w:hAnsi="Times New Roman" w:cs="Times New Roman"/>
          <w:sz w:val="24"/>
          <w:szCs w:val="24"/>
        </w:rPr>
        <w:t xml:space="preserve"> details the data and considerations followed in the construction of the database for the North Carolina Energy System</w:t>
      </w:r>
      <w:r w:rsidR="0080652C">
        <w:rPr>
          <w:rFonts w:ascii="Times New Roman" w:hAnsi="Times New Roman" w:cs="Times New Roman"/>
          <w:sz w:val="24"/>
          <w:szCs w:val="24"/>
        </w:rPr>
        <w:t>.</w:t>
      </w: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4683AECC" w:rsidR="00AF04F7" w:rsidRPr="0080652C" w:rsidRDefault="00AF04F7" w:rsidP="002E49A8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80652C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63CBFE18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 w:rsidRPr="0080652C">
        <w:rPr>
          <w:rFonts w:ascii="Times New Roman" w:hAnsi="Times New Roman" w:cs="Times New Roman"/>
          <w:sz w:val="24"/>
          <w:szCs w:val="24"/>
        </w:rPr>
        <w:t>.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 provide a description of the existing and new energy generation technologies considered in our simulations, and Table </w:t>
      </w:r>
      <w:r w:rsidR="00957B50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.3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595EE71F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1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7A10AD73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1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2153B69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27DC861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2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119D79C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2A98239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79279B3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77777777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7343259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5EE9883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1632685B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45B974D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1AE327A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760F8195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4B4AB27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4679F37B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1754ECB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3AC81D5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316D99A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7111B3DC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33399972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4790D1F9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77387FA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44AFC81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5E7D104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667ED78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68C72864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3 Technology)</w:t>
            </w:r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3B47A461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3 Technology)</w:t>
            </w:r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7942443E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957B50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.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AE4592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2DB15C0A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2.1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3B5C724F" w:rsidR="0060473F" w:rsidRDefault="00003E12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CEDCDA" wp14:editId="566DD331">
            <wp:extent cx="6475730" cy="2858770"/>
            <wp:effectExtent l="0" t="0" r="1270" b="0"/>
            <wp:docPr id="998020022" name="Picture 1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020022" name="Picture 1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15AE7876" w:rsidR="0060473F" w:rsidRPr="00B570B7" w:rsidRDefault="005859BE">
      <w:pPr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2.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)</w:t>
      </w:r>
    </w:p>
    <w:p w14:paraId="5C9D32B0" w14:textId="77A79278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224CB5E8" w14:textId="2273EA42" w:rsidR="00F31C7C" w:rsidRDefault="000427D4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</w:t>
      </w:r>
      <w:r w:rsidR="00113B93">
        <w:rPr>
          <w:rFonts w:ascii="Times New Roman" w:hAnsi="Times New Roman" w:cs="Times New Roman"/>
          <w:sz w:val="24"/>
          <w:szCs w:val="24"/>
        </w:rPr>
        <w:t xml:space="preserve"> and loan </w:t>
      </w:r>
      <w:r w:rsidR="009214B5">
        <w:rPr>
          <w:rFonts w:ascii="Times New Roman" w:hAnsi="Times New Roman" w:cs="Times New Roman"/>
          <w:sz w:val="24"/>
          <w:szCs w:val="24"/>
        </w:rPr>
        <w:t>periods</w:t>
      </w:r>
      <w:r>
        <w:rPr>
          <w:rFonts w:ascii="Times New Roman" w:hAnsi="Times New Roman" w:cs="Times New Roman"/>
          <w:sz w:val="24"/>
          <w:szCs w:val="24"/>
        </w:rPr>
        <w:t xml:space="preserve"> of the technologies considered in our models are detailed in Tables 2.4, 2.5, and 2.6 with their corresponding references.</w:t>
      </w:r>
    </w:p>
    <w:p w14:paraId="7C2251F0" w14:textId="77777777" w:rsidR="00D05E18" w:rsidRPr="000427D4" w:rsidRDefault="00D05E18" w:rsidP="00F31C7C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7009BE" w14:textId="77777777" w:rsid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E5C4D" w14:textId="26C03E30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 w:rsidR="00EF7EAB">
        <w:rPr>
          <w:rFonts w:ascii="Times New Roman" w:hAnsi="Times New Roman" w:cs="Times New Roman"/>
        </w:rPr>
        <w:t xml:space="preserve">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634"/>
        <w:gridCol w:w="691"/>
        <w:gridCol w:w="3085"/>
        <w:gridCol w:w="695"/>
        <w:gridCol w:w="3083"/>
      </w:tblGrid>
      <w:tr w:rsidR="00F31C7C" w:rsidRPr="00561485" w14:paraId="7FFFA541" w14:textId="77777777" w:rsidTr="00560EA5">
        <w:trPr>
          <w:jc w:val="center"/>
        </w:trPr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3B12FC0B" w14:textId="46C7CE30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117458EF" w14:textId="7FCB29F5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625C0A2F" w14:textId="3773A913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</w:t>
            </w:r>
            <w:r w:rsidR="00113B93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 w:rsidR="009214B5">
              <w:rPr>
                <w:rFonts w:cstheme="minorHAnsi"/>
                <w:b/>
                <w:bCs/>
                <w:sz w:val="18"/>
                <w:szCs w:val="18"/>
              </w:rPr>
              <w:t xml:space="preserve">Period </w:t>
            </w:r>
            <w:r w:rsidR="00113B93">
              <w:rPr>
                <w:rFonts w:cstheme="minorHAnsi"/>
                <w:b/>
                <w:bCs/>
                <w:sz w:val="18"/>
                <w:szCs w:val="18"/>
              </w:rPr>
              <w:t>(Recovery Period)</w:t>
            </w:r>
          </w:p>
        </w:tc>
      </w:tr>
      <w:tr w:rsidR="00F31C7C" w:rsidRPr="00561485" w14:paraId="5A2D7029" w14:textId="77777777" w:rsidTr="00560EA5">
        <w:trPr>
          <w:jc w:val="center"/>
        </w:trPr>
        <w:tc>
          <w:tcPr>
            <w:tcW w:w="1293" w:type="pct"/>
            <w:vMerge/>
            <w:vAlign w:val="center"/>
          </w:tcPr>
          <w:p w14:paraId="0D73BC4E" w14:textId="078A9227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5C500FD4" w14:textId="0EB17F04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0556188A" w14:textId="16FD5ED6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20FE725" w14:textId="394ED0CA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2C0BC265" w14:textId="1FACB9DD" w:rsidR="00F31C7C" w:rsidRPr="006F0F34" w:rsidRDefault="00F31C7C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42B21A47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1D2E6585" w14:textId="3C9BC77C" w:rsidR="00BA52C7" w:rsidRPr="006F0F34" w:rsidRDefault="00BA52C7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7F9612E" w14:textId="406594D2" w:rsidR="00BA52C7" w:rsidRPr="00365988" w:rsidRDefault="00BA52C7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511EE96" w14:textId="061F2CBF" w:rsidR="00BA52C7" w:rsidRPr="00365988" w:rsidRDefault="00A83D1B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5764951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3B243A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2BFAD845" w14:textId="42FBBCE9" w:rsidR="00BA52C7" w:rsidRPr="00365988" w:rsidRDefault="00BA52C7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147987F" w14:textId="587C98BF" w:rsidR="00BA52C7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0357696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6C2B06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1C34BC13" w14:textId="32477E35" w:rsidR="00560EA5" w:rsidRPr="006F0F34" w:rsidRDefault="00560EA5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2C7CF1B4" w14:textId="27EF5A97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>5</w:t>
            </w:r>
            <w:r w:rsidR="00DB5151">
              <w:rPr>
                <w:rFonts w:cstheme="minorHAnsi"/>
                <w:sz w:val="18"/>
                <w:szCs w:val="18"/>
              </w:rPr>
              <w:t>6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E884EA7" w14:textId="28390DC8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64585664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3CE426A5" w14:textId="47A27B1E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2E1FDCF3" w14:textId="399190CB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27177590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564E67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2BBB495E" w14:textId="4792894F" w:rsidR="00560EA5" w:rsidRPr="006F0F34" w:rsidRDefault="00560EA5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0C2102C7" w14:textId="651EBF4B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E4F293B" w14:textId="78E595B5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1826579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2DC00116" w14:textId="79D6C720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AFA59DD" w14:textId="68499A4A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914595159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8F1C24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670A7419" w14:textId="3806E2CD" w:rsidR="00560EA5" w:rsidRPr="006F0F34" w:rsidRDefault="00560EA5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5FBD5351" w14:textId="6DF74354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  <w:r w:rsidR="00DB5151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514" w:type="pct"/>
            <w:vMerge w:val="restart"/>
            <w:shd w:val="clear" w:color="auto" w:fill="auto"/>
            <w:vAlign w:val="center"/>
          </w:tcPr>
          <w:p w14:paraId="47F1D00F" w14:textId="0FDC1C49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DFO_GT. Consistent with 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36282565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1A130226" w14:textId="46E8650F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714C325" w14:textId="2D1E5F00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20079470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2874206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17373F50" w14:textId="223C0657" w:rsidR="00560EA5" w:rsidRPr="006F0F34" w:rsidRDefault="00560EA5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0BE01949" w14:textId="208EDACD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  <w:r w:rsidR="00DB5151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26987AF7" w14:textId="120541FD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0F5AC86F" w14:textId="45A03E15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D849650" w14:textId="0F6B725E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97899039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C6C6904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39FC942E" w14:textId="72F4C00E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B67B7EA" w14:textId="1D2A347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</w:t>
            </w:r>
            <w:r w:rsidR="00DB5151">
              <w:rPr>
                <w:rFonts w:ascii="Calibri" w:hAnsi="Calibri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6835A10C" w14:textId="55E2732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14EF9B22" w14:textId="0B92B06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29CD84CD" w14:textId="728730B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71659353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79BDC09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76058F4C" w14:textId="5E6BDDB3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2BF09A9" w14:textId="33333D0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EE4B892" w14:textId="1E1B7CA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26559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33956A3C" w14:textId="7EA51CA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E575670" w14:textId="0CF2724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20863116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044A12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0154F47A" w14:textId="08A201A7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A398F23" w14:textId="2518C79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AF0E7DA" w14:textId="35CA284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6530323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0A112536" w14:textId="3E1B9C3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333B06E" w14:textId="51D8765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68836486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0F98A78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7C9A7F45" w14:textId="34AE5CF5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215B65D4" w14:textId="2F94966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C640C5E" w14:textId="3DAC64B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5188F42D" w14:textId="3E4742C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E1183C9" w14:textId="522F6B0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7728568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EBE74E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24DBB21D" w14:textId="2030E6F7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B4CB5A4" w14:textId="1C032A0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8E10368" w14:textId="0652106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1B4C9AC7" w14:textId="3478E5E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4DA90A5" w14:textId="50BA2D7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23087161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3E1586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4CF174C9" w14:textId="0F1961E8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61A2506" w14:textId="40C3A40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40B4780" w14:textId="06DDCA0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73949697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NG CA and CT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FC2B7B2" w14:textId="2FF5C2F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3C0DD200" w14:textId="296E454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08492405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9AC3361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422E497F" w14:textId="5BCDC264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04C65FC9" w14:textId="64F1C07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95562E8" w14:textId="49C903D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43233618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6BC043A8" w14:textId="24F3176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9F07B04" w14:textId="0D384BB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09618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504A5DB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7441B866" w14:textId="7FA7709C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184C1C3D" w14:textId="34C7F8C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AE41B50" w14:textId="30F15AF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1657116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5BF8AD05" w14:textId="4B9DFA0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E12744D" w14:textId="7C3DC7B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02112237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E44EE90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6AF0A6D4" w14:textId="5597FB4B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2D3CF7CC" w14:textId="2CF7DA2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6FB0C6D" w14:textId="1FDAF76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657662196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381877BB" w14:textId="2FB7F7A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DB61B60" w14:textId="20998B4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69259127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6B3ED64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33256DC4" w14:textId="4290585E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3DF0CF58" w14:textId="219559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A4F4653" w14:textId="4DE2C25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61982677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2E49B273" w14:textId="39E3189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C4FA684" w14:textId="04207A6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0189644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F9BFA5A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0249B117" w14:textId="369AEC1C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01B66EA" w14:textId="2E27299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6481B9E" w14:textId="48EE8A9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6758497F" w14:textId="6628E7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410889D1" w14:textId="018FBAC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644467022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ED5658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576B62ED" w14:textId="7060BF77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4DBF01D4" w14:textId="749288CE" w:rsidR="00560EA5" w:rsidRPr="00365988" w:rsidRDefault="00DB5151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1514" w:type="pct"/>
            <w:vMerge w:val="restart"/>
            <w:shd w:val="clear" w:color="auto" w:fill="auto"/>
            <w:vAlign w:val="center"/>
          </w:tcPr>
          <w:p w14:paraId="33B5F2CA" w14:textId="7697A21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663001E0" w14:textId="6A7E091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5AC4EE0D" w14:textId="29D8151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392896595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2185929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71985794" w14:textId="4A9E3B81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7C64CA2A" w14:textId="44998ADD" w:rsidR="00560EA5" w:rsidRPr="00365988" w:rsidRDefault="00DB5151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41ACA1C6" w14:textId="3587D6E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center"/>
          </w:tcPr>
          <w:p w14:paraId="16C6EDCB" w14:textId="2FE406F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89D3573" w14:textId="3FB98A8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79550205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08AC6EE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41C9CF15" w14:textId="335DA6B2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761A389C" w14:textId="1E53405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6FAACA9" w14:textId="01F8D11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14492177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39BEB021" w14:textId="4261976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377A892" w14:textId="44CDA3C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7220242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52CB9E2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21630241" w14:textId="2AD0C48C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6E5A313B" w14:textId="72505C6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51F986D" w14:textId="0250D07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796620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steam tech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82747F7" w14:textId="0432633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1600BBAE" w14:textId="15E0C0F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45759344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06D220B" w14:textId="77777777" w:rsidTr="00560EA5">
        <w:trPr>
          <w:jc w:val="center"/>
        </w:trPr>
        <w:tc>
          <w:tcPr>
            <w:tcW w:w="1293" w:type="pct"/>
            <w:shd w:val="clear" w:color="auto" w:fill="auto"/>
            <w:vAlign w:val="center"/>
          </w:tcPr>
          <w:p w14:paraId="0C83DE48" w14:textId="2610E615" w:rsidR="00560EA5" w:rsidRPr="006F0F34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39" w:type="pct"/>
            <w:shd w:val="clear" w:color="auto" w:fill="auto"/>
            <w:vAlign w:val="center"/>
          </w:tcPr>
          <w:p w14:paraId="39F32103" w14:textId="5EF21D0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F46340D" w14:textId="59A4DD6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center"/>
          </w:tcPr>
          <w:p w14:paraId="0347A6E6" w14:textId="79E1A17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  <w:vAlign w:val="center"/>
          </w:tcPr>
          <w:p w14:paraId="6EDA86AA" w14:textId="6F435F5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A6AF2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A6AF2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A6AF2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A6AF2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25859036"/>
                <w:citation/>
              </w:sdtPr>
              <w:sdtContent>
                <w:r w:rsidRPr="00AA6AF2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A6AF2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AA6AF2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46BF14B" w14:textId="77777777" w:rsidR="00F31C7C" w:rsidRDefault="00F31C7C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04AD6" w14:textId="79D764A3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</w:t>
      </w:r>
      <w:r w:rsidR="009214B5">
        <w:rPr>
          <w:rFonts w:ascii="Times New Roman" w:hAnsi="Times New Roman" w:cs="Times New Roman"/>
        </w:rPr>
        <w:t>Periods</w:t>
      </w:r>
      <w:r w:rsidR="009214B5">
        <w:rPr>
          <w:rFonts w:ascii="Times New Roman" w:hAnsi="Times New Roman" w:cs="Times New Roman"/>
        </w:rPr>
        <w:t xml:space="preserve"> Time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4"/>
        <w:gridCol w:w="691"/>
        <w:gridCol w:w="3085"/>
        <w:gridCol w:w="695"/>
        <w:gridCol w:w="3083"/>
      </w:tblGrid>
      <w:tr w:rsidR="00EF7EAB" w:rsidRPr="00561485" w14:paraId="6F59141D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7ABE3DE3" w14:textId="221ACCE4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1FFB903D" w14:textId="77777777" w:rsidTr="00D05E18">
        <w:tc>
          <w:tcPr>
            <w:tcW w:w="1293" w:type="pct"/>
            <w:vMerge/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B379C0">
        <w:tc>
          <w:tcPr>
            <w:tcW w:w="1293" w:type="pct"/>
            <w:shd w:val="clear" w:color="auto" w:fill="auto"/>
            <w:vAlign w:val="center"/>
          </w:tcPr>
          <w:p w14:paraId="10D9356D" w14:textId="46630F65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7E35216" w14:textId="522A5D46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6D11EBC" w14:textId="1252AF68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2153960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F94FF2A" w14:textId="708D6B29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120DEB8B" w14:textId="21AB5B57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34904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B379C0">
        <w:tc>
          <w:tcPr>
            <w:tcW w:w="1293" w:type="pct"/>
            <w:shd w:val="clear" w:color="auto" w:fill="auto"/>
            <w:vAlign w:val="center"/>
          </w:tcPr>
          <w:p w14:paraId="3721C3CA" w14:textId="61527A9E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560DC00" w14:textId="3E492883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FE4A7A5" w14:textId="729A4A31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0447796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2002EE5" w14:textId="7C54F6D5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11100698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4263305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B379C0">
        <w:tc>
          <w:tcPr>
            <w:tcW w:w="1293" w:type="pct"/>
            <w:shd w:val="clear" w:color="auto" w:fill="auto"/>
            <w:vAlign w:val="center"/>
          </w:tcPr>
          <w:p w14:paraId="04E04A99" w14:textId="3436F2F0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B9A8DA0" w14:textId="17A3FA84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337F5E2" w14:textId="37CEAE77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2699730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4E0D93B" w14:textId="628E3BCB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628F1BA5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98517644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B379C0">
        <w:tc>
          <w:tcPr>
            <w:tcW w:w="1293" w:type="pct"/>
            <w:shd w:val="clear" w:color="auto" w:fill="auto"/>
            <w:vAlign w:val="center"/>
          </w:tcPr>
          <w:p w14:paraId="772E07A4" w14:textId="3B12BE79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BE82440" w14:textId="08CE5407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3C386E3" w14:textId="7CF7C52A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1529845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F1A91ED" w14:textId="0598C2AD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1BDFF47C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3504079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B379C0">
        <w:tc>
          <w:tcPr>
            <w:tcW w:w="1293" w:type="pct"/>
            <w:shd w:val="clear" w:color="auto" w:fill="auto"/>
            <w:vAlign w:val="center"/>
          </w:tcPr>
          <w:p w14:paraId="22F46855" w14:textId="59220744" w:rsidR="00560EA5" w:rsidRPr="006F0F34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553550E" w14:textId="6E7A3B40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8F2BB33" w14:textId="21950CF6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3046772" w14:textId="507117DA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18BB9718" w:rsidR="00560EA5" w:rsidRPr="00365988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B379C0">
        <w:tc>
          <w:tcPr>
            <w:tcW w:w="1293" w:type="pct"/>
            <w:shd w:val="clear" w:color="auto" w:fill="auto"/>
            <w:vAlign w:val="center"/>
          </w:tcPr>
          <w:p w14:paraId="72A20E91" w14:textId="097D975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E15B408" w14:textId="623FF49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31A86B5A" w14:textId="49B01E1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252B2A5F" w14:textId="1DACD81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46053F8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B379C0">
        <w:tc>
          <w:tcPr>
            <w:tcW w:w="1293" w:type="pct"/>
            <w:shd w:val="clear" w:color="auto" w:fill="auto"/>
            <w:vAlign w:val="center"/>
          </w:tcPr>
          <w:p w14:paraId="7258A110" w14:textId="3223C411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4D27C891" w14:textId="4A9840A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A462FEE" w14:textId="09A32E5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41A97B5A" w14:textId="0AEAD8A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272E624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B379C0">
        <w:tc>
          <w:tcPr>
            <w:tcW w:w="1293" w:type="pct"/>
            <w:shd w:val="clear" w:color="auto" w:fill="auto"/>
            <w:vAlign w:val="center"/>
          </w:tcPr>
          <w:p w14:paraId="1EF77C79" w14:textId="21258363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76F02EE" w14:textId="4DF5AFD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8D01731" w14:textId="41B2BEB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2166528" w14:textId="6E86408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7AA8BD2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B379C0">
        <w:tc>
          <w:tcPr>
            <w:tcW w:w="1293" w:type="pct"/>
            <w:shd w:val="clear" w:color="auto" w:fill="auto"/>
            <w:vAlign w:val="center"/>
          </w:tcPr>
          <w:p w14:paraId="4F9116F3" w14:textId="372E442F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0C2A396E" w14:textId="6567D57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AE9D992" w14:textId="65BCA02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84CA11E" w14:textId="2F666E4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3DBD1BF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B379C0">
        <w:tc>
          <w:tcPr>
            <w:tcW w:w="1293" w:type="pct"/>
            <w:shd w:val="clear" w:color="auto" w:fill="auto"/>
            <w:vAlign w:val="center"/>
          </w:tcPr>
          <w:p w14:paraId="6916E1B4" w14:textId="04FA830A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DDDAB21" w14:textId="5B7655C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BFAEAAE" w14:textId="22F2C44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409D8F2" w14:textId="07A1A81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560A7AE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B379C0">
        <w:tc>
          <w:tcPr>
            <w:tcW w:w="1293" w:type="pct"/>
            <w:shd w:val="clear" w:color="auto" w:fill="auto"/>
            <w:vAlign w:val="center"/>
          </w:tcPr>
          <w:p w14:paraId="13E7A30A" w14:textId="1981C072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668575" w14:textId="65C5C20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01AB6A4" w14:textId="21A7519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2BDD82F4" w14:textId="5FBA04F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593CE0A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B379C0">
        <w:tc>
          <w:tcPr>
            <w:tcW w:w="1293" w:type="pct"/>
            <w:shd w:val="clear" w:color="auto" w:fill="auto"/>
            <w:vAlign w:val="center"/>
          </w:tcPr>
          <w:p w14:paraId="3EEE25C7" w14:textId="21C09687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12C1D5B" w14:textId="6EB187B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246F12A3" w14:textId="127596D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42AC43D" w14:textId="7E5E7C8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0DE955F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B379C0">
        <w:tc>
          <w:tcPr>
            <w:tcW w:w="1293" w:type="pct"/>
            <w:shd w:val="clear" w:color="auto" w:fill="auto"/>
            <w:vAlign w:val="center"/>
          </w:tcPr>
          <w:p w14:paraId="30E6AE34" w14:textId="745B8CF6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CB5C108" w14:textId="2BB07D6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3BB15F8" w14:textId="24E4E52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B467834" w14:textId="09DC5BB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45755C7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B379C0">
        <w:tc>
          <w:tcPr>
            <w:tcW w:w="1293" w:type="pct"/>
            <w:shd w:val="clear" w:color="auto" w:fill="auto"/>
            <w:vAlign w:val="center"/>
          </w:tcPr>
          <w:p w14:paraId="236F2338" w14:textId="773BA3FD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79A6DF86" w14:textId="2CC6BC7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11DA2320" w14:textId="519EA64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8823772" w14:textId="65B6CA4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69612CA" w14:textId="663C82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B379C0">
        <w:tc>
          <w:tcPr>
            <w:tcW w:w="1293" w:type="pct"/>
            <w:shd w:val="clear" w:color="auto" w:fill="auto"/>
            <w:vAlign w:val="center"/>
          </w:tcPr>
          <w:p w14:paraId="75C83DC1" w14:textId="460F0D0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DF61492" w14:textId="5F3A07D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47FD778" w14:textId="73345A9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779D370" w14:textId="3079EC7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B1360B" w14:textId="41DF037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B379C0">
        <w:tc>
          <w:tcPr>
            <w:tcW w:w="1293" w:type="pct"/>
            <w:shd w:val="clear" w:color="auto" w:fill="auto"/>
            <w:vAlign w:val="center"/>
          </w:tcPr>
          <w:p w14:paraId="1285674D" w14:textId="4A73C9F1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2D8AE85" w14:textId="504B835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6DABEAF9" w14:textId="5261DE6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762374F" w14:textId="50725F2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DF0BE6C" w14:textId="77792B1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B379C0">
        <w:tc>
          <w:tcPr>
            <w:tcW w:w="1293" w:type="pct"/>
            <w:shd w:val="clear" w:color="auto" w:fill="auto"/>
            <w:vAlign w:val="center"/>
          </w:tcPr>
          <w:p w14:paraId="31B93A8B" w14:textId="5716FAD1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A07C249" w14:textId="7BF9ADD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6B5318E" w14:textId="12BD56A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77751028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703ACF8D" w14:textId="7342B168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B39528E" w14:textId="0E36E44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09516667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B379C0">
        <w:tc>
          <w:tcPr>
            <w:tcW w:w="1293" w:type="pct"/>
            <w:shd w:val="clear" w:color="auto" w:fill="auto"/>
            <w:vAlign w:val="center"/>
          </w:tcPr>
          <w:p w14:paraId="62A4B7EE" w14:textId="27A0FCB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4310871" w14:textId="348DFA4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81DBA55" w14:textId="7FC9095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9228238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37821C35" w14:textId="685C30A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580E21E" w14:textId="51298390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85477526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B379C0">
        <w:tc>
          <w:tcPr>
            <w:tcW w:w="1293" w:type="pct"/>
            <w:shd w:val="clear" w:color="auto" w:fill="auto"/>
            <w:vAlign w:val="center"/>
          </w:tcPr>
          <w:p w14:paraId="24677555" w14:textId="660BDBAF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00D164C" w14:textId="45C7370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11D21FA" w14:textId="7D6F3F7E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83745236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55AD286B" w14:textId="1515179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EF47E57" w14:textId="28BEA9A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5733274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B379C0">
        <w:tc>
          <w:tcPr>
            <w:tcW w:w="1293" w:type="pct"/>
            <w:shd w:val="clear" w:color="auto" w:fill="auto"/>
            <w:vAlign w:val="center"/>
          </w:tcPr>
          <w:p w14:paraId="7016DF69" w14:textId="6FF7B54B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885BF6C" w14:textId="0697F5F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7E0D6ADF" w14:textId="7475A73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700424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63C9E8A4" w14:textId="6535DE94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3EED0B1" w14:textId="4B578AF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973187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B379C0">
        <w:tc>
          <w:tcPr>
            <w:tcW w:w="1293" w:type="pct"/>
            <w:shd w:val="clear" w:color="auto" w:fill="auto"/>
            <w:vAlign w:val="center"/>
          </w:tcPr>
          <w:p w14:paraId="36248D16" w14:textId="0CF2ED98" w:rsidR="00560EA5" w:rsidRPr="006F0F34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33456880" w14:textId="0EC300EF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08C6B25F" w14:textId="3ACBE57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4665244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49B59F02" w14:textId="5EA8C9D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7A1E7EB" w14:textId="721CBED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68180555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B379C0">
        <w:tc>
          <w:tcPr>
            <w:tcW w:w="1293" w:type="pct"/>
            <w:shd w:val="clear" w:color="auto" w:fill="auto"/>
            <w:vAlign w:val="center"/>
          </w:tcPr>
          <w:p w14:paraId="70932F4D" w14:textId="5E9190B2" w:rsidR="00560EA5" w:rsidRPr="009A33F5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598A971B" w14:textId="427A396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="00DB5151">
              <w:rPr>
                <w:rFonts w:ascii="Calibri" w:hAnsi="Calibri" w:cs="Calibr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 w:val="restart"/>
            <w:shd w:val="clear" w:color="auto" w:fill="auto"/>
            <w:vAlign w:val="center"/>
          </w:tcPr>
          <w:p w14:paraId="34D3C3A5" w14:textId="1650095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41424295"/>
                <w:citation/>
              </w:sdtPr>
              <w:sdtContent>
                <w:r w:rsidRPr="0036598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65988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3, 4]</w:t>
                </w:r>
                <w:r w:rsidRPr="0036598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shd w:val="clear" w:color="auto" w:fill="auto"/>
            <w:vAlign w:val="bottom"/>
          </w:tcPr>
          <w:p w14:paraId="3B056CCE" w14:textId="0C54943A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5A2BE8D6" w14:textId="55400493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909579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B379C0">
        <w:tc>
          <w:tcPr>
            <w:tcW w:w="1293" w:type="pct"/>
            <w:shd w:val="clear" w:color="auto" w:fill="auto"/>
            <w:vAlign w:val="center"/>
          </w:tcPr>
          <w:p w14:paraId="56EEFAF3" w14:textId="1168EA83" w:rsidR="00560EA5" w:rsidRPr="009A33F5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291E2780" w14:textId="336FD111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1</w:t>
            </w:r>
            <w:r w:rsidR="00DB5151">
              <w:rPr>
                <w:rFonts w:ascii="Calibri" w:hAnsi="Calibri" w:cs="Calibr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/>
            <w:shd w:val="clear" w:color="auto" w:fill="auto"/>
            <w:vAlign w:val="center"/>
          </w:tcPr>
          <w:p w14:paraId="04DE3092" w14:textId="77777777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auto"/>
            <w:vAlign w:val="bottom"/>
          </w:tcPr>
          <w:p w14:paraId="5AFA0710" w14:textId="23C73B5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44EDC93A" w14:textId="31D579A5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02584220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B379C0">
        <w:tc>
          <w:tcPr>
            <w:tcW w:w="1293" w:type="pct"/>
            <w:shd w:val="clear" w:color="auto" w:fill="auto"/>
            <w:vAlign w:val="center"/>
          </w:tcPr>
          <w:p w14:paraId="08006D04" w14:textId="00F96202" w:rsidR="00560EA5" w:rsidRPr="009A33F5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1362F66B" w14:textId="6096DD59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569410AE" w14:textId="3AB456CD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4114414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950CAB1" w14:textId="2D3CD41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7C95DB" w14:textId="6B188FBC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2732302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B379C0">
        <w:tc>
          <w:tcPr>
            <w:tcW w:w="1293" w:type="pct"/>
            <w:shd w:val="clear" w:color="auto" w:fill="auto"/>
            <w:vAlign w:val="center"/>
          </w:tcPr>
          <w:p w14:paraId="09497C27" w14:textId="7A31A5F6" w:rsidR="00560EA5" w:rsidRPr="009A33F5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shd w:val="clear" w:color="auto" w:fill="auto"/>
            <w:vAlign w:val="bottom"/>
          </w:tcPr>
          <w:p w14:paraId="632C92B2" w14:textId="7A7AA43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shd w:val="clear" w:color="auto" w:fill="auto"/>
            <w:vAlign w:val="center"/>
          </w:tcPr>
          <w:p w14:paraId="4004AF26" w14:textId="49209182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00434350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shd w:val="clear" w:color="auto" w:fill="auto"/>
            <w:vAlign w:val="bottom"/>
          </w:tcPr>
          <w:p w14:paraId="0EC021A5" w14:textId="11A0915B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65988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BD76C70" w14:textId="070EB7F6" w:rsidR="00560EA5" w:rsidRPr="00365988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3579A4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3579A4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3579A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3579A4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131163"/>
                <w:citation/>
              </w:sdtPr>
              <w:sdtContent>
                <w:r w:rsidRPr="003579A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3579A4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3579A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0C90F0E" w14:textId="77777777" w:rsidR="00C3601F" w:rsidRDefault="00C3601F" w:rsidP="00F31C7C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55563F" w14:textId="4977EF62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569DA335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Loan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Period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(Recovery Period)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271510">
        <w:tc>
          <w:tcPr>
            <w:tcW w:w="1293" w:type="pct"/>
            <w:shd w:val="clear" w:color="auto" w:fill="FFFF00"/>
            <w:vAlign w:val="bottom"/>
          </w:tcPr>
          <w:p w14:paraId="38EC0923" w14:textId="75B2247F" w:rsidR="00BA52C7" w:rsidRPr="00271510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522745A7" w14:textId="704CEA45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47A7EB83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002E43F" w14:textId="122DC589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59FB0EB1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22CCB836" w14:textId="77777777" w:rsidTr="00271510">
        <w:tc>
          <w:tcPr>
            <w:tcW w:w="1293" w:type="pct"/>
            <w:shd w:val="clear" w:color="auto" w:fill="FFFF00"/>
            <w:vAlign w:val="bottom"/>
          </w:tcPr>
          <w:p w14:paraId="5C85F473" w14:textId="7BF14FD6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19FFBF9D" w14:textId="7390BA4D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0366A9B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48A072F" w14:textId="12481C0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0E425BE9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46FE0434" w14:textId="77777777" w:rsidTr="00271510">
        <w:tc>
          <w:tcPr>
            <w:tcW w:w="1293" w:type="pct"/>
            <w:shd w:val="clear" w:color="auto" w:fill="FFFF00"/>
            <w:vAlign w:val="bottom"/>
          </w:tcPr>
          <w:p w14:paraId="5F15388E" w14:textId="7367FC5A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4C2797C5" w14:textId="7748F14B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25F647E5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7430E22C" w14:textId="445DB9F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1261A4D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22C207A2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>Some specific generation units</w:t>
      </w:r>
      <w:r>
        <w:rPr>
          <w:rFonts w:ascii="Times New Roman" w:hAnsi="Times New Roman" w:cs="Times New Roman"/>
          <w:sz w:val="24"/>
          <w:szCs w:val="24"/>
        </w:rPr>
        <w:t xml:space="preserve"> (123 units – 24.5 GW</w:t>
      </w:r>
      <w:r w:rsidR="00C16290">
        <w:rPr>
          <w:rFonts w:ascii="Times New Roman" w:hAnsi="Times New Roman" w:cs="Times New Roman"/>
          <w:sz w:val="24"/>
          <w:szCs w:val="24"/>
        </w:rPr>
        <w:t xml:space="preserve"> </w:t>
      </w:r>
      <w:r w:rsidR="00C16290">
        <w:rPr>
          <w:rFonts w:ascii="Times New Roman" w:hAnsi="Times New Roman" w:cs="Times New Roman"/>
          <w:sz w:val="24"/>
          <w:szCs w:val="24"/>
        </w:rPr>
        <w:t>–</w:t>
      </w:r>
      <w:r w:rsidR="00C16290">
        <w:rPr>
          <w:rFonts w:ascii="Times New Roman" w:hAnsi="Times New Roman" w:cs="Times New Roman"/>
          <w:sz w:val="24"/>
          <w:szCs w:val="24"/>
        </w:rPr>
        <w:t xml:space="preserve"> 63% of the</w:t>
      </w:r>
      <w:r w:rsidR="00141270">
        <w:rPr>
          <w:rFonts w:ascii="Times New Roman" w:hAnsi="Times New Roman" w:cs="Times New Roman"/>
          <w:sz w:val="24"/>
          <w:szCs w:val="24"/>
        </w:rPr>
        <w:t xml:space="preserve"> NC</w:t>
      </w:r>
      <w:r w:rsidR="00C16290">
        <w:rPr>
          <w:rFonts w:ascii="Times New Roman" w:hAnsi="Times New Roman" w:cs="Times New Roman"/>
          <w:sz w:val="24"/>
          <w:szCs w:val="24"/>
        </w:rPr>
        <w:t xml:space="preserve"> existing capacity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305EC1">
        <w:rPr>
          <w:rFonts w:ascii="Times New Roman" w:hAnsi="Times New Roman" w:cs="Times New Roman"/>
          <w:sz w:val="24"/>
          <w:szCs w:val="24"/>
        </w:rPr>
        <w:t xml:space="preserve"> 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>, it was assumed the lifetimes reported in Tables 2.4, 2.5, and 2.6.</w:t>
      </w:r>
    </w:p>
    <w:p w14:paraId="6441C228" w14:textId="53E0BB64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B60C30" w:rsidRPr="00B60C30">
            <w:rPr>
              <w:rFonts w:ascii="Times New Roman" w:hAnsi="Times New Roman" w:cs="Times New Roman"/>
              <w:noProof/>
              <w:sz w:val="24"/>
              <w:szCs w:val="24"/>
            </w:rPr>
            <w:t>[3, 4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17549F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however</w:t>
      </w:r>
      <w:r w:rsidR="0017549F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t is important to mention that these correspond to less than 0.3</w:t>
      </w:r>
      <w:r w:rsidR="0017549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>less than 0.8</w:t>
      </w:r>
      <w:r>
        <w:rPr>
          <w:rFonts w:ascii="Times New Roman" w:hAnsi="Times New Roman" w:cs="Times New Roman"/>
          <w:sz w:val="24"/>
          <w:szCs w:val="24"/>
        </w:rPr>
        <w:t>% of the 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7EF58EE4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ure 2.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retired 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>, and Figure 2.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at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on Table</w:t>
      </w:r>
      <w:r w:rsidR="00F63D3B">
        <w:rPr>
          <w:rFonts w:ascii="Times New Roman" w:hAnsi="Times New Roman" w:cs="Times New Roman"/>
          <w:sz w:val="24"/>
          <w:szCs w:val="24"/>
        </w:rPr>
        <w:t>s</w:t>
      </w:r>
      <w:r w:rsidR="0050004E">
        <w:rPr>
          <w:rFonts w:ascii="Times New Roman" w:hAnsi="Times New Roman" w:cs="Times New Roman"/>
          <w:sz w:val="24"/>
          <w:szCs w:val="24"/>
        </w:rPr>
        <w:t xml:space="preserve"> 2.4, 2.5</w:t>
      </w:r>
      <w:r w:rsidR="003633D8">
        <w:rPr>
          <w:rFonts w:ascii="Times New Roman" w:hAnsi="Times New Roman" w:cs="Times New Roman"/>
          <w:sz w:val="24"/>
          <w:szCs w:val="24"/>
        </w:rPr>
        <w:t>,</w:t>
      </w:r>
      <w:r w:rsidR="0050004E">
        <w:rPr>
          <w:rFonts w:ascii="Times New Roman" w:hAnsi="Times New Roman" w:cs="Times New Roman"/>
          <w:sz w:val="24"/>
          <w:szCs w:val="24"/>
        </w:rPr>
        <w:t xml:space="preserve"> and 2.6)</w:t>
      </w:r>
      <w:r w:rsidR="00BF5A82">
        <w:rPr>
          <w:rFonts w:ascii="Times New Roman" w:hAnsi="Times New Roman" w:cs="Times New Roman"/>
          <w:sz w:val="24"/>
          <w:szCs w:val="24"/>
        </w:rPr>
        <w:t>.</w:t>
      </w:r>
    </w:p>
    <w:p w14:paraId="36137759" w14:textId="7C5CB9D5" w:rsidR="003633D8" w:rsidRDefault="002E138D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F5B60D4" wp14:editId="79EA4B91">
            <wp:extent cx="6475730" cy="2858770"/>
            <wp:effectExtent l="0" t="0" r="1270" b="0"/>
            <wp:docPr id="1811430669" name="Picture 2" descr="A white background with text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430669" name="Picture 2" descr="A white background with text and numbe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192771A6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t xml:space="preserve">Figure 2.2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After 2023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620C07F1" w:rsidR="0017549F" w:rsidRDefault="003C5334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BB4A106" wp14:editId="65BA630B">
            <wp:extent cx="6475730" cy="2854960"/>
            <wp:effectExtent l="0" t="0" r="1270" b="2540"/>
            <wp:docPr id="1442344462" name="Picture 10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344462" name="Picture 10" descr="A graph with numbers an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0057C00C" w14:textId="078A12C0" w:rsidR="00B570B7" w:rsidRPr="004C286D" w:rsidRDefault="003633D8" w:rsidP="004C286D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2.3: </w:t>
      </w:r>
      <w:r w:rsidRPr="00E34DE7">
        <w:rPr>
          <w:rFonts w:ascii="Times New Roman" w:hAnsi="Times New Roman" w:cs="Times New Roman"/>
        </w:rPr>
        <w:t xml:space="preserve">Retirement Year and Capacity for </w:t>
      </w:r>
      <w:r w:rsidR="00F63D3B">
        <w:rPr>
          <w:rFonts w:ascii="Times New Roman" w:hAnsi="Times New Roman" w:cs="Times New Roman"/>
        </w:rPr>
        <w:t>“</w:t>
      </w:r>
      <w:r w:rsidRPr="00E34DE7">
        <w:rPr>
          <w:rFonts w:ascii="Times New Roman" w:hAnsi="Times New Roman" w:cs="Times New Roman"/>
        </w:rPr>
        <w:t xml:space="preserve">Existing Technologies Retired </w:t>
      </w:r>
      <w:proofErr w:type="gramStart"/>
      <w:r w:rsidRPr="00E34DE7">
        <w:rPr>
          <w:rFonts w:ascii="Times New Roman" w:hAnsi="Times New Roman" w:cs="Times New Roman"/>
        </w:rPr>
        <w:t>Before  2023</w:t>
      </w:r>
      <w:proofErr w:type="gramEnd"/>
      <w:r w:rsidR="00F63D3B">
        <w:rPr>
          <w:rFonts w:ascii="Times New Roman" w:hAnsi="Times New Roman" w:cs="Times New Roman"/>
        </w:rPr>
        <w:t>”</w:t>
      </w:r>
      <w:r w:rsidRPr="00E34DE7">
        <w:rPr>
          <w:rFonts w:ascii="Times New Roman" w:hAnsi="Times New Roman" w:cs="Times New Roman"/>
        </w:rPr>
        <w:t>. This Happens Because of the Average Lifetime Approximations Considered</w:t>
      </w:r>
      <w:r w:rsidR="00904853" w:rsidRPr="00E34DE7">
        <w:rPr>
          <w:rFonts w:ascii="Times New Roman" w:hAnsi="Times New Roman" w:cs="Times New Roman"/>
        </w:rPr>
        <w:t xml:space="preserve"> and Limitations on Data Availability</w:t>
      </w:r>
      <w:r w:rsidR="00E34DE7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  <w:r w:rsidR="00E34DE7" w:rsidRPr="00E34DE7">
        <w:rPr>
          <w:rFonts w:ascii="Times New Roman" w:hAnsi="Times New Roman" w:cs="Times New Roman"/>
        </w:rPr>
        <w:t xml:space="preserve">This </w:t>
      </w:r>
      <w:r w:rsidR="003C5334" w:rsidRPr="00E34DE7">
        <w:rPr>
          <w:rFonts w:ascii="Times New Roman" w:hAnsi="Times New Roman" w:cs="Times New Roman"/>
        </w:rPr>
        <w:t xml:space="preserve">Corresponds </w:t>
      </w:r>
      <w:proofErr w:type="gramStart"/>
      <w:r w:rsidR="003C5334" w:rsidRPr="00E34DE7">
        <w:rPr>
          <w:rFonts w:ascii="Times New Roman" w:hAnsi="Times New Roman" w:cs="Times New Roman"/>
        </w:rPr>
        <w:t>To</w:t>
      </w:r>
      <w:proofErr w:type="gramEnd"/>
      <w:r w:rsidR="003C5334" w:rsidRPr="00E34DE7">
        <w:rPr>
          <w:rFonts w:ascii="Times New Roman" w:hAnsi="Times New Roman" w:cs="Times New Roman"/>
        </w:rPr>
        <w:t xml:space="preserve"> Less Than 0.8% of the Existing Capacity</w:t>
      </w:r>
      <w:r w:rsidR="00904853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</w:p>
    <w:p w14:paraId="18A02228" w14:textId="77777777" w:rsidR="00B570B7" w:rsidRDefault="00B570B7" w:rsidP="00D721CC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600A6A6D" w14:textId="3CC3BCFF" w:rsidR="001E358B" w:rsidRDefault="00622D60" w:rsidP="00202AFF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work, we assume that new capacity can only be added using the technologies described in Table 2.</w:t>
      </w:r>
      <w:r w:rsidR="008F78B7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hich also contains the investment costs in millions of dollars per new GW installed at each </w:t>
      </w:r>
      <w:r w:rsidR="004179A0">
        <w:rPr>
          <w:rFonts w:ascii="Times New Roman" w:hAnsi="Times New Roman" w:cs="Times New Roman"/>
          <w:sz w:val="24"/>
          <w:szCs w:val="24"/>
        </w:rPr>
        <w:t>future</w:t>
      </w:r>
      <w:r w:rsidR="008F78B7">
        <w:rPr>
          <w:rFonts w:ascii="Times New Roman" w:hAnsi="Times New Roman" w:cs="Times New Roman"/>
          <w:sz w:val="24"/>
          <w:szCs w:val="24"/>
        </w:rPr>
        <w:t xml:space="preserve"> period in the</w:t>
      </w:r>
      <w:r w:rsidR="004179A0">
        <w:rPr>
          <w:rFonts w:ascii="Times New Roman" w:hAnsi="Times New Roman" w:cs="Times New Roman"/>
          <w:sz w:val="24"/>
          <w:szCs w:val="24"/>
        </w:rPr>
        <w:t xml:space="preserve"> capacity expansion mode</w:t>
      </w:r>
      <w:r w:rsidR="008F78B7">
        <w:rPr>
          <w:rFonts w:ascii="Times New Roman" w:hAnsi="Times New Roman" w:cs="Times New Roman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>.</w:t>
      </w:r>
      <w:r w:rsidR="00903132">
        <w:rPr>
          <w:rFonts w:ascii="Times New Roman" w:hAnsi="Times New Roman" w:cs="Times New Roman"/>
          <w:sz w:val="24"/>
          <w:szCs w:val="24"/>
        </w:rPr>
        <w:t xml:space="preserve"> Table 2.7 also contains the discount rate</w:t>
      </w:r>
      <w:r w:rsidR="00BA3140">
        <w:rPr>
          <w:rFonts w:ascii="Times New Roman" w:hAnsi="Times New Roman" w:cs="Times New Roman"/>
          <w:sz w:val="24"/>
          <w:szCs w:val="24"/>
        </w:rPr>
        <w:t xml:space="preserve"> (weighted average cost of capital) for each technology investment.</w:t>
      </w:r>
      <w:r w:rsidR="0090313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E8AE68" w14:textId="61AFDDF1" w:rsidR="001E358B" w:rsidRDefault="00D2398D" w:rsidP="001E358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0A2AE39" w14:textId="09CC5A50" w:rsidR="001E358B" w:rsidRPr="001E358B" w:rsidRDefault="001E358B" w:rsidP="001E358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 w:rsidR="008F78B7">
        <w:rPr>
          <w:rFonts w:ascii="Times New Roman" w:hAnsi="Times New Roman" w:cs="Times New Roman"/>
          <w:b/>
          <w:bCs/>
        </w:rPr>
        <w:t>7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Investment Cost For New </w:t>
      </w:r>
      <w:proofErr w:type="gramStart"/>
      <w:r>
        <w:rPr>
          <w:rFonts w:ascii="Times New Roman" w:hAnsi="Times New Roman" w:cs="Times New Roman"/>
        </w:rPr>
        <w:t xml:space="preserve">Technologies </w:t>
      </w:r>
      <w:r w:rsidR="00BA3140">
        <w:rPr>
          <w:rFonts w:ascii="Times New Roman" w:hAnsi="Times New Roman" w:cs="Times New Roman"/>
        </w:rPr>
        <w:t xml:space="preserve"> and</w:t>
      </w:r>
      <w:proofErr w:type="gramEnd"/>
      <w:r w:rsidR="00BA3140">
        <w:rPr>
          <w:rFonts w:ascii="Times New Roman" w:hAnsi="Times New Roman" w:cs="Times New Roman"/>
        </w:rPr>
        <w:t xml:space="preserve"> Discount Rat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72"/>
        <w:gridCol w:w="735"/>
        <w:gridCol w:w="737"/>
        <w:gridCol w:w="737"/>
        <w:gridCol w:w="739"/>
        <w:gridCol w:w="739"/>
        <w:gridCol w:w="740"/>
        <w:gridCol w:w="742"/>
        <w:gridCol w:w="874"/>
        <w:gridCol w:w="973"/>
      </w:tblGrid>
      <w:tr w:rsidR="009352DB" w:rsidRPr="006F0F34" w14:paraId="271313FC" w14:textId="49C23F5D" w:rsidTr="00C85C3A">
        <w:tc>
          <w:tcPr>
            <w:tcW w:w="1557" w:type="pct"/>
            <w:vMerge w:val="restart"/>
            <w:shd w:val="clear" w:color="auto" w:fill="auto"/>
            <w:vAlign w:val="center"/>
          </w:tcPr>
          <w:p w14:paraId="432D358C" w14:textId="77777777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537" w:type="pct"/>
            <w:gridSpan w:val="7"/>
            <w:shd w:val="clear" w:color="auto" w:fill="auto"/>
            <w:vAlign w:val="center"/>
          </w:tcPr>
          <w:p w14:paraId="406773DB" w14:textId="5833CB10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nvestment Cost [M$/GW]</w:t>
            </w:r>
          </w:p>
        </w:tc>
        <w:tc>
          <w:tcPr>
            <w:tcW w:w="429" w:type="pct"/>
            <w:vMerge w:val="restart"/>
            <w:shd w:val="clear" w:color="auto" w:fill="auto"/>
            <w:vAlign w:val="center"/>
          </w:tcPr>
          <w:p w14:paraId="23789F2B" w14:textId="77777777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ount </w:t>
            </w:r>
          </w:p>
          <w:p w14:paraId="275B3D0B" w14:textId="657EE8FE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ate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3C05A941" w14:textId="32BB99B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9352DB" w:rsidRPr="006F0F34" w14:paraId="0D857AEE" w14:textId="403AED9E" w:rsidTr="00C85C3A">
        <w:tc>
          <w:tcPr>
            <w:tcW w:w="1557" w:type="pct"/>
            <w:vMerge/>
            <w:shd w:val="clear" w:color="auto" w:fill="auto"/>
            <w:vAlign w:val="center"/>
          </w:tcPr>
          <w:p w14:paraId="7C033CA3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  <w:shd w:val="clear" w:color="auto" w:fill="auto"/>
            <w:vAlign w:val="center"/>
          </w:tcPr>
          <w:p w14:paraId="7DF2B64E" w14:textId="2325155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6348BCA1" w14:textId="21218F6F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62" w:type="pct"/>
            <w:shd w:val="clear" w:color="auto" w:fill="auto"/>
            <w:vAlign w:val="center"/>
          </w:tcPr>
          <w:p w14:paraId="787954B6" w14:textId="6BA88C7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61B3BD5B" w14:textId="36D73EDC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477433FC" w14:textId="65C4436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63" w:type="pct"/>
            <w:shd w:val="clear" w:color="auto" w:fill="auto"/>
            <w:vAlign w:val="center"/>
          </w:tcPr>
          <w:p w14:paraId="4FFB21EA" w14:textId="7183728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64" w:type="pct"/>
            <w:shd w:val="clear" w:color="auto" w:fill="auto"/>
            <w:vAlign w:val="center"/>
          </w:tcPr>
          <w:p w14:paraId="43D3530E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29" w:type="pct"/>
            <w:vMerge/>
            <w:shd w:val="clear" w:color="auto" w:fill="auto"/>
            <w:vAlign w:val="center"/>
          </w:tcPr>
          <w:p w14:paraId="233A4568" w14:textId="6B186F74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2FBA996C" w14:textId="69350988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066247E0" w14:textId="249C819A" w:rsidTr="00C85C3A">
        <w:tc>
          <w:tcPr>
            <w:tcW w:w="1557" w:type="pct"/>
            <w:shd w:val="clear" w:color="auto" w:fill="auto"/>
          </w:tcPr>
          <w:p w14:paraId="31C386D3" w14:textId="0A2DAB96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2H_NEW</w:t>
            </w:r>
          </w:p>
        </w:tc>
        <w:tc>
          <w:tcPr>
            <w:tcW w:w="361" w:type="pct"/>
            <w:shd w:val="clear" w:color="auto" w:fill="auto"/>
          </w:tcPr>
          <w:p w14:paraId="35181A34" w14:textId="4906E88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09</w:t>
            </w:r>
          </w:p>
        </w:tc>
        <w:tc>
          <w:tcPr>
            <w:tcW w:w="362" w:type="pct"/>
            <w:shd w:val="clear" w:color="auto" w:fill="auto"/>
          </w:tcPr>
          <w:p w14:paraId="78B216A7" w14:textId="4F47CB7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62</w:t>
            </w:r>
          </w:p>
        </w:tc>
        <w:tc>
          <w:tcPr>
            <w:tcW w:w="362" w:type="pct"/>
            <w:shd w:val="clear" w:color="auto" w:fill="auto"/>
          </w:tcPr>
          <w:p w14:paraId="631BF5BC" w14:textId="591662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42AF0AE2" w14:textId="70D7CFC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504154EB" w14:textId="4D8A5A8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3" w:type="pct"/>
            <w:shd w:val="clear" w:color="auto" w:fill="auto"/>
          </w:tcPr>
          <w:p w14:paraId="7563ACE2" w14:textId="6A09BC3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364" w:type="pct"/>
            <w:shd w:val="clear" w:color="auto" w:fill="auto"/>
          </w:tcPr>
          <w:p w14:paraId="7430F67F" w14:textId="2418467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2</w:t>
            </w:r>
          </w:p>
        </w:tc>
        <w:tc>
          <w:tcPr>
            <w:tcW w:w="429" w:type="pct"/>
            <w:shd w:val="clear" w:color="auto" w:fill="auto"/>
          </w:tcPr>
          <w:p w14:paraId="0BEC616D" w14:textId="5007C4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324C1B8" w14:textId="69DE45A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9243912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E75CCE2" w14:textId="54288257" w:rsidTr="00C85C3A">
        <w:tc>
          <w:tcPr>
            <w:tcW w:w="1557" w:type="pct"/>
            <w:shd w:val="clear" w:color="auto" w:fill="auto"/>
          </w:tcPr>
          <w:p w14:paraId="4B052B7B" w14:textId="783D8939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4H_NEW</w:t>
            </w:r>
          </w:p>
        </w:tc>
        <w:tc>
          <w:tcPr>
            <w:tcW w:w="361" w:type="pct"/>
            <w:shd w:val="clear" w:color="auto" w:fill="auto"/>
          </w:tcPr>
          <w:p w14:paraId="2061F16A" w14:textId="525E39E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94</w:t>
            </w:r>
          </w:p>
        </w:tc>
        <w:tc>
          <w:tcPr>
            <w:tcW w:w="362" w:type="pct"/>
            <w:shd w:val="clear" w:color="auto" w:fill="auto"/>
          </w:tcPr>
          <w:p w14:paraId="68774047" w14:textId="31FAD65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12</w:t>
            </w:r>
          </w:p>
        </w:tc>
        <w:tc>
          <w:tcPr>
            <w:tcW w:w="362" w:type="pct"/>
            <w:shd w:val="clear" w:color="auto" w:fill="auto"/>
          </w:tcPr>
          <w:p w14:paraId="41E9DCA7" w14:textId="5235C73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43C2CBFC" w14:textId="6F6690B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231849CE" w14:textId="1EBA120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75D433B5" w14:textId="47D6F99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364" w:type="pct"/>
            <w:shd w:val="clear" w:color="auto" w:fill="auto"/>
          </w:tcPr>
          <w:p w14:paraId="68D098B8" w14:textId="224C143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74</w:t>
            </w:r>
          </w:p>
        </w:tc>
        <w:tc>
          <w:tcPr>
            <w:tcW w:w="429" w:type="pct"/>
            <w:shd w:val="clear" w:color="auto" w:fill="auto"/>
          </w:tcPr>
          <w:p w14:paraId="257FAF53" w14:textId="550D6DF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11D1CEC" w14:textId="0E5DB86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88537272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6B579D9" w14:textId="44EB50FE" w:rsidTr="00C85C3A">
        <w:tc>
          <w:tcPr>
            <w:tcW w:w="1557" w:type="pct"/>
            <w:shd w:val="clear" w:color="auto" w:fill="auto"/>
          </w:tcPr>
          <w:p w14:paraId="3A7CB832" w14:textId="2F063139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6H_NEW</w:t>
            </w:r>
          </w:p>
        </w:tc>
        <w:tc>
          <w:tcPr>
            <w:tcW w:w="361" w:type="pct"/>
            <w:shd w:val="clear" w:color="auto" w:fill="auto"/>
          </w:tcPr>
          <w:p w14:paraId="5DB32C41" w14:textId="393277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3DB5AE80" w14:textId="4F7A62B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62</w:t>
            </w:r>
          </w:p>
        </w:tc>
        <w:tc>
          <w:tcPr>
            <w:tcW w:w="362" w:type="pct"/>
            <w:shd w:val="clear" w:color="auto" w:fill="auto"/>
          </w:tcPr>
          <w:p w14:paraId="7DF44C1F" w14:textId="7BC7C0B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2019497C" w14:textId="4E26C5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0524D638" w14:textId="0202467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713AD059" w14:textId="7B6192D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364" w:type="pct"/>
            <w:shd w:val="clear" w:color="auto" w:fill="auto"/>
          </w:tcPr>
          <w:p w14:paraId="7857D466" w14:textId="0C1B2A5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66</w:t>
            </w:r>
          </w:p>
        </w:tc>
        <w:tc>
          <w:tcPr>
            <w:tcW w:w="429" w:type="pct"/>
            <w:shd w:val="clear" w:color="auto" w:fill="auto"/>
          </w:tcPr>
          <w:p w14:paraId="5C7C46D0" w14:textId="7F40241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28EF026" w14:textId="4A91B4F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8921176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00B3400D" w14:textId="109FAD69" w:rsidTr="00C85C3A">
        <w:tc>
          <w:tcPr>
            <w:tcW w:w="1557" w:type="pct"/>
            <w:shd w:val="clear" w:color="auto" w:fill="auto"/>
          </w:tcPr>
          <w:p w14:paraId="55D65F58" w14:textId="2847C1E2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ATT_8H_NEW</w:t>
            </w:r>
          </w:p>
        </w:tc>
        <w:tc>
          <w:tcPr>
            <w:tcW w:w="361" w:type="pct"/>
            <w:shd w:val="clear" w:color="auto" w:fill="auto"/>
          </w:tcPr>
          <w:p w14:paraId="1C1487CA" w14:textId="1136A10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3</w:t>
            </w:r>
          </w:p>
        </w:tc>
        <w:tc>
          <w:tcPr>
            <w:tcW w:w="362" w:type="pct"/>
            <w:shd w:val="clear" w:color="auto" w:fill="auto"/>
          </w:tcPr>
          <w:p w14:paraId="5AAA1B89" w14:textId="016AA0E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413</w:t>
            </w:r>
          </w:p>
        </w:tc>
        <w:tc>
          <w:tcPr>
            <w:tcW w:w="362" w:type="pct"/>
            <w:shd w:val="clear" w:color="auto" w:fill="auto"/>
          </w:tcPr>
          <w:p w14:paraId="4AEF37BA" w14:textId="40BDC78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5639B60F" w14:textId="5AE625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7F0A2EF8" w14:textId="09328C9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44B8D1E9" w14:textId="4AB132D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364" w:type="pct"/>
            <w:shd w:val="clear" w:color="auto" w:fill="auto"/>
          </w:tcPr>
          <w:p w14:paraId="0159AE31" w14:textId="797818F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8</w:t>
            </w:r>
          </w:p>
        </w:tc>
        <w:tc>
          <w:tcPr>
            <w:tcW w:w="429" w:type="pct"/>
            <w:shd w:val="clear" w:color="auto" w:fill="auto"/>
          </w:tcPr>
          <w:p w14:paraId="687C3968" w14:textId="5AB4BF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8CC532F" w14:textId="03387A6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5963075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BC14D2A" w14:textId="31A01B33" w:rsidTr="00C85C3A">
        <w:tc>
          <w:tcPr>
            <w:tcW w:w="1557" w:type="pct"/>
            <w:shd w:val="clear" w:color="auto" w:fill="auto"/>
          </w:tcPr>
          <w:p w14:paraId="4246BE39" w14:textId="004CD41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IOMASS_CC90_NEW</w:t>
            </w:r>
          </w:p>
        </w:tc>
        <w:tc>
          <w:tcPr>
            <w:tcW w:w="361" w:type="pct"/>
            <w:shd w:val="clear" w:color="auto" w:fill="auto"/>
          </w:tcPr>
          <w:p w14:paraId="2EFC6753" w14:textId="7456201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529</w:t>
            </w:r>
          </w:p>
        </w:tc>
        <w:tc>
          <w:tcPr>
            <w:tcW w:w="362" w:type="pct"/>
            <w:shd w:val="clear" w:color="auto" w:fill="auto"/>
          </w:tcPr>
          <w:p w14:paraId="2414B418" w14:textId="3C4D081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495</w:t>
            </w:r>
          </w:p>
        </w:tc>
        <w:tc>
          <w:tcPr>
            <w:tcW w:w="362" w:type="pct"/>
            <w:shd w:val="clear" w:color="auto" w:fill="auto"/>
          </w:tcPr>
          <w:p w14:paraId="494DC77F" w14:textId="0F5F9D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410</w:t>
            </w:r>
          </w:p>
        </w:tc>
        <w:tc>
          <w:tcPr>
            <w:tcW w:w="363" w:type="pct"/>
            <w:shd w:val="clear" w:color="auto" w:fill="auto"/>
          </w:tcPr>
          <w:p w14:paraId="47EB379E" w14:textId="5D4175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333</w:t>
            </w:r>
          </w:p>
        </w:tc>
        <w:tc>
          <w:tcPr>
            <w:tcW w:w="363" w:type="pct"/>
            <w:shd w:val="clear" w:color="auto" w:fill="auto"/>
          </w:tcPr>
          <w:p w14:paraId="25C17221" w14:textId="0414D14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255</w:t>
            </w:r>
          </w:p>
        </w:tc>
        <w:tc>
          <w:tcPr>
            <w:tcW w:w="363" w:type="pct"/>
            <w:shd w:val="clear" w:color="auto" w:fill="auto"/>
          </w:tcPr>
          <w:p w14:paraId="09442BA4" w14:textId="0B0A2D3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178</w:t>
            </w:r>
          </w:p>
        </w:tc>
        <w:tc>
          <w:tcPr>
            <w:tcW w:w="364" w:type="pct"/>
            <w:shd w:val="clear" w:color="auto" w:fill="auto"/>
          </w:tcPr>
          <w:p w14:paraId="174AE947" w14:textId="35F6D93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5100</w:t>
            </w:r>
          </w:p>
        </w:tc>
        <w:tc>
          <w:tcPr>
            <w:tcW w:w="429" w:type="pct"/>
            <w:shd w:val="clear" w:color="auto" w:fill="auto"/>
          </w:tcPr>
          <w:p w14:paraId="2FE41333" w14:textId="631405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640474C" w14:textId="60EB297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9466384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903132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\m NRE22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, 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34DE0860" w14:textId="4AFC0B4C" w:rsidTr="00C85C3A">
        <w:tc>
          <w:tcPr>
            <w:tcW w:w="1557" w:type="pct"/>
            <w:shd w:val="clear" w:color="auto" w:fill="auto"/>
          </w:tcPr>
          <w:p w14:paraId="790CB26B" w14:textId="60F218CE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BIOMASS_NEW</w:t>
            </w:r>
          </w:p>
        </w:tc>
        <w:tc>
          <w:tcPr>
            <w:tcW w:w="361" w:type="pct"/>
            <w:shd w:val="clear" w:color="auto" w:fill="auto"/>
          </w:tcPr>
          <w:p w14:paraId="7725A3A3" w14:textId="100F98F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332</w:t>
            </w:r>
          </w:p>
        </w:tc>
        <w:tc>
          <w:tcPr>
            <w:tcW w:w="362" w:type="pct"/>
            <w:shd w:val="clear" w:color="auto" w:fill="auto"/>
          </w:tcPr>
          <w:p w14:paraId="7A038C49" w14:textId="0CBDC98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276</w:t>
            </w:r>
          </w:p>
        </w:tc>
        <w:tc>
          <w:tcPr>
            <w:tcW w:w="362" w:type="pct"/>
            <w:shd w:val="clear" w:color="auto" w:fill="auto"/>
          </w:tcPr>
          <w:p w14:paraId="7529D842" w14:textId="7214A17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186</w:t>
            </w:r>
          </w:p>
        </w:tc>
        <w:tc>
          <w:tcPr>
            <w:tcW w:w="363" w:type="pct"/>
            <w:shd w:val="clear" w:color="auto" w:fill="auto"/>
          </w:tcPr>
          <w:p w14:paraId="615A5309" w14:textId="0B0BC01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046</w:t>
            </w:r>
          </w:p>
        </w:tc>
        <w:tc>
          <w:tcPr>
            <w:tcW w:w="363" w:type="pct"/>
            <w:shd w:val="clear" w:color="auto" w:fill="auto"/>
          </w:tcPr>
          <w:p w14:paraId="6130723C" w14:textId="5E5F47E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906</w:t>
            </w:r>
          </w:p>
        </w:tc>
        <w:tc>
          <w:tcPr>
            <w:tcW w:w="363" w:type="pct"/>
            <w:shd w:val="clear" w:color="auto" w:fill="auto"/>
          </w:tcPr>
          <w:p w14:paraId="1A9B4C34" w14:textId="6114ED6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66</w:t>
            </w:r>
          </w:p>
        </w:tc>
        <w:tc>
          <w:tcPr>
            <w:tcW w:w="364" w:type="pct"/>
            <w:shd w:val="clear" w:color="auto" w:fill="auto"/>
          </w:tcPr>
          <w:p w14:paraId="52C729A7" w14:textId="0CFD96A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626</w:t>
            </w:r>
          </w:p>
        </w:tc>
        <w:tc>
          <w:tcPr>
            <w:tcW w:w="429" w:type="pct"/>
            <w:shd w:val="clear" w:color="auto" w:fill="auto"/>
          </w:tcPr>
          <w:p w14:paraId="3D95BF70" w14:textId="12358D1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24A3089" w14:textId="3F1D47E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9298318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0792E7F" w14:textId="3334CE03" w:rsidTr="00C85C3A">
        <w:tc>
          <w:tcPr>
            <w:tcW w:w="1557" w:type="pct"/>
            <w:shd w:val="clear" w:color="auto" w:fill="auto"/>
          </w:tcPr>
          <w:p w14:paraId="205A89EE" w14:textId="3B02990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2_STORAGE</w:t>
            </w:r>
          </w:p>
        </w:tc>
        <w:tc>
          <w:tcPr>
            <w:tcW w:w="3443" w:type="pct"/>
            <w:gridSpan w:val="9"/>
            <w:shd w:val="clear" w:color="auto" w:fill="auto"/>
            <w:vAlign w:val="bottom"/>
          </w:tcPr>
          <w:p w14:paraId="0BD0258E" w14:textId="57BEB1FB" w:rsidR="00C85C3A" w:rsidRPr="00C85C3A" w:rsidRDefault="00C85C3A" w:rsidP="00C85C3A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85C3A">
              <w:rPr>
                <w:rFonts w:cstheme="minorHAnsi"/>
                <w:sz w:val="18"/>
                <w:szCs w:val="18"/>
              </w:rPr>
              <w:t xml:space="preserve">Assuming no Investment Costs and Only Variable Costs as in The NREL </w:t>
            </w:r>
            <w:proofErr w:type="spellStart"/>
            <w:r w:rsidRPr="00C85C3A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C85C3A">
              <w:rPr>
                <w:rFonts w:cstheme="minorHAnsi"/>
                <w:sz w:val="18"/>
                <w:szCs w:val="18"/>
              </w:rPr>
              <w:t xml:space="preserve"> Model </w:t>
            </w:r>
            <w:sdt>
              <w:sdtPr>
                <w:rPr>
                  <w:rFonts w:cstheme="minorHAnsi"/>
                  <w:sz w:val="18"/>
                  <w:szCs w:val="18"/>
                </w:rPr>
                <w:id w:val="-555471629"/>
                <w:citation/>
              </w:sdtPr>
              <w:sdtContent>
                <w:r w:rsidRPr="00C85C3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4EE7E64" w14:textId="4B3D719B" w:rsidTr="00C85C3A">
        <w:tc>
          <w:tcPr>
            <w:tcW w:w="1557" w:type="pct"/>
            <w:shd w:val="clear" w:color="auto" w:fill="auto"/>
          </w:tcPr>
          <w:p w14:paraId="03470B3F" w14:textId="09AF98A4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95CC_NEW</w:t>
            </w:r>
          </w:p>
        </w:tc>
        <w:tc>
          <w:tcPr>
            <w:tcW w:w="361" w:type="pct"/>
            <w:shd w:val="clear" w:color="auto" w:fill="auto"/>
          </w:tcPr>
          <w:p w14:paraId="57871D84" w14:textId="5629CE9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750</w:t>
            </w:r>
          </w:p>
        </w:tc>
        <w:tc>
          <w:tcPr>
            <w:tcW w:w="362" w:type="pct"/>
            <w:shd w:val="clear" w:color="auto" w:fill="auto"/>
          </w:tcPr>
          <w:p w14:paraId="7584428B" w14:textId="179312C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677</w:t>
            </w:r>
          </w:p>
        </w:tc>
        <w:tc>
          <w:tcPr>
            <w:tcW w:w="362" w:type="pct"/>
            <w:shd w:val="clear" w:color="auto" w:fill="auto"/>
          </w:tcPr>
          <w:p w14:paraId="6DF9CD6C" w14:textId="28ED76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495</w:t>
            </w:r>
          </w:p>
        </w:tc>
        <w:tc>
          <w:tcPr>
            <w:tcW w:w="363" w:type="pct"/>
            <w:shd w:val="clear" w:color="auto" w:fill="auto"/>
          </w:tcPr>
          <w:p w14:paraId="234A9D0D" w14:textId="13E4E14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313</w:t>
            </w:r>
          </w:p>
        </w:tc>
        <w:tc>
          <w:tcPr>
            <w:tcW w:w="363" w:type="pct"/>
            <w:shd w:val="clear" w:color="auto" w:fill="auto"/>
          </w:tcPr>
          <w:p w14:paraId="0077B619" w14:textId="5EA70B4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131</w:t>
            </w:r>
          </w:p>
        </w:tc>
        <w:tc>
          <w:tcPr>
            <w:tcW w:w="363" w:type="pct"/>
            <w:shd w:val="clear" w:color="auto" w:fill="auto"/>
          </w:tcPr>
          <w:p w14:paraId="0B917D4E" w14:textId="2DB799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949</w:t>
            </w:r>
          </w:p>
        </w:tc>
        <w:tc>
          <w:tcPr>
            <w:tcW w:w="364" w:type="pct"/>
            <w:shd w:val="clear" w:color="auto" w:fill="auto"/>
          </w:tcPr>
          <w:p w14:paraId="6780D0DB" w14:textId="7AD8B6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66</w:t>
            </w:r>
          </w:p>
        </w:tc>
        <w:tc>
          <w:tcPr>
            <w:tcW w:w="429" w:type="pct"/>
            <w:shd w:val="clear" w:color="auto" w:fill="auto"/>
          </w:tcPr>
          <w:p w14:paraId="53D95DC0" w14:textId="54AB828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3C29EB" w14:textId="7286577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2368034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097A5C38" w14:textId="1220D159" w:rsidTr="00C85C3A">
        <w:tc>
          <w:tcPr>
            <w:tcW w:w="1557" w:type="pct"/>
            <w:shd w:val="clear" w:color="auto" w:fill="auto"/>
          </w:tcPr>
          <w:p w14:paraId="5863F282" w14:textId="2884736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99CC_NEW</w:t>
            </w:r>
          </w:p>
        </w:tc>
        <w:tc>
          <w:tcPr>
            <w:tcW w:w="361" w:type="pct"/>
            <w:shd w:val="clear" w:color="auto" w:fill="auto"/>
          </w:tcPr>
          <w:p w14:paraId="0D5B4F7A" w14:textId="1DA4780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860</w:t>
            </w:r>
          </w:p>
        </w:tc>
        <w:tc>
          <w:tcPr>
            <w:tcW w:w="362" w:type="pct"/>
            <w:shd w:val="clear" w:color="auto" w:fill="auto"/>
          </w:tcPr>
          <w:p w14:paraId="0304C488" w14:textId="3DBDBC7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786</w:t>
            </w:r>
          </w:p>
        </w:tc>
        <w:tc>
          <w:tcPr>
            <w:tcW w:w="362" w:type="pct"/>
            <w:shd w:val="clear" w:color="auto" w:fill="auto"/>
          </w:tcPr>
          <w:p w14:paraId="68F43446" w14:textId="576EF6A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599</w:t>
            </w:r>
          </w:p>
        </w:tc>
        <w:tc>
          <w:tcPr>
            <w:tcW w:w="363" w:type="pct"/>
            <w:shd w:val="clear" w:color="auto" w:fill="auto"/>
          </w:tcPr>
          <w:p w14:paraId="7B865B56" w14:textId="11CE6FC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414</w:t>
            </w:r>
          </w:p>
        </w:tc>
        <w:tc>
          <w:tcPr>
            <w:tcW w:w="363" w:type="pct"/>
            <w:shd w:val="clear" w:color="auto" w:fill="auto"/>
          </w:tcPr>
          <w:p w14:paraId="6C6AF763" w14:textId="6E205EF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227</w:t>
            </w:r>
          </w:p>
        </w:tc>
        <w:tc>
          <w:tcPr>
            <w:tcW w:w="363" w:type="pct"/>
            <w:shd w:val="clear" w:color="auto" w:fill="auto"/>
          </w:tcPr>
          <w:p w14:paraId="5EA188A0" w14:textId="09F69C0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4040</w:t>
            </w:r>
          </w:p>
        </w:tc>
        <w:tc>
          <w:tcPr>
            <w:tcW w:w="364" w:type="pct"/>
            <w:shd w:val="clear" w:color="auto" w:fill="auto"/>
          </w:tcPr>
          <w:p w14:paraId="76033F1C" w14:textId="56E7D52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853</w:t>
            </w:r>
          </w:p>
        </w:tc>
        <w:tc>
          <w:tcPr>
            <w:tcW w:w="429" w:type="pct"/>
            <w:shd w:val="clear" w:color="auto" w:fill="auto"/>
          </w:tcPr>
          <w:p w14:paraId="7598FEF8" w14:textId="52BAFDF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0C06EC" w14:textId="500BF69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1993142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CE65A12" w14:textId="38723911" w:rsidTr="00C85C3A">
        <w:tc>
          <w:tcPr>
            <w:tcW w:w="1557" w:type="pct"/>
            <w:shd w:val="clear" w:color="auto" w:fill="auto"/>
          </w:tcPr>
          <w:p w14:paraId="2BF527E7" w14:textId="6547903C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COAL_NEW</w:t>
            </w:r>
          </w:p>
        </w:tc>
        <w:tc>
          <w:tcPr>
            <w:tcW w:w="361" w:type="pct"/>
            <w:shd w:val="clear" w:color="auto" w:fill="auto"/>
          </w:tcPr>
          <w:p w14:paraId="77089FFB" w14:textId="3307C50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047</w:t>
            </w:r>
          </w:p>
        </w:tc>
        <w:tc>
          <w:tcPr>
            <w:tcW w:w="362" w:type="pct"/>
            <w:shd w:val="clear" w:color="auto" w:fill="auto"/>
          </w:tcPr>
          <w:p w14:paraId="20EE62F0" w14:textId="2D4B6E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027</w:t>
            </w:r>
          </w:p>
        </w:tc>
        <w:tc>
          <w:tcPr>
            <w:tcW w:w="362" w:type="pct"/>
            <w:shd w:val="clear" w:color="auto" w:fill="auto"/>
          </w:tcPr>
          <w:p w14:paraId="74564350" w14:textId="291B812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962</w:t>
            </w:r>
          </w:p>
        </w:tc>
        <w:tc>
          <w:tcPr>
            <w:tcW w:w="363" w:type="pct"/>
            <w:shd w:val="clear" w:color="auto" w:fill="auto"/>
          </w:tcPr>
          <w:p w14:paraId="2C6141C2" w14:textId="2B869BE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861</w:t>
            </w:r>
          </w:p>
        </w:tc>
        <w:tc>
          <w:tcPr>
            <w:tcW w:w="363" w:type="pct"/>
            <w:shd w:val="clear" w:color="auto" w:fill="auto"/>
          </w:tcPr>
          <w:p w14:paraId="2A248652" w14:textId="3D86603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761</w:t>
            </w:r>
          </w:p>
        </w:tc>
        <w:tc>
          <w:tcPr>
            <w:tcW w:w="363" w:type="pct"/>
            <w:shd w:val="clear" w:color="auto" w:fill="auto"/>
          </w:tcPr>
          <w:p w14:paraId="5641BF45" w14:textId="4AE29BA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664</w:t>
            </w:r>
          </w:p>
        </w:tc>
        <w:tc>
          <w:tcPr>
            <w:tcW w:w="364" w:type="pct"/>
            <w:shd w:val="clear" w:color="auto" w:fill="auto"/>
          </w:tcPr>
          <w:p w14:paraId="33539ED9" w14:textId="5B62507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7</w:t>
            </w:r>
          </w:p>
        </w:tc>
        <w:tc>
          <w:tcPr>
            <w:tcW w:w="429" w:type="pct"/>
            <w:shd w:val="clear" w:color="auto" w:fill="auto"/>
          </w:tcPr>
          <w:p w14:paraId="2A01AA13" w14:textId="6AAD917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10416E6" w14:textId="30AA1DD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702542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907DDEE" w14:textId="64EF213C" w:rsidTr="00C85C3A">
        <w:tc>
          <w:tcPr>
            <w:tcW w:w="1557" w:type="pct"/>
            <w:shd w:val="clear" w:color="auto" w:fill="FFFF00"/>
          </w:tcPr>
          <w:p w14:paraId="08CF67EA" w14:textId="7FB42DE0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DISTRIBUTION</w:t>
            </w:r>
          </w:p>
        </w:tc>
        <w:tc>
          <w:tcPr>
            <w:tcW w:w="361" w:type="pct"/>
            <w:shd w:val="clear" w:color="auto" w:fill="FFFF00"/>
          </w:tcPr>
          <w:p w14:paraId="17D22B24" w14:textId="30DC15A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74CDC137" w14:textId="04FDE0E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147A6394" w14:textId="0D37EFD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64ADD56" w14:textId="3F3F230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11A0B66" w14:textId="0980BFF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0F343C1F" w14:textId="4651ECD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61F332AC" w14:textId="0DE77D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49EBE047" w14:textId="1FB19C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DAF707" w14:textId="7E95F6D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5210D417" w14:textId="1F43A787" w:rsidTr="00C85C3A">
        <w:tc>
          <w:tcPr>
            <w:tcW w:w="1557" w:type="pct"/>
            <w:shd w:val="clear" w:color="auto" w:fill="auto"/>
          </w:tcPr>
          <w:p w14:paraId="2C9F1664" w14:textId="4218B7F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95CC_NEW</w:t>
            </w:r>
          </w:p>
        </w:tc>
        <w:tc>
          <w:tcPr>
            <w:tcW w:w="361" w:type="pct"/>
            <w:shd w:val="clear" w:color="auto" w:fill="auto"/>
          </w:tcPr>
          <w:p w14:paraId="6E2ACC13" w14:textId="2837C1B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17</w:t>
            </w:r>
          </w:p>
        </w:tc>
        <w:tc>
          <w:tcPr>
            <w:tcW w:w="362" w:type="pct"/>
            <w:shd w:val="clear" w:color="auto" w:fill="auto"/>
          </w:tcPr>
          <w:p w14:paraId="7AE3D542" w14:textId="4E7C6C3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66</w:t>
            </w:r>
          </w:p>
        </w:tc>
        <w:tc>
          <w:tcPr>
            <w:tcW w:w="362" w:type="pct"/>
            <w:shd w:val="clear" w:color="auto" w:fill="auto"/>
          </w:tcPr>
          <w:p w14:paraId="11793599" w14:textId="36640DD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4</w:t>
            </w:r>
          </w:p>
        </w:tc>
        <w:tc>
          <w:tcPr>
            <w:tcW w:w="363" w:type="pct"/>
            <w:shd w:val="clear" w:color="auto" w:fill="auto"/>
          </w:tcPr>
          <w:p w14:paraId="7209E25B" w14:textId="14C712C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92</w:t>
            </w:r>
          </w:p>
        </w:tc>
        <w:tc>
          <w:tcPr>
            <w:tcW w:w="363" w:type="pct"/>
            <w:shd w:val="clear" w:color="auto" w:fill="auto"/>
          </w:tcPr>
          <w:p w14:paraId="003DAA9C" w14:textId="6B76B62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12</w:t>
            </w:r>
          </w:p>
        </w:tc>
        <w:tc>
          <w:tcPr>
            <w:tcW w:w="363" w:type="pct"/>
            <w:shd w:val="clear" w:color="auto" w:fill="auto"/>
          </w:tcPr>
          <w:p w14:paraId="58C6C55D" w14:textId="62EB00A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32</w:t>
            </w:r>
          </w:p>
        </w:tc>
        <w:tc>
          <w:tcPr>
            <w:tcW w:w="364" w:type="pct"/>
            <w:shd w:val="clear" w:color="auto" w:fill="auto"/>
          </w:tcPr>
          <w:p w14:paraId="5C8E5E72" w14:textId="6496EEE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8</w:t>
            </w:r>
          </w:p>
        </w:tc>
        <w:tc>
          <w:tcPr>
            <w:tcW w:w="429" w:type="pct"/>
            <w:shd w:val="clear" w:color="auto" w:fill="auto"/>
          </w:tcPr>
          <w:p w14:paraId="5CCA2596" w14:textId="7BC9FB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17EB3AC" w14:textId="574A3B7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72768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6408A252" w14:textId="74BF87DA" w:rsidTr="00C85C3A">
        <w:tc>
          <w:tcPr>
            <w:tcW w:w="1557" w:type="pct"/>
            <w:shd w:val="clear" w:color="auto" w:fill="auto"/>
          </w:tcPr>
          <w:p w14:paraId="41437372" w14:textId="6F570962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97CC_NEW</w:t>
            </w:r>
          </w:p>
        </w:tc>
        <w:tc>
          <w:tcPr>
            <w:tcW w:w="361" w:type="pct"/>
            <w:shd w:val="clear" w:color="auto" w:fill="auto"/>
          </w:tcPr>
          <w:p w14:paraId="53B0BC8C" w14:textId="248AE71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150</w:t>
            </w:r>
          </w:p>
        </w:tc>
        <w:tc>
          <w:tcPr>
            <w:tcW w:w="362" w:type="pct"/>
            <w:shd w:val="clear" w:color="auto" w:fill="auto"/>
          </w:tcPr>
          <w:p w14:paraId="3E3E226C" w14:textId="4D922D1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99</w:t>
            </w:r>
          </w:p>
        </w:tc>
        <w:tc>
          <w:tcPr>
            <w:tcW w:w="362" w:type="pct"/>
            <w:shd w:val="clear" w:color="auto" w:fill="auto"/>
          </w:tcPr>
          <w:p w14:paraId="70BB61B9" w14:textId="2C862FD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04</w:t>
            </w:r>
          </w:p>
        </w:tc>
        <w:tc>
          <w:tcPr>
            <w:tcW w:w="363" w:type="pct"/>
            <w:shd w:val="clear" w:color="auto" w:fill="auto"/>
          </w:tcPr>
          <w:p w14:paraId="5FA0E3E7" w14:textId="33D04E9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22</w:t>
            </w:r>
          </w:p>
        </w:tc>
        <w:tc>
          <w:tcPr>
            <w:tcW w:w="363" w:type="pct"/>
            <w:shd w:val="clear" w:color="auto" w:fill="auto"/>
          </w:tcPr>
          <w:p w14:paraId="3A53EBC3" w14:textId="7C9F419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41</w:t>
            </w:r>
          </w:p>
        </w:tc>
        <w:tc>
          <w:tcPr>
            <w:tcW w:w="363" w:type="pct"/>
            <w:shd w:val="clear" w:color="auto" w:fill="auto"/>
          </w:tcPr>
          <w:p w14:paraId="40885F52" w14:textId="3054648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60</w:t>
            </w:r>
          </w:p>
        </w:tc>
        <w:tc>
          <w:tcPr>
            <w:tcW w:w="364" w:type="pct"/>
            <w:shd w:val="clear" w:color="auto" w:fill="auto"/>
          </w:tcPr>
          <w:p w14:paraId="4ABDB191" w14:textId="135C634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83</w:t>
            </w:r>
          </w:p>
        </w:tc>
        <w:tc>
          <w:tcPr>
            <w:tcW w:w="429" w:type="pct"/>
            <w:shd w:val="clear" w:color="auto" w:fill="auto"/>
          </w:tcPr>
          <w:p w14:paraId="6A51ED47" w14:textId="0EB00CB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CBA324" w14:textId="01465D4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98817786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60E6FE08" w14:textId="093E8582" w:rsidTr="00C85C3A">
        <w:tc>
          <w:tcPr>
            <w:tcW w:w="1557" w:type="pct"/>
            <w:shd w:val="clear" w:color="auto" w:fill="auto"/>
          </w:tcPr>
          <w:p w14:paraId="4716FD87" w14:textId="7351FE9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C_NEW</w:t>
            </w:r>
          </w:p>
        </w:tc>
        <w:tc>
          <w:tcPr>
            <w:tcW w:w="361" w:type="pct"/>
            <w:shd w:val="clear" w:color="auto" w:fill="auto"/>
          </w:tcPr>
          <w:p w14:paraId="58090E11" w14:textId="2765B79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26</w:t>
            </w:r>
          </w:p>
        </w:tc>
        <w:tc>
          <w:tcPr>
            <w:tcW w:w="362" w:type="pct"/>
            <w:shd w:val="clear" w:color="auto" w:fill="auto"/>
          </w:tcPr>
          <w:p w14:paraId="6E6D7CD6" w14:textId="44256FA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10</w:t>
            </w:r>
          </w:p>
        </w:tc>
        <w:tc>
          <w:tcPr>
            <w:tcW w:w="362" w:type="pct"/>
            <w:shd w:val="clear" w:color="auto" w:fill="auto"/>
          </w:tcPr>
          <w:p w14:paraId="795B15B3" w14:textId="04FC8A2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9</w:t>
            </w:r>
          </w:p>
        </w:tc>
        <w:tc>
          <w:tcPr>
            <w:tcW w:w="363" w:type="pct"/>
            <w:shd w:val="clear" w:color="auto" w:fill="auto"/>
          </w:tcPr>
          <w:p w14:paraId="365C6CE3" w14:textId="12DCB5C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67</w:t>
            </w:r>
          </w:p>
        </w:tc>
        <w:tc>
          <w:tcPr>
            <w:tcW w:w="363" w:type="pct"/>
            <w:shd w:val="clear" w:color="auto" w:fill="auto"/>
          </w:tcPr>
          <w:p w14:paraId="12CA19DB" w14:textId="085C19F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46</w:t>
            </w:r>
          </w:p>
        </w:tc>
        <w:tc>
          <w:tcPr>
            <w:tcW w:w="363" w:type="pct"/>
            <w:shd w:val="clear" w:color="auto" w:fill="auto"/>
          </w:tcPr>
          <w:p w14:paraId="6E4EB4C8" w14:textId="16153C4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5</w:t>
            </w:r>
          </w:p>
        </w:tc>
        <w:tc>
          <w:tcPr>
            <w:tcW w:w="364" w:type="pct"/>
            <w:shd w:val="clear" w:color="auto" w:fill="auto"/>
          </w:tcPr>
          <w:p w14:paraId="5C7A4EC5" w14:textId="271996F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5</w:t>
            </w:r>
          </w:p>
        </w:tc>
        <w:tc>
          <w:tcPr>
            <w:tcW w:w="429" w:type="pct"/>
            <w:shd w:val="clear" w:color="auto" w:fill="auto"/>
          </w:tcPr>
          <w:p w14:paraId="5B2CCDFB" w14:textId="12E3B15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E946F38" w14:textId="3B88187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875482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71B112F" w14:textId="5F7B8A83" w:rsidTr="00C85C3A">
        <w:tc>
          <w:tcPr>
            <w:tcW w:w="1557" w:type="pct"/>
            <w:shd w:val="clear" w:color="auto" w:fill="auto"/>
          </w:tcPr>
          <w:p w14:paraId="49EB6BFB" w14:textId="772387BC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F-FRAME_CT_NEW</w:t>
            </w:r>
          </w:p>
        </w:tc>
        <w:tc>
          <w:tcPr>
            <w:tcW w:w="361" w:type="pct"/>
            <w:shd w:val="clear" w:color="auto" w:fill="auto"/>
          </w:tcPr>
          <w:p w14:paraId="679A6B26" w14:textId="754FF8F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0</w:t>
            </w:r>
          </w:p>
        </w:tc>
        <w:tc>
          <w:tcPr>
            <w:tcW w:w="362" w:type="pct"/>
            <w:shd w:val="clear" w:color="auto" w:fill="auto"/>
          </w:tcPr>
          <w:p w14:paraId="2A0D9162" w14:textId="407A503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72</w:t>
            </w:r>
          </w:p>
        </w:tc>
        <w:tc>
          <w:tcPr>
            <w:tcW w:w="362" w:type="pct"/>
            <w:shd w:val="clear" w:color="auto" w:fill="auto"/>
          </w:tcPr>
          <w:p w14:paraId="658F2AC0" w14:textId="3814FBD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38</w:t>
            </w:r>
          </w:p>
        </w:tc>
        <w:tc>
          <w:tcPr>
            <w:tcW w:w="363" w:type="pct"/>
            <w:shd w:val="clear" w:color="auto" w:fill="auto"/>
          </w:tcPr>
          <w:p w14:paraId="4067F2E6" w14:textId="0CB7EE6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15</w:t>
            </w:r>
          </w:p>
        </w:tc>
        <w:tc>
          <w:tcPr>
            <w:tcW w:w="363" w:type="pct"/>
            <w:shd w:val="clear" w:color="auto" w:fill="auto"/>
          </w:tcPr>
          <w:p w14:paraId="6EDE31A7" w14:textId="08491CF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93</w:t>
            </w:r>
          </w:p>
        </w:tc>
        <w:tc>
          <w:tcPr>
            <w:tcW w:w="363" w:type="pct"/>
            <w:shd w:val="clear" w:color="auto" w:fill="auto"/>
          </w:tcPr>
          <w:p w14:paraId="5D23B42D" w14:textId="35A1A7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72</w:t>
            </w:r>
          </w:p>
        </w:tc>
        <w:tc>
          <w:tcPr>
            <w:tcW w:w="364" w:type="pct"/>
            <w:shd w:val="clear" w:color="auto" w:fill="auto"/>
          </w:tcPr>
          <w:p w14:paraId="3DC3FA64" w14:textId="21C4A9A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50</w:t>
            </w:r>
          </w:p>
        </w:tc>
        <w:tc>
          <w:tcPr>
            <w:tcW w:w="429" w:type="pct"/>
            <w:shd w:val="clear" w:color="auto" w:fill="auto"/>
          </w:tcPr>
          <w:p w14:paraId="22699237" w14:textId="4417955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17DB542" w14:textId="0BE5F6D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934800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51F1B62" w14:textId="6E9F6D81" w:rsidTr="00C85C3A">
        <w:tc>
          <w:tcPr>
            <w:tcW w:w="1557" w:type="pct"/>
            <w:shd w:val="clear" w:color="auto" w:fill="auto"/>
          </w:tcPr>
          <w:p w14:paraId="6221029B" w14:textId="12FF28E7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95CC_NEW</w:t>
            </w:r>
          </w:p>
        </w:tc>
        <w:tc>
          <w:tcPr>
            <w:tcW w:w="361" w:type="pct"/>
            <w:shd w:val="clear" w:color="auto" w:fill="auto"/>
          </w:tcPr>
          <w:p w14:paraId="276DE3F4" w14:textId="5510768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7</w:t>
            </w:r>
          </w:p>
        </w:tc>
        <w:tc>
          <w:tcPr>
            <w:tcW w:w="362" w:type="pct"/>
            <w:shd w:val="clear" w:color="auto" w:fill="auto"/>
          </w:tcPr>
          <w:p w14:paraId="3DCED3D8" w14:textId="364177E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48</w:t>
            </w:r>
          </w:p>
        </w:tc>
        <w:tc>
          <w:tcPr>
            <w:tcW w:w="362" w:type="pct"/>
            <w:shd w:val="clear" w:color="auto" w:fill="auto"/>
          </w:tcPr>
          <w:p w14:paraId="42A1D4E5" w14:textId="15D060C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62</w:t>
            </w:r>
          </w:p>
        </w:tc>
        <w:tc>
          <w:tcPr>
            <w:tcW w:w="363" w:type="pct"/>
            <w:shd w:val="clear" w:color="auto" w:fill="auto"/>
          </w:tcPr>
          <w:p w14:paraId="55711D59" w14:textId="4758EDC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85</w:t>
            </w:r>
          </w:p>
        </w:tc>
        <w:tc>
          <w:tcPr>
            <w:tcW w:w="363" w:type="pct"/>
            <w:shd w:val="clear" w:color="auto" w:fill="auto"/>
          </w:tcPr>
          <w:p w14:paraId="6F7FB619" w14:textId="7AF1F42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09</w:t>
            </w:r>
          </w:p>
        </w:tc>
        <w:tc>
          <w:tcPr>
            <w:tcW w:w="363" w:type="pct"/>
            <w:shd w:val="clear" w:color="auto" w:fill="auto"/>
          </w:tcPr>
          <w:p w14:paraId="1179C3F6" w14:textId="037092D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35</w:t>
            </w:r>
          </w:p>
        </w:tc>
        <w:tc>
          <w:tcPr>
            <w:tcW w:w="364" w:type="pct"/>
            <w:shd w:val="clear" w:color="auto" w:fill="auto"/>
          </w:tcPr>
          <w:p w14:paraId="075F76FB" w14:textId="6588640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64</w:t>
            </w:r>
          </w:p>
        </w:tc>
        <w:tc>
          <w:tcPr>
            <w:tcW w:w="429" w:type="pct"/>
            <w:shd w:val="clear" w:color="auto" w:fill="auto"/>
          </w:tcPr>
          <w:p w14:paraId="74644104" w14:textId="57CA48E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538E778" w14:textId="568DAA0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08028007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66F61C5" w14:textId="2314DF4E" w:rsidTr="00C85C3A">
        <w:tc>
          <w:tcPr>
            <w:tcW w:w="1557" w:type="pct"/>
            <w:shd w:val="clear" w:color="auto" w:fill="auto"/>
          </w:tcPr>
          <w:p w14:paraId="22DA80C7" w14:textId="27D13F98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97CC_NEW</w:t>
            </w:r>
          </w:p>
        </w:tc>
        <w:tc>
          <w:tcPr>
            <w:tcW w:w="361" w:type="pct"/>
            <w:shd w:val="clear" w:color="auto" w:fill="auto"/>
          </w:tcPr>
          <w:p w14:paraId="338B1581" w14:textId="6EBEB60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27</w:t>
            </w:r>
          </w:p>
        </w:tc>
        <w:tc>
          <w:tcPr>
            <w:tcW w:w="362" w:type="pct"/>
            <w:shd w:val="clear" w:color="auto" w:fill="auto"/>
          </w:tcPr>
          <w:p w14:paraId="79C4CD14" w14:textId="314C09C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0DFC6298" w14:textId="5F4701F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89</w:t>
            </w:r>
          </w:p>
        </w:tc>
        <w:tc>
          <w:tcPr>
            <w:tcW w:w="363" w:type="pct"/>
            <w:shd w:val="clear" w:color="auto" w:fill="auto"/>
          </w:tcPr>
          <w:p w14:paraId="265F0B1B" w14:textId="3CCC925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811</w:t>
            </w:r>
          </w:p>
        </w:tc>
        <w:tc>
          <w:tcPr>
            <w:tcW w:w="363" w:type="pct"/>
            <w:shd w:val="clear" w:color="auto" w:fill="auto"/>
          </w:tcPr>
          <w:p w14:paraId="2739D2E4" w14:textId="593BC33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736</w:t>
            </w:r>
          </w:p>
        </w:tc>
        <w:tc>
          <w:tcPr>
            <w:tcW w:w="363" w:type="pct"/>
            <w:shd w:val="clear" w:color="auto" w:fill="auto"/>
          </w:tcPr>
          <w:p w14:paraId="705C44A0" w14:textId="56F38D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9</w:t>
            </w:r>
          </w:p>
        </w:tc>
        <w:tc>
          <w:tcPr>
            <w:tcW w:w="364" w:type="pct"/>
            <w:shd w:val="clear" w:color="auto" w:fill="auto"/>
          </w:tcPr>
          <w:p w14:paraId="1EC19920" w14:textId="6ACC73C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87</w:t>
            </w:r>
          </w:p>
        </w:tc>
        <w:tc>
          <w:tcPr>
            <w:tcW w:w="429" w:type="pct"/>
            <w:shd w:val="clear" w:color="auto" w:fill="auto"/>
          </w:tcPr>
          <w:p w14:paraId="041C22CA" w14:textId="065AEB1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C77EC9" w14:textId="748DCF6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84664532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D8F5C40" w14:textId="6A57E1D9" w:rsidTr="00C85C3A">
        <w:tc>
          <w:tcPr>
            <w:tcW w:w="1557" w:type="pct"/>
            <w:shd w:val="clear" w:color="auto" w:fill="auto"/>
          </w:tcPr>
          <w:p w14:paraId="0197484D" w14:textId="7CA09410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G_H-FRAME_CC_NEW</w:t>
            </w:r>
          </w:p>
        </w:tc>
        <w:tc>
          <w:tcPr>
            <w:tcW w:w="361" w:type="pct"/>
            <w:shd w:val="clear" w:color="auto" w:fill="auto"/>
          </w:tcPr>
          <w:p w14:paraId="23BD6573" w14:textId="5BA399F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1</w:t>
            </w:r>
          </w:p>
        </w:tc>
        <w:tc>
          <w:tcPr>
            <w:tcW w:w="362" w:type="pct"/>
            <w:shd w:val="clear" w:color="auto" w:fill="auto"/>
          </w:tcPr>
          <w:p w14:paraId="33E9BE74" w14:textId="5B02448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8</w:t>
            </w:r>
          </w:p>
        </w:tc>
        <w:tc>
          <w:tcPr>
            <w:tcW w:w="362" w:type="pct"/>
            <w:shd w:val="clear" w:color="auto" w:fill="auto"/>
          </w:tcPr>
          <w:p w14:paraId="293C26AC" w14:textId="46C2BD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9</w:t>
            </w:r>
          </w:p>
        </w:tc>
        <w:tc>
          <w:tcPr>
            <w:tcW w:w="363" w:type="pct"/>
            <w:shd w:val="clear" w:color="auto" w:fill="auto"/>
          </w:tcPr>
          <w:p w14:paraId="03A44B00" w14:textId="6752D31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9</w:t>
            </w:r>
          </w:p>
        </w:tc>
        <w:tc>
          <w:tcPr>
            <w:tcW w:w="363" w:type="pct"/>
            <w:shd w:val="clear" w:color="auto" w:fill="auto"/>
          </w:tcPr>
          <w:p w14:paraId="50DDE4CD" w14:textId="11F92A1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89</w:t>
            </w:r>
          </w:p>
        </w:tc>
        <w:tc>
          <w:tcPr>
            <w:tcW w:w="363" w:type="pct"/>
            <w:shd w:val="clear" w:color="auto" w:fill="auto"/>
          </w:tcPr>
          <w:p w14:paraId="6B9F6B97" w14:textId="40E371B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69</w:t>
            </w:r>
          </w:p>
        </w:tc>
        <w:tc>
          <w:tcPr>
            <w:tcW w:w="364" w:type="pct"/>
            <w:shd w:val="clear" w:color="auto" w:fill="auto"/>
          </w:tcPr>
          <w:p w14:paraId="5DEF8394" w14:textId="3B203FE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54</w:t>
            </w:r>
          </w:p>
        </w:tc>
        <w:tc>
          <w:tcPr>
            <w:tcW w:w="429" w:type="pct"/>
            <w:shd w:val="clear" w:color="auto" w:fill="auto"/>
          </w:tcPr>
          <w:p w14:paraId="4897AB31" w14:textId="68FA3EF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8803359" w14:textId="0B185D0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270311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D235579" w14:textId="793EBE49" w:rsidTr="00C85C3A">
        <w:tc>
          <w:tcPr>
            <w:tcW w:w="1557" w:type="pct"/>
            <w:shd w:val="clear" w:color="auto" w:fill="auto"/>
          </w:tcPr>
          <w:p w14:paraId="31D05D0A" w14:textId="0C07CE71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NUCLEAR-AP1000_NEW</w:t>
            </w:r>
          </w:p>
        </w:tc>
        <w:tc>
          <w:tcPr>
            <w:tcW w:w="361" w:type="pct"/>
            <w:shd w:val="clear" w:color="auto" w:fill="auto"/>
          </w:tcPr>
          <w:p w14:paraId="218E0F98" w14:textId="601845E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302</w:t>
            </w:r>
          </w:p>
        </w:tc>
        <w:tc>
          <w:tcPr>
            <w:tcW w:w="362" w:type="pct"/>
            <w:shd w:val="clear" w:color="auto" w:fill="auto"/>
          </w:tcPr>
          <w:p w14:paraId="61F8EE38" w14:textId="5E4B20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040</w:t>
            </w:r>
          </w:p>
        </w:tc>
        <w:tc>
          <w:tcPr>
            <w:tcW w:w="362" w:type="pct"/>
            <w:shd w:val="clear" w:color="auto" w:fill="auto"/>
          </w:tcPr>
          <w:p w14:paraId="25D7B66F" w14:textId="0F09F75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966</w:t>
            </w:r>
          </w:p>
        </w:tc>
        <w:tc>
          <w:tcPr>
            <w:tcW w:w="363" w:type="pct"/>
            <w:shd w:val="clear" w:color="auto" w:fill="auto"/>
          </w:tcPr>
          <w:p w14:paraId="5F7E7CDD" w14:textId="506DD46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731</w:t>
            </w:r>
          </w:p>
        </w:tc>
        <w:tc>
          <w:tcPr>
            <w:tcW w:w="363" w:type="pct"/>
            <w:shd w:val="clear" w:color="auto" w:fill="auto"/>
          </w:tcPr>
          <w:p w14:paraId="12892180" w14:textId="7F0985E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496</w:t>
            </w:r>
          </w:p>
        </w:tc>
        <w:tc>
          <w:tcPr>
            <w:tcW w:w="363" w:type="pct"/>
            <w:shd w:val="clear" w:color="auto" w:fill="auto"/>
          </w:tcPr>
          <w:p w14:paraId="31D6DE9A" w14:textId="08EA5E9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261</w:t>
            </w:r>
          </w:p>
        </w:tc>
        <w:tc>
          <w:tcPr>
            <w:tcW w:w="364" w:type="pct"/>
            <w:shd w:val="clear" w:color="auto" w:fill="auto"/>
          </w:tcPr>
          <w:p w14:paraId="1B268F24" w14:textId="46259CA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026</w:t>
            </w:r>
          </w:p>
        </w:tc>
        <w:tc>
          <w:tcPr>
            <w:tcW w:w="429" w:type="pct"/>
            <w:shd w:val="clear" w:color="auto" w:fill="auto"/>
          </w:tcPr>
          <w:p w14:paraId="314E1FB6" w14:textId="634DEFC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716F85E" w14:textId="3C3B492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299156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1632172D" w14:textId="4743261C" w:rsidTr="00C85C3A">
        <w:tc>
          <w:tcPr>
            <w:tcW w:w="1557" w:type="pct"/>
            <w:shd w:val="clear" w:color="auto" w:fill="auto"/>
          </w:tcPr>
          <w:p w14:paraId="4D7FB013" w14:textId="43FC2FA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lastRenderedPageBreak/>
              <w:t>NUCLEAR-SMR_NEW</w:t>
            </w:r>
          </w:p>
        </w:tc>
        <w:tc>
          <w:tcPr>
            <w:tcW w:w="361" w:type="pct"/>
            <w:shd w:val="clear" w:color="auto" w:fill="auto"/>
          </w:tcPr>
          <w:p w14:paraId="3692A0CB" w14:textId="7B0BB9C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839</w:t>
            </w:r>
          </w:p>
        </w:tc>
        <w:tc>
          <w:tcPr>
            <w:tcW w:w="362" w:type="pct"/>
            <w:shd w:val="clear" w:color="auto" w:fill="auto"/>
          </w:tcPr>
          <w:p w14:paraId="322F680F" w14:textId="216C706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739</w:t>
            </w:r>
          </w:p>
        </w:tc>
        <w:tc>
          <w:tcPr>
            <w:tcW w:w="362" w:type="pct"/>
            <w:shd w:val="clear" w:color="auto" w:fill="auto"/>
          </w:tcPr>
          <w:p w14:paraId="5FB7D8E5" w14:textId="7A173D1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661</w:t>
            </w:r>
          </w:p>
        </w:tc>
        <w:tc>
          <w:tcPr>
            <w:tcW w:w="363" w:type="pct"/>
            <w:shd w:val="clear" w:color="auto" w:fill="auto"/>
          </w:tcPr>
          <w:p w14:paraId="2B08B40A" w14:textId="7422667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405</w:t>
            </w:r>
          </w:p>
        </w:tc>
        <w:tc>
          <w:tcPr>
            <w:tcW w:w="363" w:type="pct"/>
            <w:shd w:val="clear" w:color="auto" w:fill="auto"/>
          </w:tcPr>
          <w:p w14:paraId="07EFBE3A" w14:textId="0E45E30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150</w:t>
            </w:r>
          </w:p>
        </w:tc>
        <w:tc>
          <w:tcPr>
            <w:tcW w:w="363" w:type="pct"/>
            <w:shd w:val="clear" w:color="auto" w:fill="auto"/>
          </w:tcPr>
          <w:p w14:paraId="13615B57" w14:textId="53EC04A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894</w:t>
            </w:r>
          </w:p>
        </w:tc>
        <w:tc>
          <w:tcPr>
            <w:tcW w:w="364" w:type="pct"/>
            <w:shd w:val="clear" w:color="auto" w:fill="auto"/>
          </w:tcPr>
          <w:p w14:paraId="18F9C8C9" w14:textId="39F507E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6639</w:t>
            </w:r>
          </w:p>
        </w:tc>
        <w:tc>
          <w:tcPr>
            <w:tcW w:w="429" w:type="pct"/>
            <w:shd w:val="clear" w:color="auto" w:fill="auto"/>
          </w:tcPr>
          <w:p w14:paraId="419898FE" w14:textId="3FF5918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19D2AA" w14:textId="67E0C55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80430096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42C8641" w14:textId="57B3C36F" w:rsidTr="00C85C3A">
        <w:tc>
          <w:tcPr>
            <w:tcW w:w="1557" w:type="pct"/>
            <w:shd w:val="clear" w:color="auto" w:fill="auto"/>
          </w:tcPr>
          <w:p w14:paraId="0FF0CE05" w14:textId="1DD81F4A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COMMERCIAL_NEW</w:t>
            </w:r>
          </w:p>
        </w:tc>
        <w:tc>
          <w:tcPr>
            <w:tcW w:w="361" w:type="pct"/>
            <w:shd w:val="clear" w:color="auto" w:fill="auto"/>
          </w:tcPr>
          <w:p w14:paraId="241C5894" w14:textId="2740C26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74</w:t>
            </w:r>
          </w:p>
        </w:tc>
        <w:tc>
          <w:tcPr>
            <w:tcW w:w="362" w:type="pct"/>
            <w:shd w:val="clear" w:color="auto" w:fill="auto"/>
          </w:tcPr>
          <w:p w14:paraId="6E7EF988" w14:textId="1A9582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549</w:t>
            </w:r>
          </w:p>
        </w:tc>
        <w:tc>
          <w:tcPr>
            <w:tcW w:w="362" w:type="pct"/>
            <w:shd w:val="clear" w:color="auto" w:fill="auto"/>
          </w:tcPr>
          <w:p w14:paraId="1837D975" w14:textId="188E3A9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494</w:t>
            </w:r>
          </w:p>
        </w:tc>
        <w:tc>
          <w:tcPr>
            <w:tcW w:w="363" w:type="pct"/>
            <w:shd w:val="clear" w:color="auto" w:fill="auto"/>
          </w:tcPr>
          <w:p w14:paraId="319E2B81" w14:textId="24180AC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52</w:t>
            </w:r>
          </w:p>
        </w:tc>
        <w:tc>
          <w:tcPr>
            <w:tcW w:w="363" w:type="pct"/>
            <w:shd w:val="clear" w:color="auto" w:fill="auto"/>
          </w:tcPr>
          <w:p w14:paraId="1BF7D114" w14:textId="7F0B65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210</w:t>
            </w:r>
          </w:p>
        </w:tc>
        <w:tc>
          <w:tcPr>
            <w:tcW w:w="363" w:type="pct"/>
            <w:shd w:val="clear" w:color="auto" w:fill="auto"/>
          </w:tcPr>
          <w:p w14:paraId="0D1C9E3F" w14:textId="0184F6B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69</w:t>
            </w:r>
          </w:p>
        </w:tc>
        <w:tc>
          <w:tcPr>
            <w:tcW w:w="364" w:type="pct"/>
            <w:shd w:val="clear" w:color="auto" w:fill="auto"/>
          </w:tcPr>
          <w:p w14:paraId="1DEF9049" w14:textId="6F9F20E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27</w:t>
            </w:r>
          </w:p>
        </w:tc>
        <w:tc>
          <w:tcPr>
            <w:tcW w:w="429" w:type="pct"/>
            <w:shd w:val="clear" w:color="auto" w:fill="auto"/>
          </w:tcPr>
          <w:p w14:paraId="0A7EF93E" w14:textId="4ADC736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65D66F2" w14:textId="1E19B21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20073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CDDD187" w14:textId="684321C9" w:rsidTr="00C85C3A">
        <w:tc>
          <w:tcPr>
            <w:tcW w:w="1557" w:type="pct"/>
            <w:shd w:val="clear" w:color="auto" w:fill="auto"/>
          </w:tcPr>
          <w:p w14:paraId="1E071AFD" w14:textId="1D2847BD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RESIDENTIAL_NEW</w:t>
            </w:r>
          </w:p>
        </w:tc>
        <w:tc>
          <w:tcPr>
            <w:tcW w:w="361" w:type="pct"/>
            <w:shd w:val="clear" w:color="auto" w:fill="auto"/>
          </w:tcPr>
          <w:p w14:paraId="11A31E60" w14:textId="145AB5C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69</w:t>
            </w:r>
          </w:p>
        </w:tc>
        <w:tc>
          <w:tcPr>
            <w:tcW w:w="362" w:type="pct"/>
            <w:shd w:val="clear" w:color="auto" w:fill="auto"/>
          </w:tcPr>
          <w:p w14:paraId="39D100C6" w14:textId="27B4D0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488</w:t>
            </w:r>
          </w:p>
        </w:tc>
        <w:tc>
          <w:tcPr>
            <w:tcW w:w="362" w:type="pct"/>
            <w:shd w:val="clear" w:color="auto" w:fill="auto"/>
          </w:tcPr>
          <w:p w14:paraId="221772BD" w14:textId="2D9B9C8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285</w:t>
            </w:r>
          </w:p>
        </w:tc>
        <w:tc>
          <w:tcPr>
            <w:tcW w:w="363" w:type="pct"/>
            <w:shd w:val="clear" w:color="auto" w:fill="auto"/>
          </w:tcPr>
          <w:p w14:paraId="78998915" w14:textId="22995D0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68</w:t>
            </w:r>
          </w:p>
        </w:tc>
        <w:tc>
          <w:tcPr>
            <w:tcW w:w="363" w:type="pct"/>
            <w:shd w:val="clear" w:color="auto" w:fill="auto"/>
          </w:tcPr>
          <w:p w14:paraId="352CF552" w14:textId="3B9D502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651</w:t>
            </w:r>
          </w:p>
        </w:tc>
        <w:tc>
          <w:tcPr>
            <w:tcW w:w="363" w:type="pct"/>
            <w:shd w:val="clear" w:color="auto" w:fill="auto"/>
          </w:tcPr>
          <w:p w14:paraId="18CC2D06" w14:textId="7041164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34</w:t>
            </w:r>
          </w:p>
        </w:tc>
        <w:tc>
          <w:tcPr>
            <w:tcW w:w="364" w:type="pct"/>
            <w:shd w:val="clear" w:color="auto" w:fill="auto"/>
          </w:tcPr>
          <w:p w14:paraId="6BE7F7AC" w14:textId="75E1EA6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16</w:t>
            </w:r>
          </w:p>
        </w:tc>
        <w:tc>
          <w:tcPr>
            <w:tcW w:w="429" w:type="pct"/>
            <w:shd w:val="clear" w:color="auto" w:fill="auto"/>
          </w:tcPr>
          <w:p w14:paraId="3D15800A" w14:textId="0645342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2740DFC" w14:textId="1127953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7795599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78E04216" w14:textId="694960F3" w:rsidTr="00C85C3A">
        <w:tc>
          <w:tcPr>
            <w:tcW w:w="1557" w:type="pct"/>
            <w:shd w:val="clear" w:color="auto" w:fill="auto"/>
          </w:tcPr>
          <w:p w14:paraId="5F75F2D3" w14:textId="2AB9D3F3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PV-UTILITY_NEW</w:t>
            </w:r>
          </w:p>
        </w:tc>
        <w:tc>
          <w:tcPr>
            <w:tcW w:w="361" w:type="pct"/>
            <w:shd w:val="clear" w:color="auto" w:fill="auto"/>
          </w:tcPr>
          <w:p w14:paraId="4AF16B55" w14:textId="46B51C0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61</w:t>
            </w:r>
          </w:p>
        </w:tc>
        <w:tc>
          <w:tcPr>
            <w:tcW w:w="362" w:type="pct"/>
            <w:shd w:val="clear" w:color="auto" w:fill="auto"/>
          </w:tcPr>
          <w:p w14:paraId="2AAF7E30" w14:textId="78B2AF5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57</w:t>
            </w:r>
          </w:p>
        </w:tc>
        <w:tc>
          <w:tcPr>
            <w:tcW w:w="362" w:type="pct"/>
            <w:shd w:val="clear" w:color="auto" w:fill="auto"/>
          </w:tcPr>
          <w:p w14:paraId="2988B6E7" w14:textId="741B950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150</w:t>
            </w:r>
          </w:p>
        </w:tc>
        <w:tc>
          <w:tcPr>
            <w:tcW w:w="363" w:type="pct"/>
            <w:shd w:val="clear" w:color="auto" w:fill="auto"/>
          </w:tcPr>
          <w:p w14:paraId="7CDD8FFC" w14:textId="0E4E5B7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51</w:t>
            </w:r>
          </w:p>
        </w:tc>
        <w:tc>
          <w:tcPr>
            <w:tcW w:w="363" w:type="pct"/>
            <w:shd w:val="clear" w:color="auto" w:fill="auto"/>
          </w:tcPr>
          <w:p w14:paraId="5AE9AF1B" w14:textId="640488A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2</w:t>
            </w:r>
          </w:p>
        </w:tc>
        <w:tc>
          <w:tcPr>
            <w:tcW w:w="363" w:type="pct"/>
            <w:shd w:val="clear" w:color="auto" w:fill="auto"/>
          </w:tcPr>
          <w:p w14:paraId="51EF82B0" w14:textId="05B0F0B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853</w:t>
            </w:r>
          </w:p>
        </w:tc>
        <w:tc>
          <w:tcPr>
            <w:tcW w:w="364" w:type="pct"/>
            <w:shd w:val="clear" w:color="auto" w:fill="auto"/>
          </w:tcPr>
          <w:p w14:paraId="6C7578A5" w14:textId="7EA78E1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754</w:t>
            </w:r>
          </w:p>
        </w:tc>
        <w:tc>
          <w:tcPr>
            <w:tcW w:w="429" w:type="pct"/>
            <w:shd w:val="clear" w:color="auto" w:fill="auto"/>
          </w:tcPr>
          <w:p w14:paraId="71A2428E" w14:textId="27EF8DC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F193367" w14:textId="723AAFA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4057363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30687F8B" w14:textId="44D5CA30" w:rsidTr="00C85C3A">
        <w:tc>
          <w:tcPr>
            <w:tcW w:w="1557" w:type="pct"/>
            <w:shd w:val="clear" w:color="auto" w:fill="FFFF00"/>
          </w:tcPr>
          <w:p w14:paraId="0091CB4C" w14:textId="70D48815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TRANSMISSION_INTERREGIONAL</w:t>
            </w:r>
          </w:p>
        </w:tc>
        <w:tc>
          <w:tcPr>
            <w:tcW w:w="361" w:type="pct"/>
            <w:shd w:val="clear" w:color="auto" w:fill="FFFF00"/>
          </w:tcPr>
          <w:p w14:paraId="7430C765" w14:textId="094F6532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0E5E7504" w14:textId="3669991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58BBDB1D" w14:textId="565C204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9D1DE5F" w14:textId="78E6F18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434CBF7F" w14:textId="34D1485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25B54EF" w14:textId="567E099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34D640F2" w14:textId="3F7FD0F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1A8661F4" w14:textId="2C1F90B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8BA701F" w14:textId="354C0BB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21E4D4F7" w14:textId="036C498E" w:rsidTr="00C85C3A">
        <w:tc>
          <w:tcPr>
            <w:tcW w:w="1557" w:type="pct"/>
            <w:shd w:val="clear" w:color="auto" w:fill="FFFF00"/>
          </w:tcPr>
          <w:p w14:paraId="47D2E410" w14:textId="4C6A5A94" w:rsidR="00C85C3A" w:rsidRPr="00C85C3A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TRANSMISSION_REGIONAL</w:t>
            </w:r>
          </w:p>
        </w:tc>
        <w:tc>
          <w:tcPr>
            <w:tcW w:w="361" w:type="pct"/>
            <w:shd w:val="clear" w:color="auto" w:fill="FFFF00"/>
          </w:tcPr>
          <w:p w14:paraId="008419A6" w14:textId="5144E32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66D8B4FE" w14:textId="48DB313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22A45D40" w14:textId="190D3BA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169A318D" w14:textId="37A32A3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46BA4C6" w14:textId="38539BA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209CFC66" w14:textId="4962D271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418B9EEF" w14:textId="1FF5E1A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245D1469" w14:textId="51FFB2D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6C4E7C76" w14:textId="77777777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85C3A" w:rsidRPr="006F0F34" w14:paraId="55BF5E99" w14:textId="1A09BDB2" w:rsidTr="00C85C3A">
        <w:tc>
          <w:tcPr>
            <w:tcW w:w="1557" w:type="pct"/>
            <w:shd w:val="clear" w:color="auto" w:fill="auto"/>
          </w:tcPr>
          <w:p w14:paraId="6A73C177" w14:textId="526771AA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AT_HY_NEW</w:t>
            </w:r>
          </w:p>
        </w:tc>
        <w:tc>
          <w:tcPr>
            <w:tcW w:w="361" w:type="pct"/>
            <w:shd w:val="clear" w:color="auto" w:fill="auto"/>
          </w:tcPr>
          <w:p w14:paraId="75D1E0AC" w14:textId="1E31EF7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0FA51CA6" w14:textId="71D1FFB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4C48D103" w14:textId="31DA3C5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20874F96" w14:textId="46939C0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0204EBC3" w14:textId="750DDD0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11D54925" w14:textId="227270B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364" w:type="pct"/>
            <w:shd w:val="clear" w:color="auto" w:fill="auto"/>
          </w:tcPr>
          <w:p w14:paraId="3E63D7DA" w14:textId="1422B7D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590</w:t>
            </w:r>
          </w:p>
        </w:tc>
        <w:tc>
          <w:tcPr>
            <w:tcW w:w="429" w:type="pct"/>
            <w:shd w:val="clear" w:color="auto" w:fill="auto"/>
          </w:tcPr>
          <w:p w14:paraId="175C94A6" w14:textId="597DC83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BF0ED7" w14:textId="75A0427F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34307322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7677608" w14:textId="76A8F1EB" w:rsidTr="00C85C3A">
        <w:tc>
          <w:tcPr>
            <w:tcW w:w="1557" w:type="pct"/>
            <w:shd w:val="clear" w:color="auto" w:fill="auto"/>
          </w:tcPr>
          <w:p w14:paraId="293ECC68" w14:textId="08238979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AT_PS_NEW</w:t>
            </w:r>
          </w:p>
        </w:tc>
        <w:tc>
          <w:tcPr>
            <w:tcW w:w="361" w:type="pct"/>
            <w:shd w:val="clear" w:color="auto" w:fill="auto"/>
          </w:tcPr>
          <w:p w14:paraId="69348B8B" w14:textId="070AA44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FDA4491" w14:textId="40C9894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38525D3" w14:textId="54A4AD13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7608DD80" w14:textId="620B55A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4D266D23" w14:textId="56FAF5B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5635B872" w14:textId="74DB5E6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364" w:type="pct"/>
            <w:shd w:val="clear" w:color="auto" w:fill="auto"/>
          </w:tcPr>
          <w:p w14:paraId="65F1DA5C" w14:textId="7C6BD90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2011</w:t>
            </w:r>
          </w:p>
        </w:tc>
        <w:tc>
          <w:tcPr>
            <w:tcW w:w="429" w:type="pct"/>
            <w:shd w:val="clear" w:color="auto" w:fill="auto"/>
          </w:tcPr>
          <w:p w14:paraId="0A52D950" w14:textId="4975B59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A55BDD5" w14:textId="1081ED7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556607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5435E5C5" w14:textId="56606FB7" w:rsidTr="00C85C3A">
        <w:tc>
          <w:tcPr>
            <w:tcW w:w="1557" w:type="pct"/>
            <w:shd w:val="clear" w:color="auto" w:fill="auto"/>
          </w:tcPr>
          <w:p w14:paraId="7AAD643E" w14:textId="62B4E691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IND-LAND-C8_NEW</w:t>
            </w:r>
          </w:p>
        </w:tc>
        <w:tc>
          <w:tcPr>
            <w:tcW w:w="361" w:type="pct"/>
            <w:shd w:val="clear" w:color="auto" w:fill="auto"/>
          </w:tcPr>
          <w:p w14:paraId="68EBA9D0" w14:textId="28FCE83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323</w:t>
            </w:r>
          </w:p>
        </w:tc>
        <w:tc>
          <w:tcPr>
            <w:tcW w:w="362" w:type="pct"/>
            <w:shd w:val="clear" w:color="auto" w:fill="auto"/>
          </w:tcPr>
          <w:p w14:paraId="33DE842E" w14:textId="294C564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231</w:t>
            </w:r>
          </w:p>
        </w:tc>
        <w:tc>
          <w:tcPr>
            <w:tcW w:w="362" w:type="pct"/>
            <w:shd w:val="clear" w:color="auto" w:fill="auto"/>
          </w:tcPr>
          <w:p w14:paraId="7A819699" w14:textId="4D814FA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1006</w:t>
            </w:r>
          </w:p>
        </w:tc>
        <w:tc>
          <w:tcPr>
            <w:tcW w:w="363" w:type="pct"/>
            <w:shd w:val="clear" w:color="auto" w:fill="auto"/>
          </w:tcPr>
          <w:p w14:paraId="587B6D22" w14:textId="6A27F9A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81</w:t>
            </w:r>
          </w:p>
        </w:tc>
        <w:tc>
          <w:tcPr>
            <w:tcW w:w="363" w:type="pct"/>
            <w:shd w:val="clear" w:color="auto" w:fill="auto"/>
          </w:tcPr>
          <w:p w14:paraId="12168D71" w14:textId="531990DD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56</w:t>
            </w:r>
          </w:p>
        </w:tc>
        <w:tc>
          <w:tcPr>
            <w:tcW w:w="363" w:type="pct"/>
            <w:shd w:val="clear" w:color="auto" w:fill="auto"/>
          </w:tcPr>
          <w:p w14:paraId="063CE499" w14:textId="5D49F609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31</w:t>
            </w:r>
          </w:p>
        </w:tc>
        <w:tc>
          <w:tcPr>
            <w:tcW w:w="364" w:type="pct"/>
            <w:shd w:val="clear" w:color="auto" w:fill="auto"/>
          </w:tcPr>
          <w:p w14:paraId="691A6C10" w14:textId="70479C26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906</w:t>
            </w:r>
          </w:p>
        </w:tc>
        <w:tc>
          <w:tcPr>
            <w:tcW w:w="429" w:type="pct"/>
            <w:shd w:val="clear" w:color="auto" w:fill="auto"/>
          </w:tcPr>
          <w:p w14:paraId="35B0A1A4" w14:textId="43C4987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7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CAAA96E" w14:textId="6E021654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779693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47952EDE" w14:textId="4A32B4A8" w:rsidTr="00C85C3A">
        <w:tc>
          <w:tcPr>
            <w:tcW w:w="1557" w:type="pct"/>
            <w:shd w:val="clear" w:color="auto" w:fill="auto"/>
          </w:tcPr>
          <w:p w14:paraId="3CBE3207" w14:textId="4595190A" w:rsidR="00C85C3A" w:rsidRPr="00C85C3A" w:rsidRDefault="00C85C3A" w:rsidP="00C85C3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WIND-OFFSHORE-C6_NEW</w:t>
            </w:r>
          </w:p>
        </w:tc>
        <w:tc>
          <w:tcPr>
            <w:tcW w:w="361" w:type="pct"/>
            <w:shd w:val="clear" w:color="auto" w:fill="auto"/>
          </w:tcPr>
          <w:p w14:paraId="67920B96" w14:textId="2089D16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855</w:t>
            </w:r>
          </w:p>
        </w:tc>
        <w:tc>
          <w:tcPr>
            <w:tcW w:w="362" w:type="pct"/>
            <w:shd w:val="clear" w:color="auto" w:fill="auto"/>
          </w:tcPr>
          <w:p w14:paraId="68D3598C" w14:textId="66F3B740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726</w:t>
            </w:r>
          </w:p>
        </w:tc>
        <w:tc>
          <w:tcPr>
            <w:tcW w:w="362" w:type="pct"/>
            <w:shd w:val="clear" w:color="auto" w:fill="auto"/>
          </w:tcPr>
          <w:p w14:paraId="0F1F4AD2" w14:textId="182D2995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570</w:t>
            </w:r>
          </w:p>
        </w:tc>
        <w:tc>
          <w:tcPr>
            <w:tcW w:w="363" w:type="pct"/>
            <w:shd w:val="clear" w:color="auto" w:fill="auto"/>
          </w:tcPr>
          <w:p w14:paraId="3E86108A" w14:textId="1805B56B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450</w:t>
            </w:r>
          </w:p>
        </w:tc>
        <w:tc>
          <w:tcPr>
            <w:tcW w:w="363" w:type="pct"/>
            <w:shd w:val="clear" w:color="auto" w:fill="auto"/>
          </w:tcPr>
          <w:p w14:paraId="38354517" w14:textId="567A71E8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362</w:t>
            </w:r>
          </w:p>
        </w:tc>
        <w:tc>
          <w:tcPr>
            <w:tcW w:w="363" w:type="pct"/>
            <w:shd w:val="clear" w:color="auto" w:fill="auto"/>
          </w:tcPr>
          <w:p w14:paraId="6EA85DB7" w14:textId="2BA304EC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294</w:t>
            </w:r>
          </w:p>
        </w:tc>
        <w:tc>
          <w:tcPr>
            <w:tcW w:w="364" w:type="pct"/>
            <w:shd w:val="clear" w:color="auto" w:fill="auto"/>
          </w:tcPr>
          <w:p w14:paraId="4C2037EE" w14:textId="3898880E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3238</w:t>
            </w:r>
          </w:p>
        </w:tc>
        <w:tc>
          <w:tcPr>
            <w:tcW w:w="429" w:type="pct"/>
            <w:shd w:val="clear" w:color="auto" w:fill="auto"/>
          </w:tcPr>
          <w:p w14:paraId="0B0E8872" w14:textId="68198D3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C85C3A">
              <w:rPr>
                <w:sz w:val="18"/>
                <w:szCs w:val="18"/>
              </w:rPr>
              <w:t>0.06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64966C1" w14:textId="15322E2A" w:rsidR="00C85C3A" w:rsidRPr="00C85C3A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9042062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300F0EC0" w14:textId="08E72F81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2.8, 2.9, and 2.10 contain the fixed costs of the technology represented in the capacity expansion model. Technologies with zero fixed cost are not shown for simplicity.</w:t>
      </w:r>
    </w:p>
    <w:p w14:paraId="2E6DDB40" w14:textId="77777777" w:rsidR="00D2398D" w:rsidRDefault="00D2398D" w:rsidP="00D239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7855F" w14:textId="1A913A9B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8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Fixed</w:t>
      </w:r>
      <w:r>
        <w:rPr>
          <w:rFonts w:ascii="Times New Roman" w:hAnsi="Times New Roman" w:cs="Times New Roman"/>
        </w:rPr>
        <w:t xml:space="preserve"> Cost</w:t>
      </w:r>
      <w:r>
        <w:rPr>
          <w:rFonts w:ascii="Times New Roman" w:hAnsi="Times New Roman" w:cs="Times New Roman"/>
        </w:rPr>
        <w:t>s for Existing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18FEF7F0" w14:textId="77777777" w:rsidTr="00D2398D">
        <w:tc>
          <w:tcPr>
            <w:tcW w:w="1542" w:type="pct"/>
            <w:vMerge w:val="restart"/>
            <w:shd w:val="clear" w:color="auto" w:fill="auto"/>
            <w:vAlign w:val="center"/>
          </w:tcPr>
          <w:p w14:paraId="35F2CC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3E89B368" w14:textId="1554FB3E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B4FA1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6C319F14" w14:textId="77777777" w:rsidTr="00D2398D">
        <w:tc>
          <w:tcPr>
            <w:tcW w:w="1542" w:type="pct"/>
            <w:vMerge/>
            <w:shd w:val="clear" w:color="auto" w:fill="auto"/>
            <w:vAlign w:val="center"/>
          </w:tcPr>
          <w:p w14:paraId="087A6A1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5B449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10D48E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5B283E3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C7A575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C7536B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7C1C8D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04325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021B4BA5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500403" w:rsidRPr="006F0F34" w14:paraId="759B15EC" w14:textId="77777777" w:rsidTr="00CD3D3A">
        <w:tc>
          <w:tcPr>
            <w:tcW w:w="1542" w:type="pct"/>
            <w:shd w:val="clear" w:color="auto" w:fill="auto"/>
            <w:vAlign w:val="bottom"/>
          </w:tcPr>
          <w:p w14:paraId="46B0AD91" w14:textId="0725ECDE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FF626E" w14:textId="1CB5B0B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A6FC5C5" w14:textId="014A2F4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02C5B3" w14:textId="1605ABB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67382B" w14:textId="72993FE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E2C926" w14:textId="7C3678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4B96A4" w14:textId="50B9791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DED144" w14:textId="7666BF1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80070C" w14:textId="669B6A5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9948036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E4E00F7" w14:textId="77777777" w:rsidTr="00CD3D3A">
        <w:tc>
          <w:tcPr>
            <w:tcW w:w="1542" w:type="pct"/>
            <w:shd w:val="clear" w:color="auto" w:fill="auto"/>
            <w:vAlign w:val="bottom"/>
          </w:tcPr>
          <w:p w14:paraId="5B13014E" w14:textId="54FCB53F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25F950" w14:textId="5EBECD5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DA1BB9" w14:textId="58D8951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6661BF" w14:textId="07DC715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C0CF8D" w14:textId="2EF401B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E73507" w14:textId="61F2F31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EA4175" w14:textId="4065A8B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DDFF59" w14:textId="1706D7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199A4A5" w14:textId="1450C8C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4773707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293258E" w14:textId="77777777" w:rsidTr="00CD3D3A">
        <w:tc>
          <w:tcPr>
            <w:tcW w:w="1542" w:type="pct"/>
            <w:shd w:val="clear" w:color="auto" w:fill="auto"/>
            <w:vAlign w:val="bottom"/>
          </w:tcPr>
          <w:p w14:paraId="085E9CD7" w14:textId="7DC21F5A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B38AD8" w14:textId="7C92242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E256C9" w14:textId="0D819AA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284072" w14:textId="4015B74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D571D" w14:textId="1C24FFC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43DD8E" w14:textId="5274443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97919E" w14:textId="516AA9A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BA05C9" w14:textId="03FC6A0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D7CAA04" w14:textId="22FF363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2622325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0B9BB63" w14:textId="77777777" w:rsidTr="00CD3D3A">
        <w:tc>
          <w:tcPr>
            <w:tcW w:w="1542" w:type="pct"/>
            <w:shd w:val="clear" w:color="auto" w:fill="auto"/>
            <w:vAlign w:val="bottom"/>
          </w:tcPr>
          <w:p w14:paraId="54E1558E" w14:textId="1B39CE5D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9C1070" w14:textId="057C65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2F748C" w14:textId="103BEF1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971339" w14:textId="66503EB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C94EFF" w14:textId="2F83BC6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84595" w14:textId="6BDF191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C240C4" w14:textId="68D2CCF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3B7EA9" w14:textId="7A0D12F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7702F8" w14:textId="0BB872D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2846528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3B5BFFB" w14:textId="77777777" w:rsidTr="00CD3D3A">
        <w:tc>
          <w:tcPr>
            <w:tcW w:w="1542" w:type="pct"/>
            <w:shd w:val="clear" w:color="auto" w:fill="auto"/>
            <w:vAlign w:val="bottom"/>
          </w:tcPr>
          <w:p w14:paraId="6AD0B7D0" w14:textId="13AE734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289FF2" w14:textId="629C75C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8CEAA6" w14:textId="275F1F0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128CB8" w14:textId="0736DB5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AD1AFB" w14:textId="5E89531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F0C222" w14:textId="5546C72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547FF9" w14:textId="1752AC1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BE4369" w14:textId="59A0931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42CBF5A" w14:textId="5940493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6919048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24F489C" w14:textId="77777777" w:rsidTr="00CD3D3A">
        <w:tc>
          <w:tcPr>
            <w:tcW w:w="1542" w:type="pct"/>
            <w:shd w:val="clear" w:color="auto" w:fill="auto"/>
            <w:vAlign w:val="bottom"/>
          </w:tcPr>
          <w:p w14:paraId="28FB1095" w14:textId="2688DB5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B7EE9C" w14:textId="0036F38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9AAC8" w14:textId="572961A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297D32" w14:textId="699414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B4A607" w14:textId="70EF734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D524398" w14:textId="2D269DC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F7EB06" w14:textId="3D8072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FFFFA0" w14:textId="03BD23D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3FE6AAE" w14:textId="5DB5EF5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1448755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9B3DF1D" w14:textId="77777777" w:rsidTr="00CD3D3A">
        <w:tc>
          <w:tcPr>
            <w:tcW w:w="1542" w:type="pct"/>
            <w:shd w:val="clear" w:color="auto" w:fill="auto"/>
            <w:vAlign w:val="bottom"/>
          </w:tcPr>
          <w:p w14:paraId="4493519A" w14:textId="6B542239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AE4A60" w14:textId="0A145DF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681F03" w14:textId="4A64F64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7AA3A2" w14:textId="1E4851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E46D1E" w14:textId="5758D6C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3B0DFC" w14:textId="06345F5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946094" w14:textId="223A7EA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49D40D" w14:textId="39196B5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58B8BD" w14:textId="0716C6B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2000705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2ED1CC7" w14:textId="77777777" w:rsidTr="00CD3D3A">
        <w:tc>
          <w:tcPr>
            <w:tcW w:w="1542" w:type="pct"/>
            <w:shd w:val="clear" w:color="auto" w:fill="auto"/>
            <w:vAlign w:val="bottom"/>
          </w:tcPr>
          <w:p w14:paraId="7FA7CC67" w14:textId="15B1E1B1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598699" w14:textId="1F36C11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8D8D18" w14:textId="12997D5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D6AD90A" w14:textId="25698BF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153045" w14:textId="5D2AEF5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E9A687" w14:textId="532C1B4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A64C41" w14:textId="5E1EF0E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C830D5" w14:textId="640D52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1061F57" w14:textId="23FEFA4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6250648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0F50E326" w14:textId="77777777" w:rsidTr="00CD3D3A">
        <w:tc>
          <w:tcPr>
            <w:tcW w:w="1542" w:type="pct"/>
            <w:shd w:val="clear" w:color="auto" w:fill="auto"/>
            <w:vAlign w:val="bottom"/>
          </w:tcPr>
          <w:p w14:paraId="2044FFF4" w14:textId="642BF5E0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1BE552" w14:textId="6E2F07E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93EAC" w14:textId="1D4ED29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263C0D" w14:textId="73F1514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DAAA53" w14:textId="0BC8F98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C4DF56" w14:textId="3818672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B8AE07" w14:textId="1B3A6A8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F8F679" w14:textId="2B16C18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6142EB6" w14:textId="6D6D950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3942373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09BD95F" w14:textId="77777777" w:rsidTr="00CD3D3A">
        <w:tc>
          <w:tcPr>
            <w:tcW w:w="1542" w:type="pct"/>
            <w:shd w:val="clear" w:color="auto" w:fill="auto"/>
            <w:vAlign w:val="bottom"/>
          </w:tcPr>
          <w:p w14:paraId="64BEABD1" w14:textId="0584838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24E4A" w14:textId="230BEA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122CCB" w14:textId="1B279E8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D65A0" w14:textId="59F8863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40A20A" w14:textId="2E42C80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95173A" w14:textId="53005D4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8CB63" w14:textId="50084BF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F5B19" w14:textId="6957C36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CA6A885" w14:textId="49FE629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62781384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939CE2C" w14:textId="77777777" w:rsidTr="00CD3D3A">
        <w:tc>
          <w:tcPr>
            <w:tcW w:w="1542" w:type="pct"/>
            <w:shd w:val="clear" w:color="auto" w:fill="auto"/>
            <w:vAlign w:val="bottom"/>
          </w:tcPr>
          <w:p w14:paraId="13325316" w14:textId="47B6436F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A2DBD" w14:textId="66F15E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A96EB8" w14:textId="54CAF00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09787D" w14:textId="08668E0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601FC4" w14:textId="6162EAA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AF5933" w14:textId="2AD0A8D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FDDFCD" w14:textId="21E90A7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7FB95A" w14:textId="0443DF2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7F69187" w14:textId="20DC6E0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3817060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6CA05F60" w14:textId="77777777" w:rsidTr="00CD3D3A">
        <w:tc>
          <w:tcPr>
            <w:tcW w:w="1542" w:type="pct"/>
            <w:shd w:val="clear" w:color="auto" w:fill="auto"/>
            <w:vAlign w:val="bottom"/>
          </w:tcPr>
          <w:p w14:paraId="0074C992" w14:textId="3645C30E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9BFD" w14:textId="3AD3FC0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E0A5C" w14:textId="7177BEB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F803B69" w14:textId="19DBE16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73EE04" w14:textId="2362D00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7F00DC" w14:textId="20D2C1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50BB35" w14:textId="504DB7D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2ABE71" w14:textId="5093181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8D8B4E4" w14:textId="62610D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5501108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475D2E8" w14:textId="77777777" w:rsidTr="00CD3D3A">
        <w:tc>
          <w:tcPr>
            <w:tcW w:w="1542" w:type="pct"/>
            <w:shd w:val="clear" w:color="auto" w:fill="auto"/>
            <w:vAlign w:val="bottom"/>
          </w:tcPr>
          <w:p w14:paraId="6325482B" w14:textId="2D58BFB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4E9807" w14:textId="360FE16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2B086D" w14:textId="1A47FFD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EF2D2B" w14:textId="572ED4D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A48FDA" w14:textId="3AA902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2F981A" w14:textId="00D17E4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DEB0B97" w14:textId="7FE74AB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287A4A" w14:textId="6729C97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8724E" w14:textId="4FB9ADC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1340036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7A1B1217" w14:textId="77777777" w:rsidTr="00CD3D3A">
        <w:tc>
          <w:tcPr>
            <w:tcW w:w="1542" w:type="pct"/>
            <w:shd w:val="clear" w:color="auto" w:fill="auto"/>
            <w:vAlign w:val="bottom"/>
          </w:tcPr>
          <w:p w14:paraId="6F3125D5" w14:textId="40C06C5C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855F81" w14:textId="492292C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ADACE8" w14:textId="4E66A1A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CF2056" w14:textId="5253918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187E34" w14:textId="6B03B5E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AE4723" w14:textId="0867079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EBF70A" w14:textId="7399D7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70EEA3" w14:textId="6FE4D94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7F98F0" w14:textId="6DA7BB3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1852078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0617134C" w14:textId="77777777" w:rsidTr="00CD3D3A">
        <w:tc>
          <w:tcPr>
            <w:tcW w:w="1542" w:type="pct"/>
            <w:shd w:val="clear" w:color="auto" w:fill="auto"/>
            <w:vAlign w:val="bottom"/>
          </w:tcPr>
          <w:p w14:paraId="6BFB3BB0" w14:textId="3109CFD4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2DC8D9" w14:textId="3971011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7EF4B1" w14:textId="3F42B58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7DE531" w14:textId="7D3AD96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CE802A" w14:textId="55B32AB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178C60" w14:textId="5579C64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70EC6E" w14:textId="3BB7926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2B2296" w14:textId="0C78CE7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3DAA5CA" w14:textId="656E1FAB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69794970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F4A5FAD" w14:textId="77777777" w:rsidTr="00CD3D3A">
        <w:tc>
          <w:tcPr>
            <w:tcW w:w="1542" w:type="pct"/>
            <w:shd w:val="clear" w:color="auto" w:fill="auto"/>
            <w:vAlign w:val="bottom"/>
          </w:tcPr>
          <w:p w14:paraId="5AC568FC" w14:textId="6076B9A7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5974F8" w14:textId="1194880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E93DBD" w14:textId="0A33A9F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F247DD" w14:textId="7B0B793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BBB8B5" w14:textId="0236E83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BA9E645" w14:textId="0F772B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F3E245" w14:textId="69C7A77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3C5EFC" w14:textId="2B715E4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914D55E" w14:textId="2522266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0789032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5CB2A59F" w14:textId="77777777" w:rsidTr="00CD3D3A">
        <w:tc>
          <w:tcPr>
            <w:tcW w:w="1542" w:type="pct"/>
            <w:shd w:val="clear" w:color="auto" w:fill="auto"/>
            <w:vAlign w:val="bottom"/>
          </w:tcPr>
          <w:p w14:paraId="718D216B" w14:textId="45BD1A01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47FAD5" w14:textId="373B5510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6EAC0C" w14:textId="7A3B1D4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2CB2D10" w14:textId="48DF1E2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78C9D73" w14:textId="3294DDF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810810" w14:textId="14151D9C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1F2BFF" w14:textId="091DB654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E7BBD7" w14:textId="53E8610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1DF7A8" w14:textId="532E07E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88725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6A16F9D" w14:textId="77777777" w:rsidTr="00CD3D3A">
        <w:tc>
          <w:tcPr>
            <w:tcW w:w="1542" w:type="pct"/>
            <w:shd w:val="clear" w:color="auto" w:fill="auto"/>
            <w:vAlign w:val="bottom"/>
          </w:tcPr>
          <w:p w14:paraId="21165479" w14:textId="029B6625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B36472" w14:textId="14DEF8F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2155FD" w14:textId="4902417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EC8607" w14:textId="769690B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DEA071" w14:textId="093A29C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BE1073" w14:textId="17607502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8A004A" w14:textId="6A75816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3A0209" w14:textId="38F3192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6CBD28" w14:textId="0E0E889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69365045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19ACB167" w14:textId="77777777" w:rsidTr="00CD3D3A">
        <w:tc>
          <w:tcPr>
            <w:tcW w:w="1542" w:type="pct"/>
            <w:shd w:val="clear" w:color="auto" w:fill="auto"/>
            <w:vAlign w:val="bottom"/>
          </w:tcPr>
          <w:p w14:paraId="3F498BEB" w14:textId="1EAA3B63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897D1B" w14:textId="6119A0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C913A44" w14:textId="2F2A523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752B26" w14:textId="05A13C4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0558F2" w14:textId="15918AD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323DC3" w14:textId="0B8926C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7859CD" w14:textId="27A1D97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19DFF9" w14:textId="071F9786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5B2066A" w14:textId="0004D443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57323240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23253AE2" w14:textId="77777777" w:rsidTr="00CD3D3A">
        <w:tc>
          <w:tcPr>
            <w:tcW w:w="1542" w:type="pct"/>
            <w:shd w:val="clear" w:color="auto" w:fill="auto"/>
            <w:vAlign w:val="bottom"/>
          </w:tcPr>
          <w:p w14:paraId="189C2DD7" w14:textId="03B50350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974C4D" w14:textId="6204B07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56EC7B" w14:textId="68F3B02E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BB0199" w14:textId="67BACFD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393F64" w14:textId="04C36F7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41E66C" w14:textId="58985A0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531AA41" w14:textId="67C2E661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5D6478" w14:textId="3B0D12A5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E415CE" w14:textId="49D01BAA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11413170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00403" w:rsidRPr="006F0F34" w14:paraId="3DBFEEBA" w14:textId="77777777" w:rsidTr="00CD3D3A">
        <w:tc>
          <w:tcPr>
            <w:tcW w:w="1542" w:type="pct"/>
            <w:shd w:val="clear" w:color="auto" w:fill="auto"/>
            <w:vAlign w:val="bottom"/>
          </w:tcPr>
          <w:p w14:paraId="6348935C" w14:textId="524CBCF9" w:rsidR="00500403" w:rsidRPr="00C85C3A" w:rsidRDefault="00500403" w:rsidP="0050040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4A2C5A" w14:textId="7F9123F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94632C" w14:textId="7E1EE89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1AD46CF" w14:textId="02CDEBE9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823309" w14:textId="30DFF148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ECD72F" w14:textId="1A38345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07E3AB" w14:textId="793DE97D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B5D66F" w14:textId="57335D77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0F04CD3" w14:textId="61E4B8CF" w:rsidR="00500403" w:rsidRPr="00C85C3A" w:rsidRDefault="00500403" w:rsidP="0050040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2464967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0A301588" w14:textId="77777777" w:rsidR="00382B39" w:rsidRDefault="00382B39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BEA87D" w14:textId="56F1F4BD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9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Costs for </w:t>
      </w:r>
      <w:r>
        <w:rPr>
          <w:rFonts w:ascii="Times New Roman" w:hAnsi="Times New Roman" w:cs="Times New Roman"/>
        </w:rPr>
        <w:t>New</w:t>
      </w:r>
      <w:r>
        <w:rPr>
          <w:rFonts w:ascii="Times New Roman" w:hAnsi="Times New Roman" w:cs="Times New Roman"/>
        </w:rPr>
        <w:t xml:space="preserve">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4221EC5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4C52800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406645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444F2C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3E5C131C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5C03560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07089BD2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04E8720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FA2CD8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3B3E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75D52C1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23C9EA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A9EBBF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169DCA06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6F0F34" w14:paraId="47E52796" w14:textId="77777777" w:rsidTr="007B7932">
        <w:tc>
          <w:tcPr>
            <w:tcW w:w="1542" w:type="pct"/>
            <w:shd w:val="clear" w:color="auto" w:fill="auto"/>
            <w:vAlign w:val="bottom"/>
          </w:tcPr>
          <w:p w14:paraId="6D55E539" w14:textId="49F9C59D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47A390" w14:textId="5410FE8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5A757F" w14:textId="2B008B4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F5A6D18" w14:textId="4EEB282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17F109" w14:textId="2E6F93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86AC68" w14:textId="0972702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90C5DB" w14:textId="06453B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03459C" w14:textId="2910DA7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9276D3" w14:textId="1F50D5D3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263401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E0241F5" w14:textId="77777777" w:rsidTr="007B7932">
        <w:tc>
          <w:tcPr>
            <w:tcW w:w="1542" w:type="pct"/>
            <w:shd w:val="clear" w:color="auto" w:fill="auto"/>
            <w:vAlign w:val="bottom"/>
          </w:tcPr>
          <w:p w14:paraId="3D2C8268" w14:textId="0E1F04D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93A340" w14:textId="069A9C5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EAB56E" w14:textId="746B9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3EF516" w14:textId="5F9A3AC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4D0258" w14:textId="3ACD9BA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5FAA09" w14:textId="7CD9AB8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0AE8BD" w14:textId="4595A9D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8F5E2D" w14:textId="19A265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C1C8AB6" w14:textId="2E271AB1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844111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0A2A3C" w14:textId="77777777" w:rsidTr="007B7932">
        <w:tc>
          <w:tcPr>
            <w:tcW w:w="1542" w:type="pct"/>
            <w:shd w:val="clear" w:color="auto" w:fill="auto"/>
            <w:vAlign w:val="bottom"/>
          </w:tcPr>
          <w:p w14:paraId="47A925AD" w14:textId="57092F5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17373D" w14:textId="060C189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8AEED62" w14:textId="19182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D5BAB7" w14:textId="4E1342B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68F0E5" w14:textId="53F362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E690B" w14:textId="3B275FB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409B66" w14:textId="708FB0B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9647B7" w14:textId="537C4AE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49D8AC" w14:textId="2A53F21B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509057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AE7C7F8" w14:textId="77777777" w:rsidTr="007B7932">
        <w:tc>
          <w:tcPr>
            <w:tcW w:w="1542" w:type="pct"/>
            <w:shd w:val="clear" w:color="auto" w:fill="auto"/>
            <w:vAlign w:val="bottom"/>
          </w:tcPr>
          <w:p w14:paraId="42030674" w14:textId="16697C17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1B74FF" w14:textId="62517C4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6420D7" w14:textId="6B1937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4CDFE1" w14:textId="41708B6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135734E" w14:textId="15A0751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957CDC" w14:textId="47B8AD3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3D1C6" w14:textId="12D960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F36835" w14:textId="3846F3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F17379" w14:textId="425C36FC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10640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1C37B73" w14:textId="77777777" w:rsidTr="007B7932">
        <w:tc>
          <w:tcPr>
            <w:tcW w:w="1542" w:type="pct"/>
            <w:shd w:val="clear" w:color="auto" w:fill="auto"/>
            <w:vAlign w:val="bottom"/>
          </w:tcPr>
          <w:p w14:paraId="78EF34DB" w14:textId="67CA384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CBA581" w14:textId="150487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9907BA" w14:textId="69BBB7F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CA3772" w14:textId="618D0B3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BDF831" w14:textId="7AF5302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E7394F" w14:textId="2B4602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8E4672" w14:textId="37D4B5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1467A" w14:textId="763B06F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69969B" w14:textId="2B29D6B2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38642353"/>
                <w:citation/>
              </w:sdtPr>
              <w:sdtContent>
                <w:r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09097F0" w14:textId="77777777" w:rsidTr="007B7932">
        <w:tc>
          <w:tcPr>
            <w:tcW w:w="1542" w:type="pct"/>
            <w:shd w:val="clear" w:color="auto" w:fill="auto"/>
            <w:vAlign w:val="bottom"/>
          </w:tcPr>
          <w:p w14:paraId="436394AA" w14:textId="53DDBEEE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4B05D7" w14:textId="5186DE9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BEFE7" w14:textId="3E16FF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9F7936" w14:textId="13501D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7F9F60B" w14:textId="039AF5B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60CD47" w14:textId="6AD009B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FE900" w14:textId="4A10EAA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8A4E0F" w14:textId="0607AFD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2E183F8" w14:textId="3C6A4C5F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1825640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1E5CB9F" w14:textId="77777777" w:rsidTr="007B7932">
        <w:tc>
          <w:tcPr>
            <w:tcW w:w="1542" w:type="pct"/>
            <w:shd w:val="clear" w:color="auto" w:fill="auto"/>
            <w:vAlign w:val="bottom"/>
          </w:tcPr>
          <w:p w14:paraId="162199AC" w14:textId="7CF280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1119E7" w14:textId="6FF0848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1B7229" w14:textId="7919BB5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F74E10" w14:textId="6B35A3C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7A7403" w14:textId="03D987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C15367" w14:textId="4B3C84D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A99F16" w14:textId="6BC1081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48F4D2" w14:textId="676142D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8E4F05C" w14:textId="2AE11EB3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0919559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E83A285" w14:textId="77777777" w:rsidTr="007B7932">
        <w:tc>
          <w:tcPr>
            <w:tcW w:w="1542" w:type="pct"/>
            <w:shd w:val="clear" w:color="auto" w:fill="auto"/>
            <w:vAlign w:val="bottom"/>
          </w:tcPr>
          <w:p w14:paraId="07C15035" w14:textId="7E408E32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2EB2A2" w14:textId="194DE0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87BF3B" w14:textId="5BB55F1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BFEDC2" w14:textId="580D56D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111593" w14:textId="12CA128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759592" w14:textId="6D35D8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F7F4D5" w14:textId="45C831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784D58" w14:textId="2C307A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43C0B20" w14:textId="69440946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200195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7BFAB1" w14:textId="77777777" w:rsidTr="007B7932">
        <w:tc>
          <w:tcPr>
            <w:tcW w:w="1542" w:type="pct"/>
            <w:shd w:val="clear" w:color="auto" w:fill="auto"/>
            <w:vAlign w:val="bottom"/>
          </w:tcPr>
          <w:p w14:paraId="3AFE7E44" w14:textId="0D9C0A7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3EC826" w14:textId="5AC7824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9144A8" w14:textId="32DE3F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39542" w14:textId="134468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81CF9A" w14:textId="426652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643D9" w14:textId="6A6FF26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65D43E" w14:textId="63B2DC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C2464" w14:textId="5FCD11E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15CF04F" w14:textId="3C102A20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597215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B85B8A8" w14:textId="77777777" w:rsidTr="007B7932">
        <w:tc>
          <w:tcPr>
            <w:tcW w:w="1542" w:type="pct"/>
            <w:shd w:val="clear" w:color="auto" w:fill="auto"/>
            <w:vAlign w:val="bottom"/>
          </w:tcPr>
          <w:p w14:paraId="504D12AB" w14:textId="364ABCF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7D21711" w14:textId="59342FD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CBC510" w14:textId="421D41E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53C124" w14:textId="7775DD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25631D" w14:textId="7FC94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580BA0" w14:textId="67B877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C2ECE5" w14:textId="2ACB3EA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06B2A7" w14:textId="522EAE1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00A9FA" w14:textId="70DDC06C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5706322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D482065" w14:textId="77777777" w:rsidTr="007B7932">
        <w:tc>
          <w:tcPr>
            <w:tcW w:w="1542" w:type="pct"/>
            <w:shd w:val="clear" w:color="auto" w:fill="auto"/>
            <w:vAlign w:val="bottom"/>
          </w:tcPr>
          <w:p w14:paraId="4409E0E5" w14:textId="6C4036F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057F31" w14:textId="63DA392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ED5803" w14:textId="45D00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56436E" w14:textId="59B6C9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65B2B9" w14:textId="544EE5B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861BED" w14:textId="71D022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EA4031" w14:textId="58CC6E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D83A0" w14:textId="35C45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9F5337" w14:textId="41F00268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3636768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C09ABE6" w14:textId="77777777" w:rsidTr="007B7932">
        <w:tc>
          <w:tcPr>
            <w:tcW w:w="1542" w:type="pct"/>
            <w:shd w:val="clear" w:color="auto" w:fill="auto"/>
            <w:vAlign w:val="bottom"/>
          </w:tcPr>
          <w:p w14:paraId="030FC479" w14:textId="768A208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F0FA27" w14:textId="487CCF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B95361" w14:textId="7739E4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C09D55" w14:textId="02F3180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60B1B3" w14:textId="42EE30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8E087B" w14:textId="46C16B5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E8121B" w14:textId="05401BD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0B4ADC" w14:textId="0778A6C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43A479" w14:textId="0E32BFB5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3617206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FB5842B" w14:textId="77777777" w:rsidTr="007B7932">
        <w:tc>
          <w:tcPr>
            <w:tcW w:w="1542" w:type="pct"/>
            <w:shd w:val="clear" w:color="auto" w:fill="auto"/>
            <w:vAlign w:val="bottom"/>
          </w:tcPr>
          <w:p w14:paraId="3A14466F" w14:textId="2C10050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6DEECC9" w14:textId="3AA3D9F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12EBA68" w14:textId="3AECD9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B1E407" w14:textId="2B6992F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859584" w14:textId="0C387B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C5D2E7" w14:textId="6DF71DA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38BBC4" w14:textId="3C3928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80B7F" w14:textId="77C123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2DD0F2" w14:textId="423E89E9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4313607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2708BBE" w14:textId="77777777" w:rsidTr="007B7932">
        <w:tc>
          <w:tcPr>
            <w:tcW w:w="1542" w:type="pct"/>
            <w:shd w:val="clear" w:color="auto" w:fill="auto"/>
            <w:vAlign w:val="bottom"/>
          </w:tcPr>
          <w:p w14:paraId="519C3E8F" w14:textId="7D9D0FB0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8E517" w14:textId="4768B96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1987D6" w14:textId="179C73D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7CE68C" w14:textId="6813C78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55F7B" w14:textId="59DA857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4CA443" w14:textId="2F4031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46691E" w14:textId="4CC5546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B8860" w14:textId="4944F0C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BBAF8" w14:textId="06DDA051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75936122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9659A4E" w14:textId="77777777" w:rsidTr="007B7932">
        <w:tc>
          <w:tcPr>
            <w:tcW w:w="1542" w:type="pct"/>
            <w:shd w:val="clear" w:color="auto" w:fill="auto"/>
            <w:vAlign w:val="bottom"/>
          </w:tcPr>
          <w:p w14:paraId="22ADD516" w14:textId="0D6FDD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47766" w14:textId="74D6D77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F545B1" w14:textId="7113E44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7F75A4" w14:textId="2328D2D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D0D2FE" w14:textId="702DE06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3B3FE1" w14:textId="2B073FF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0E59E7" w14:textId="502CB6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9BD17A" w14:textId="5E6ABD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C01801" w14:textId="07DA2010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2405819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70D7AB6" w14:textId="77777777" w:rsidTr="007B7932">
        <w:tc>
          <w:tcPr>
            <w:tcW w:w="1542" w:type="pct"/>
            <w:shd w:val="clear" w:color="auto" w:fill="auto"/>
            <w:vAlign w:val="bottom"/>
          </w:tcPr>
          <w:p w14:paraId="59DD882A" w14:textId="17992B8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BD8754" w14:textId="3FF6F5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FD73B6" w14:textId="00327F0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CF0EC" w14:textId="2C4062B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C3657A" w14:textId="3D172C1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18C7B2" w14:textId="3D0460E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B1D15B" w14:textId="6C05536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B953CB" w14:textId="235CA0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D07461" w14:textId="790A1F3D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9202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C8F15B2" w14:textId="77777777" w:rsidTr="007B7932">
        <w:tc>
          <w:tcPr>
            <w:tcW w:w="1542" w:type="pct"/>
            <w:shd w:val="clear" w:color="auto" w:fill="auto"/>
            <w:vAlign w:val="bottom"/>
          </w:tcPr>
          <w:p w14:paraId="5B299146" w14:textId="6A273AB9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B71FB1" w14:textId="33884C3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7AD67" w14:textId="0EE0B1A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43C08" w14:textId="5D0BF4B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0FE329" w14:textId="2EB7C7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A7716" w14:textId="5B7DB8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073CA3" w14:textId="012835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AE3B83" w14:textId="7E9712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2E0C00" w14:textId="421A032B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5800919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0680199" w14:textId="77777777" w:rsidTr="007B7932">
        <w:tc>
          <w:tcPr>
            <w:tcW w:w="1542" w:type="pct"/>
            <w:shd w:val="clear" w:color="auto" w:fill="auto"/>
            <w:vAlign w:val="bottom"/>
          </w:tcPr>
          <w:p w14:paraId="78402241" w14:textId="7E04A7E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6F1A96" w14:textId="049F734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5BD9CF" w14:textId="7416306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FDAEE" w14:textId="124BAF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3E9256" w14:textId="7C965B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0B7BA" w14:textId="2F448C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1513D2" w14:textId="73BC5F7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60A12" w14:textId="1CA7A5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DD49E1" w14:textId="3C997792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72659021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3895CBF" w14:textId="77777777" w:rsidTr="007B7932">
        <w:tc>
          <w:tcPr>
            <w:tcW w:w="1542" w:type="pct"/>
            <w:shd w:val="clear" w:color="auto" w:fill="auto"/>
            <w:vAlign w:val="bottom"/>
          </w:tcPr>
          <w:p w14:paraId="711221A5" w14:textId="13A9CA1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A1B9B1" w14:textId="669786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5D93CA" w14:textId="5E07CB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FB9A14" w14:textId="6C1AC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52C81C" w14:textId="59C785A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D3A1A8" w14:textId="565E86A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ED6873" w14:textId="036140C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CCC305" w14:textId="44FE4F3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6255FC" w14:textId="44339DAE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2403607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1B8FEB0" w14:textId="77777777" w:rsidTr="007B7932">
        <w:tc>
          <w:tcPr>
            <w:tcW w:w="1542" w:type="pct"/>
            <w:shd w:val="clear" w:color="auto" w:fill="auto"/>
            <w:vAlign w:val="bottom"/>
          </w:tcPr>
          <w:p w14:paraId="37B7C7B4" w14:textId="73BBB72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7526B3" w14:textId="6B3274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5A607E" w14:textId="09B8E68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3495D8" w14:textId="15705FC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51AB" w14:textId="1315FDA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FACA91" w14:textId="4DB0AC4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39CE0D" w14:textId="0DCE445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2BD77" w14:textId="3D206C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A4B318E" w14:textId="705AF1FA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16389436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173D681" w14:textId="77777777" w:rsidTr="007B7932">
        <w:tc>
          <w:tcPr>
            <w:tcW w:w="1542" w:type="pct"/>
            <w:shd w:val="clear" w:color="auto" w:fill="auto"/>
            <w:vAlign w:val="bottom"/>
          </w:tcPr>
          <w:p w14:paraId="010F6136" w14:textId="036DBC8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0FBBB" w14:textId="1FF28C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9607BC" w14:textId="36F405E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B36B39" w14:textId="4A940CD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253ED4" w14:textId="2CBD99B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80BAE" w14:textId="00BE63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4E2B0" w14:textId="22EB1A0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49308F" w14:textId="305267B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D8C7C0" w14:textId="2036520D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1056283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19AD635" w14:textId="77777777" w:rsidTr="007B7932">
        <w:tc>
          <w:tcPr>
            <w:tcW w:w="1542" w:type="pct"/>
            <w:shd w:val="clear" w:color="auto" w:fill="auto"/>
            <w:vAlign w:val="bottom"/>
          </w:tcPr>
          <w:p w14:paraId="60E9A482" w14:textId="23E6D9AB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590A08" w14:textId="6462CA4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E2C9F2" w14:textId="3CF6538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6A1843" w14:textId="50F03D4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431A9E4" w14:textId="2B6B028A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4F6ADF" w14:textId="434D41B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C394B9" w14:textId="05E01F8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2D6163" w14:textId="0225F0B6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FDE730" w14:textId="02F9488D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721880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63C0A73" w14:textId="77777777" w:rsidTr="007B7932">
        <w:tc>
          <w:tcPr>
            <w:tcW w:w="1542" w:type="pct"/>
            <w:shd w:val="clear" w:color="auto" w:fill="auto"/>
            <w:vAlign w:val="bottom"/>
          </w:tcPr>
          <w:p w14:paraId="563AB0FB" w14:textId="6A393F4C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A4732A" w14:textId="04901CDC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E2CDE6" w14:textId="27AFD3E1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01E0DF" w14:textId="1F6032C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CAF91" w14:textId="4889A56C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881E5F" w14:textId="639BF23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21467" w14:textId="70A91A20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D590DC" w14:textId="225C2328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22E872" w14:textId="494ADF0C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021929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0FC3C53" w14:textId="77777777" w:rsidTr="007B7932">
        <w:tc>
          <w:tcPr>
            <w:tcW w:w="1542" w:type="pct"/>
            <w:shd w:val="clear" w:color="auto" w:fill="auto"/>
            <w:vAlign w:val="bottom"/>
          </w:tcPr>
          <w:p w14:paraId="6929C58B" w14:textId="313E4012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8C5285" w14:textId="43BD6DC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4676CE" w14:textId="552A3B1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48A96A" w14:textId="502AF272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97F330" w14:textId="1AA3E59E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C5974AB" w14:textId="1CACAEF3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DDA441" w14:textId="27C05DD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F32D40" w14:textId="19DDF354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1BCFB6" w14:textId="29CFBE59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655961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CE55F04" w14:textId="77777777" w:rsidTr="007B7932">
        <w:tc>
          <w:tcPr>
            <w:tcW w:w="1542" w:type="pct"/>
            <w:shd w:val="clear" w:color="auto" w:fill="auto"/>
            <w:vAlign w:val="bottom"/>
          </w:tcPr>
          <w:p w14:paraId="017C0B67" w14:textId="3C2CB6E0" w:rsidR="00D2398D" w:rsidRDefault="00D2398D" w:rsidP="00D2398D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CE0DD1" w14:textId="72CCA3A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F4C287" w14:textId="2FAEF1B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D76B7A" w14:textId="657CE927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312E1" w14:textId="040962ED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382504" w14:textId="7724C4D5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F0FE25" w14:textId="58A01C0F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52964E" w14:textId="11614EE2" w:rsidR="00D2398D" w:rsidRDefault="00D2398D" w:rsidP="00D239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5CDF0A" w14:textId="11D2EFE1" w:rsidR="00D2398D" w:rsidRPr="00C85C3A" w:rsidRDefault="0067301B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902280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81AD9EA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0A46F" w14:textId="3BBAE894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0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Fixed</w:t>
      </w:r>
      <w:r>
        <w:rPr>
          <w:rFonts w:ascii="Times New Roman" w:hAnsi="Times New Roman" w:cs="Times New Roman"/>
        </w:rPr>
        <w:t xml:space="preserve"> Cost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Uni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B24561A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3C6C07A9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76EB40A" w14:textId="4A354243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</w:t>
            </w:r>
            <w:r w:rsidR="009C3D06">
              <w:rPr>
                <w:rFonts w:cstheme="minorHAnsi"/>
                <w:b/>
                <w:bCs/>
                <w:sz w:val="18"/>
                <w:szCs w:val="18"/>
              </w:rPr>
              <w:t>yea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0CFDAEB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14:paraId="1F67103F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3C08296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029BF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C91F1C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5F5BD7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F71FAB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2ABDD5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657993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99EA74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685359F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6FEB31E9" w14:textId="77777777" w:rsidTr="00D2398D">
        <w:tc>
          <w:tcPr>
            <w:tcW w:w="1542" w:type="pct"/>
            <w:shd w:val="clear" w:color="auto" w:fill="FFFF00"/>
            <w:vAlign w:val="bottom"/>
          </w:tcPr>
          <w:p w14:paraId="4FE7018D" w14:textId="6AB0ED4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334EB1" w14:textId="7302AB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075EDFA7" w14:textId="5358DB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DB6CD2D" w14:textId="7FC8E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A2A70" w14:textId="463500E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A6AE486" w14:textId="337BE7C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1CDE0B7" w14:textId="5A5CF0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32A5DE" w14:textId="33F56F2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C122A3D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78E4F946" w14:textId="77777777" w:rsidTr="00D2398D">
        <w:tc>
          <w:tcPr>
            <w:tcW w:w="1542" w:type="pct"/>
            <w:shd w:val="clear" w:color="auto" w:fill="FFFF00"/>
            <w:vAlign w:val="bottom"/>
          </w:tcPr>
          <w:p w14:paraId="2CE6A9FD" w14:textId="139D6BA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8140995" w14:textId="168EC90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3C05539" w14:textId="38C718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492391C" w14:textId="2DB26A1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8A5B301" w14:textId="040AB1A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7D0D9F3" w14:textId="08DABB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245F5AE" w14:textId="23DA6A1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0EEC2BE" w14:textId="038CB09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02B1C526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158BFD94" w14:textId="77777777" w:rsidTr="00D2398D">
        <w:tc>
          <w:tcPr>
            <w:tcW w:w="1542" w:type="pct"/>
            <w:shd w:val="clear" w:color="auto" w:fill="FFFF00"/>
            <w:vAlign w:val="bottom"/>
          </w:tcPr>
          <w:p w14:paraId="033BF4A9" w14:textId="0AD76E9C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E25B61C" w14:textId="5DECAF7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7C82B49" w14:textId="030E95C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5317B91" w14:textId="29A76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65E40D1" w14:textId="0626819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97548" w14:textId="63BDAB4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F451F73" w14:textId="39E166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9D465E1" w14:textId="05248D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55402E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7DA9445D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837ED0A" w14:textId="5B0B6D9F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2.</w:t>
      </w:r>
      <w:r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>, 2.</w:t>
      </w:r>
      <w:r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>, and 2.1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contain the </w:t>
      </w:r>
      <w:r>
        <w:rPr>
          <w:rFonts w:ascii="Times New Roman" w:hAnsi="Times New Roman" w:cs="Times New Roman"/>
          <w:sz w:val="24"/>
          <w:szCs w:val="24"/>
        </w:rPr>
        <w:t>variable</w:t>
      </w:r>
      <w:r>
        <w:rPr>
          <w:rFonts w:ascii="Times New Roman" w:hAnsi="Times New Roman" w:cs="Times New Roman"/>
          <w:sz w:val="24"/>
          <w:szCs w:val="24"/>
        </w:rPr>
        <w:t xml:space="preserve"> costs of the technology represented in the capacity expansion model. Technologies with zero </w:t>
      </w:r>
      <w:r w:rsidR="00035E5A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cost are not shown for simplicity.</w:t>
      </w:r>
    </w:p>
    <w:p w14:paraId="1D8282EC" w14:textId="77777777" w:rsidR="00035E5A" w:rsidRDefault="00035E5A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9FBF676" w14:textId="42DF3620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</w:t>
      </w:r>
      <w:r>
        <w:rPr>
          <w:rFonts w:ascii="Times New Roman" w:hAnsi="Times New Roman" w:cs="Times New Roman"/>
        </w:rPr>
        <w:t xml:space="preserve"> Costs for Existing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64060C02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322AE35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3260253F" w14:textId="1C4B77CC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 Cost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M$/G</w:t>
            </w:r>
            <w:r>
              <w:rPr>
                <w:rFonts w:cstheme="minorHAnsi"/>
                <w:b/>
                <w:bCs/>
                <w:sz w:val="18"/>
                <w:szCs w:val="18"/>
              </w:rPr>
              <w:t>W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2D81B4E9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38FF7B83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57079FDD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5A8CB3C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62D9D8F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A658FB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5472F5C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6F081A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3AB14CD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549BF3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293A3492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F20D43" w:rsidRPr="006F0F34" w14:paraId="4A833D6D" w14:textId="77777777" w:rsidTr="005640C5">
        <w:tc>
          <w:tcPr>
            <w:tcW w:w="1542" w:type="pct"/>
            <w:shd w:val="clear" w:color="auto" w:fill="auto"/>
            <w:vAlign w:val="bottom"/>
          </w:tcPr>
          <w:p w14:paraId="3C322C74" w14:textId="2AAF028E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426" w:type="pct"/>
            <w:shd w:val="clear" w:color="auto" w:fill="auto"/>
          </w:tcPr>
          <w:p w14:paraId="6BE02C23" w14:textId="102C7F1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20A3E4B" w14:textId="16143D3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E04753A" w14:textId="217D591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C11EB76" w14:textId="60CFE00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56831350" w14:textId="21D3805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88D13B" w14:textId="49EF116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4CFB73A" w14:textId="737B4BB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FB4EA0A" w14:textId="66C971C1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679218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0A621660" w14:textId="77777777" w:rsidTr="005640C5">
        <w:tc>
          <w:tcPr>
            <w:tcW w:w="1542" w:type="pct"/>
            <w:shd w:val="clear" w:color="auto" w:fill="auto"/>
            <w:vAlign w:val="bottom"/>
          </w:tcPr>
          <w:p w14:paraId="27D8567E" w14:textId="1701CA58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426" w:type="pct"/>
            <w:shd w:val="clear" w:color="auto" w:fill="auto"/>
          </w:tcPr>
          <w:p w14:paraId="317AD5B9" w14:textId="5C13DD1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065EBA7" w14:textId="01162EF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710E5083" w14:textId="4B13E77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4D33B28A" w14:textId="55A362C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3554933" w14:textId="7811211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09E6070B" w14:textId="443057E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</w:tcPr>
          <w:p w14:paraId="58A8D87B" w14:textId="0DA9619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085DC52" w14:textId="5568895A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23019060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207E1E60" w14:textId="77777777" w:rsidTr="005640C5">
        <w:tc>
          <w:tcPr>
            <w:tcW w:w="1542" w:type="pct"/>
            <w:shd w:val="clear" w:color="auto" w:fill="auto"/>
            <w:vAlign w:val="bottom"/>
          </w:tcPr>
          <w:p w14:paraId="70011985" w14:textId="3ABC53C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426" w:type="pct"/>
            <w:shd w:val="clear" w:color="auto" w:fill="auto"/>
          </w:tcPr>
          <w:p w14:paraId="753CE971" w14:textId="3611661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CD48412" w14:textId="5486A62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FDB6F4B" w14:textId="4CA1BEB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60497865" w14:textId="741DB54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9CA6F6" w14:textId="32BFBC2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BE1743" w14:textId="00A31FD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08F54C3" w14:textId="0D08F02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5B37437" w14:textId="07A23CF9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0721579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628B7BDB" w14:textId="77777777" w:rsidTr="005640C5">
        <w:tc>
          <w:tcPr>
            <w:tcW w:w="1542" w:type="pct"/>
            <w:shd w:val="clear" w:color="auto" w:fill="auto"/>
            <w:vAlign w:val="bottom"/>
          </w:tcPr>
          <w:p w14:paraId="2160174A" w14:textId="65E5FF6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426" w:type="pct"/>
            <w:shd w:val="clear" w:color="auto" w:fill="auto"/>
          </w:tcPr>
          <w:p w14:paraId="7E6A3BDF" w14:textId="2AF2678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4C87D53B" w14:textId="307A9D7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20C1A5E" w14:textId="6AF6CFC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55C4B22" w14:textId="198CFD3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0BB4006" w14:textId="50D9E30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A941CF1" w14:textId="51E7F73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F271FA4" w14:textId="4B03A0C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F5CB78" w14:textId="11025DE3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3788152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4282E17" w14:textId="77777777" w:rsidTr="005640C5">
        <w:tc>
          <w:tcPr>
            <w:tcW w:w="1542" w:type="pct"/>
            <w:shd w:val="clear" w:color="auto" w:fill="auto"/>
            <w:vAlign w:val="bottom"/>
          </w:tcPr>
          <w:p w14:paraId="1C1B626B" w14:textId="43833E80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426" w:type="pct"/>
            <w:shd w:val="clear" w:color="auto" w:fill="auto"/>
          </w:tcPr>
          <w:p w14:paraId="619B5EE3" w14:textId="653B6A5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20941743" w14:textId="336BCEC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6C4D3549" w14:textId="49E9224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69022A74" w14:textId="0FD3EFA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3238494" w14:textId="509DC3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4A1CC79" w14:textId="4F71D79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E2E2C53" w14:textId="5D680DF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675B59" w14:textId="29151FFB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0405749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6EC26138" w14:textId="77777777" w:rsidTr="005640C5">
        <w:tc>
          <w:tcPr>
            <w:tcW w:w="1542" w:type="pct"/>
            <w:shd w:val="clear" w:color="auto" w:fill="auto"/>
            <w:vAlign w:val="bottom"/>
          </w:tcPr>
          <w:p w14:paraId="647CEA24" w14:textId="1D017D8F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426" w:type="pct"/>
            <w:shd w:val="clear" w:color="auto" w:fill="auto"/>
          </w:tcPr>
          <w:p w14:paraId="272F535A" w14:textId="7BEDE98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5D9D693A" w14:textId="712567A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7ADAC57C" w14:textId="4305D90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35D72A12" w14:textId="5263519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1A75D07B" w14:textId="473DA6E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34CBAD4A" w14:textId="2337F93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26" w:type="pct"/>
            <w:shd w:val="clear" w:color="auto" w:fill="auto"/>
          </w:tcPr>
          <w:p w14:paraId="04C3C8FA" w14:textId="3560163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157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601D12C" w14:textId="4B17E456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29366551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07369339" w14:textId="77777777" w:rsidTr="005640C5">
        <w:tc>
          <w:tcPr>
            <w:tcW w:w="1542" w:type="pct"/>
            <w:shd w:val="clear" w:color="auto" w:fill="auto"/>
            <w:vAlign w:val="bottom"/>
          </w:tcPr>
          <w:p w14:paraId="32189230" w14:textId="5D3A8E3F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426" w:type="pct"/>
            <w:shd w:val="clear" w:color="auto" w:fill="auto"/>
          </w:tcPr>
          <w:p w14:paraId="73AD0431" w14:textId="4240D2A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4F86B3F3" w14:textId="4BDF5ED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B25DB2" w14:textId="53461AB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EC16F7F" w14:textId="437C0306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DDF4277" w14:textId="078CD28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9059537" w14:textId="4075344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3A2B7C" w14:textId="6B623F5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0A2F8FC" w14:textId="47A0226D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1266532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161AD21" w14:textId="77777777" w:rsidTr="005640C5">
        <w:tc>
          <w:tcPr>
            <w:tcW w:w="1542" w:type="pct"/>
            <w:shd w:val="clear" w:color="auto" w:fill="auto"/>
            <w:vAlign w:val="bottom"/>
          </w:tcPr>
          <w:p w14:paraId="53BAA39C" w14:textId="2A6FE2AD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426" w:type="pct"/>
            <w:shd w:val="clear" w:color="auto" w:fill="auto"/>
          </w:tcPr>
          <w:p w14:paraId="3A237BF7" w14:textId="33258A8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E577E41" w14:textId="424062A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D938769" w14:textId="3B15023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1FBEB478" w14:textId="30040E7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21E13AB" w14:textId="26ABD46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E56A2E" w14:textId="29015AB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A271F49" w14:textId="34015D9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9E7EC51" w14:textId="08CCE46C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0554319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598AED65" w14:textId="77777777" w:rsidTr="005640C5">
        <w:tc>
          <w:tcPr>
            <w:tcW w:w="1542" w:type="pct"/>
            <w:shd w:val="clear" w:color="auto" w:fill="auto"/>
            <w:vAlign w:val="bottom"/>
          </w:tcPr>
          <w:p w14:paraId="6B3B8C53" w14:textId="2157CDE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426" w:type="pct"/>
            <w:shd w:val="clear" w:color="auto" w:fill="auto"/>
          </w:tcPr>
          <w:p w14:paraId="668334FA" w14:textId="33705E8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2943927" w14:textId="78E6E70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1B61814F" w14:textId="4D3A327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6AA7C02" w14:textId="4CAFC6B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5641711" w14:textId="0E683EF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7BD5C5CF" w14:textId="5045533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53127FD9" w14:textId="0E954C2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7BF862C" w14:textId="0D86BE2E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6656851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58D4871E" w14:textId="77777777" w:rsidTr="005640C5">
        <w:tc>
          <w:tcPr>
            <w:tcW w:w="1542" w:type="pct"/>
            <w:shd w:val="clear" w:color="auto" w:fill="auto"/>
            <w:vAlign w:val="bottom"/>
          </w:tcPr>
          <w:p w14:paraId="41C22A5C" w14:textId="40821212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426" w:type="pct"/>
            <w:shd w:val="clear" w:color="auto" w:fill="auto"/>
          </w:tcPr>
          <w:p w14:paraId="50DFF020" w14:textId="109652D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3A0BDA43" w14:textId="71F525E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73C0FF9F" w14:textId="64BBC4F0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4E1B7B4F" w14:textId="127F2A0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F566BFB" w14:textId="337CAF5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01792D57" w14:textId="515F005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</w:tcPr>
          <w:p w14:paraId="20CD1C14" w14:textId="449D90E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7BAEAF4" w14:textId="664698A7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163097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30FD2E0D" w14:textId="77777777" w:rsidTr="005640C5">
        <w:tc>
          <w:tcPr>
            <w:tcW w:w="1542" w:type="pct"/>
            <w:shd w:val="clear" w:color="auto" w:fill="auto"/>
            <w:vAlign w:val="bottom"/>
          </w:tcPr>
          <w:p w14:paraId="6C505E7D" w14:textId="58FC1481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426" w:type="pct"/>
            <w:shd w:val="clear" w:color="auto" w:fill="auto"/>
          </w:tcPr>
          <w:p w14:paraId="6245E462" w14:textId="6BCCD2B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E5770EC" w14:textId="2BBBDC4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6B93E818" w14:textId="60FE023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43BE32C" w14:textId="0BA86FF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2886CB9A" w14:textId="57DD45F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63DAAC3" w14:textId="5ED183F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16CCD030" w14:textId="26BFC0B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A5B70A4" w14:textId="02A93385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2703185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758588C0" w14:textId="77777777" w:rsidTr="005640C5">
        <w:tc>
          <w:tcPr>
            <w:tcW w:w="1542" w:type="pct"/>
            <w:shd w:val="clear" w:color="auto" w:fill="auto"/>
            <w:vAlign w:val="bottom"/>
          </w:tcPr>
          <w:p w14:paraId="7BDC86D4" w14:textId="59AB7C24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426" w:type="pct"/>
            <w:shd w:val="clear" w:color="auto" w:fill="auto"/>
          </w:tcPr>
          <w:p w14:paraId="562D789D" w14:textId="25520D1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2978F3C8" w14:textId="57CD23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202D03D8" w14:textId="73E7ABC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79F9342E" w14:textId="19B7224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6853CA2F" w14:textId="21ABD8C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7180687A" w14:textId="58A877A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</w:tcPr>
          <w:p w14:paraId="663516BD" w14:textId="52040DD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DB64BC5" w14:textId="4D50A372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3255647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22F36685" w14:textId="77777777" w:rsidTr="005640C5">
        <w:tc>
          <w:tcPr>
            <w:tcW w:w="1542" w:type="pct"/>
            <w:shd w:val="clear" w:color="auto" w:fill="auto"/>
            <w:vAlign w:val="bottom"/>
          </w:tcPr>
          <w:p w14:paraId="1EDC12D5" w14:textId="22C664C5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426" w:type="pct"/>
            <w:shd w:val="clear" w:color="auto" w:fill="auto"/>
          </w:tcPr>
          <w:p w14:paraId="7BCB2A33" w14:textId="009339A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C1EE8E7" w14:textId="2B17D25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8D9C1DC" w14:textId="4BED84E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4EEC387" w14:textId="720FD4A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6CFEB21" w14:textId="645E57F8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17C5012" w14:textId="1261B99C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918786A" w14:textId="4A1A5A7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AD044FC" w14:textId="5608E56D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2537743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12E47DA7" w14:textId="77777777" w:rsidTr="005640C5">
        <w:tc>
          <w:tcPr>
            <w:tcW w:w="1542" w:type="pct"/>
            <w:shd w:val="clear" w:color="auto" w:fill="auto"/>
            <w:vAlign w:val="bottom"/>
          </w:tcPr>
          <w:p w14:paraId="6EB0B03D" w14:textId="30149E6D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426" w:type="pct"/>
            <w:shd w:val="clear" w:color="auto" w:fill="auto"/>
          </w:tcPr>
          <w:p w14:paraId="0B660FA5" w14:textId="700D0A9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6572ED9A" w14:textId="3F5C967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051223C9" w14:textId="5E04B82E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23F38CA5" w14:textId="761AA6F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51675960" w14:textId="7783F49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04DCA400" w14:textId="1C4A70B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</w:tcPr>
          <w:p w14:paraId="1F8C4B99" w14:textId="6ED2D0B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43CFDE1" w14:textId="6E5FAFFB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1805913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4616988E" w14:textId="77777777" w:rsidTr="005640C5">
        <w:tc>
          <w:tcPr>
            <w:tcW w:w="1542" w:type="pct"/>
            <w:shd w:val="clear" w:color="auto" w:fill="auto"/>
            <w:vAlign w:val="bottom"/>
          </w:tcPr>
          <w:p w14:paraId="62B52C22" w14:textId="220E92AB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426" w:type="pct"/>
            <w:shd w:val="clear" w:color="auto" w:fill="auto"/>
          </w:tcPr>
          <w:p w14:paraId="5B6B0498" w14:textId="289D7A62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339C18CE" w14:textId="3C6CD825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6706BA9" w14:textId="36ACD56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21DED730" w14:textId="1F841269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7CF20707" w14:textId="28C303E3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6C049964" w14:textId="5C78E8B7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26" w:type="pct"/>
            <w:shd w:val="clear" w:color="auto" w:fill="auto"/>
          </w:tcPr>
          <w:p w14:paraId="077D894B" w14:textId="258498BD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6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08AE60" w14:textId="448316E5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40563164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F20D43" w:rsidRPr="006F0F34" w14:paraId="4485C70E" w14:textId="77777777" w:rsidTr="005640C5">
        <w:tc>
          <w:tcPr>
            <w:tcW w:w="1542" w:type="pct"/>
            <w:shd w:val="clear" w:color="auto" w:fill="auto"/>
            <w:vAlign w:val="bottom"/>
          </w:tcPr>
          <w:p w14:paraId="6BE746D7" w14:textId="241D6025" w:rsidR="00F20D43" w:rsidRPr="00C85C3A" w:rsidRDefault="00F20D43" w:rsidP="00F20D4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426" w:type="pct"/>
            <w:shd w:val="clear" w:color="auto" w:fill="auto"/>
          </w:tcPr>
          <w:p w14:paraId="22959C58" w14:textId="6AE43F7B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609BA7B8" w14:textId="5164540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4E7E302F" w14:textId="10F99F64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A0B5BF5" w14:textId="53646DEF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00D39A87" w14:textId="4EDA42E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50DBDC52" w14:textId="2645E3BA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</w:tcPr>
          <w:p w14:paraId="1DA0273C" w14:textId="623E0C71" w:rsidR="00F20D43" w:rsidRPr="00F20D43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20D43">
              <w:rPr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0DE7E3" w14:textId="709EDFB4" w:rsidR="00F20D43" w:rsidRPr="00C85C3A" w:rsidRDefault="00F20D43" w:rsidP="00F20D4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28495795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E00DAE8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B02ED" w14:textId="6669F7A4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2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</w:t>
      </w:r>
      <w:r>
        <w:rPr>
          <w:rFonts w:ascii="Times New Roman" w:hAnsi="Times New Roman" w:cs="Times New Roman"/>
        </w:rPr>
        <w:t xml:space="preserve"> Costs for New Gener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3DCDDDB0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4A0BEF53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46E929F5" w14:textId="0EB57613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M$/GW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79FB6E9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0DECF7A4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1DBE6C2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2D47C50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55E3B24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7B0FA44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221D12B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0643D9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09AAEE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934BBD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371724D6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81497D" w:rsidRPr="006F0F34" w14:paraId="11A7B34D" w14:textId="77777777" w:rsidTr="007B7932">
        <w:tc>
          <w:tcPr>
            <w:tcW w:w="1542" w:type="pct"/>
            <w:shd w:val="clear" w:color="auto" w:fill="auto"/>
            <w:vAlign w:val="bottom"/>
          </w:tcPr>
          <w:p w14:paraId="56E51682" w14:textId="37F0131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9D6174" w14:textId="73D7A28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B06C05" w14:textId="32829CC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2CBD3A" w14:textId="57C4B39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6449DD" w14:textId="302A7E0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727D6D" w14:textId="693181A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44285C8" w14:textId="2B4886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713128F" w14:textId="186F7A2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1BBEE0A" w14:textId="511026C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2700673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7FD76406" w14:textId="77777777" w:rsidTr="007B7932">
        <w:tc>
          <w:tcPr>
            <w:tcW w:w="1542" w:type="pct"/>
            <w:shd w:val="clear" w:color="auto" w:fill="auto"/>
            <w:vAlign w:val="bottom"/>
          </w:tcPr>
          <w:p w14:paraId="69965741" w14:textId="1850BC69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9E40FD" w14:textId="07AD95F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3004BA" w14:textId="295DF06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320CBD" w14:textId="13DB8B1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1F9F34" w14:textId="6872A5C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D2B60FD" w14:textId="114E89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348E3E" w14:textId="0CF5354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41D38A" w14:textId="360A698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B5D2814" w14:textId="19AF54F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4767266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435E34F3" w14:textId="77777777" w:rsidTr="007B7932">
        <w:tc>
          <w:tcPr>
            <w:tcW w:w="1542" w:type="pct"/>
            <w:shd w:val="clear" w:color="auto" w:fill="auto"/>
            <w:vAlign w:val="bottom"/>
          </w:tcPr>
          <w:p w14:paraId="05253571" w14:textId="22311F4D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7FDBE1" w14:textId="487FD78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72350E7" w14:textId="6B7C54A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E3AC06" w14:textId="1BC923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4B308E" w14:textId="0E5B17B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929146" w14:textId="57A96E7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DC1487" w14:textId="19FED04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C60AD" w14:textId="5F88E47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E59A53" w14:textId="0D12E20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77817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D315170" w14:textId="77777777" w:rsidTr="007B7932">
        <w:tc>
          <w:tcPr>
            <w:tcW w:w="1542" w:type="pct"/>
            <w:shd w:val="clear" w:color="auto" w:fill="auto"/>
            <w:vAlign w:val="bottom"/>
          </w:tcPr>
          <w:p w14:paraId="10221D1B" w14:textId="49858C6A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7C34B96" w14:textId="21B2B88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376480" w14:textId="605DC51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176661" w14:textId="085F107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BF75F3" w14:textId="4206C06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1CB588" w14:textId="180F105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6CFC79" w14:textId="14F2E84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1E6E2B" w14:textId="45C572E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C755B02" w14:textId="24654F4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5416014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B3C0912" w14:textId="77777777" w:rsidTr="007B7932">
        <w:tc>
          <w:tcPr>
            <w:tcW w:w="1542" w:type="pct"/>
            <w:shd w:val="clear" w:color="auto" w:fill="auto"/>
            <w:vAlign w:val="bottom"/>
          </w:tcPr>
          <w:p w14:paraId="280E1D51" w14:textId="7F671777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8767EB" w14:textId="42D6384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AA84C1" w14:textId="2F3AABC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B3A68C" w14:textId="78DCC7E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0918CF" w14:textId="48EE0E9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098FC6" w14:textId="6FB25B5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DDD58DA" w14:textId="28672A6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A66655" w14:textId="18D310A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8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DB09B21" w14:textId="27A27E6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5384052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75E4A725" w14:textId="77777777" w:rsidTr="007B7932">
        <w:tc>
          <w:tcPr>
            <w:tcW w:w="1542" w:type="pct"/>
            <w:shd w:val="clear" w:color="auto" w:fill="auto"/>
            <w:vAlign w:val="bottom"/>
          </w:tcPr>
          <w:p w14:paraId="0934C757" w14:textId="55456ACC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D0193D" w14:textId="7431CE7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6521AF" w14:textId="35C9E31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CA1F53" w14:textId="1D192CE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208A98" w14:textId="69DBEA4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71C216" w14:textId="34B6F87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F89CC" w14:textId="6A66A4D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DC66612" w14:textId="7ECE2A4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46B042" w14:textId="5EE1403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178363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E533D03" w14:textId="77777777" w:rsidTr="007B7932">
        <w:tc>
          <w:tcPr>
            <w:tcW w:w="1542" w:type="pct"/>
            <w:shd w:val="clear" w:color="auto" w:fill="auto"/>
            <w:vAlign w:val="bottom"/>
          </w:tcPr>
          <w:p w14:paraId="5FED281B" w14:textId="3334051E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2882C7" w14:textId="463A1BF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52DE682" w14:textId="3E50024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F0D761" w14:textId="1E749AC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836905" w14:textId="7A62086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60DB48" w14:textId="1DEA126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8C91361" w14:textId="37D15E0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F928E2" w14:textId="7610ED2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A24C3B" w14:textId="7C407B8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0133108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13ABFF47" w14:textId="77777777" w:rsidTr="007B7932">
        <w:tc>
          <w:tcPr>
            <w:tcW w:w="1542" w:type="pct"/>
            <w:shd w:val="clear" w:color="auto" w:fill="auto"/>
            <w:vAlign w:val="bottom"/>
          </w:tcPr>
          <w:p w14:paraId="3A58842A" w14:textId="56B39000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D3248F" w14:textId="0266333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2E71F7" w14:textId="25C7237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D6FFD9" w14:textId="63A944D5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22100F" w14:textId="6FC288B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CEDC54" w14:textId="1504304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E743ED" w14:textId="5CBBB14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25CAE4" w14:textId="278D138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8E566F7" w14:textId="439AEAA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4156963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6F8329B0" w14:textId="77777777" w:rsidTr="007B7932">
        <w:tc>
          <w:tcPr>
            <w:tcW w:w="1542" w:type="pct"/>
            <w:shd w:val="clear" w:color="auto" w:fill="auto"/>
            <w:vAlign w:val="bottom"/>
          </w:tcPr>
          <w:p w14:paraId="486D0FD9" w14:textId="6BFAE788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05D57F" w14:textId="6A335C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DC1E8F" w14:textId="4F77B7A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D4159" w14:textId="3ECE960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0AE4C" w14:textId="165F7C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FB97F1" w14:textId="684AD0F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00B59E" w14:textId="193EC85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4449AA" w14:textId="189908E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CABB61" w14:textId="5EFF74B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68802986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AD5D7BA" w14:textId="77777777" w:rsidTr="007B7932">
        <w:tc>
          <w:tcPr>
            <w:tcW w:w="1542" w:type="pct"/>
            <w:shd w:val="clear" w:color="auto" w:fill="auto"/>
            <w:vAlign w:val="bottom"/>
          </w:tcPr>
          <w:p w14:paraId="15E340A6" w14:textId="480C903B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33CF96" w14:textId="41F64D9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AF7892" w14:textId="210BA05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6B15308" w14:textId="5613784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CB1326" w14:textId="43F9547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AA9051" w14:textId="4F2A46E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6F427B" w14:textId="23EFC8F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560E01" w14:textId="40FC8D0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63DB03" w14:textId="2F6FA69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03344913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2A85078" w14:textId="77777777" w:rsidTr="007B7932">
        <w:tc>
          <w:tcPr>
            <w:tcW w:w="1542" w:type="pct"/>
            <w:shd w:val="clear" w:color="auto" w:fill="auto"/>
            <w:vAlign w:val="bottom"/>
          </w:tcPr>
          <w:p w14:paraId="58C1D8E7" w14:textId="708BA1B2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AB0A0F" w14:textId="33BB50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ADA9C0" w14:textId="34132F2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45635D1" w14:textId="5F05B6E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A5B7190" w14:textId="79458DE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1206499" w14:textId="7C62EC8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C01FC5" w14:textId="7A17F33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8F8869" w14:textId="03DB7E6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70CE55" w14:textId="4D98A5E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020406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6BD2E0E1" w14:textId="77777777" w:rsidTr="007B7932">
        <w:tc>
          <w:tcPr>
            <w:tcW w:w="1542" w:type="pct"/>
            <w:shd w:val="clear" w:color="auto" w:fill="auto"/>
            <w:vAlign w:val="bottom"/>
          </w:tcPr>
          <w:p w14:paraId="1E23F146" w14:textId="6E33A041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3EBD090" w14:textId="168CBFB0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ACFEC0" w14:textId="30A271FE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B5EECE" w14:textId="62FBF9C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9733A0" w14:textId="77AB608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42BFB" w14:textId="04A3DFB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538387D" w14:textId="1DC9FE8B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BFA70" w14:textId="6936E18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236B29" w14:textId="1D76C53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2321786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38A64B35" w14:textId="77777777" w:rsidTr="007B7932">
        <w:tc>
          <w:tcPr>
            <w:tcW w:w="1542" w:type="pct"/>
            <w:shd w:val="clear" w:color="auto" w:fill="auto"/>
            <w:vAlign w:val="bottom"/>
          </w:tcPr>
          <w:p w14:paraId="140A018A" w14:textId="5245B95D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E9D0E4" w14:textId="7976D95F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FF98CA" w14:textId="5F7E0FD7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954EAE" w14:textId="02328E8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F8461F" w14:textId="6892F90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A6F618" w14:textId="69688AE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F3BC09A" w14:textId="6AA51548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588B2C" w14:textId="5A2E5DC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DFC571" w14:textId="577CE5A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6522997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58DD65D7" w14:textId="77777777" w:rsidTr="007B7932">
        <w:tc>
          <w:tcPr>
            <w:tcW w:w="1542" w:type="pct"/>
            <w:shd w:val="clear" w:color="auto" w:fill="auto"/>
            <w:vAlign w:val="bottom"/>
          </w:tcPr>
          <w:p w14:paraId="5EA001D9" w14:textId="0967968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73DA9E" w14:textId="3FD1318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96B1BE" w14:textId="5764E5E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2DB7C4" w14:textId="54D47FB2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AEFA9B3" w14:textId="7733B30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4E2D84" w14:textId="15679B1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D34F399" w14:textId="42B66859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3721BD6" w14:textId="6ACDFCB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BA29FE8" w14:textId="432F19CD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5705599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1497D" w:rsidRPr="006F0F34" w14:paraId="2B338C58" w14:textId="77777777" w:rsidTr="007B7932">
        <w:tc>
          <w:tcPr>
            <w:tcW w:w="1542" w:type="pct"/>
            <w:shd w:val="clear" w:color="auto" w:fill="auto"/>
            <w:vAlign w:val="bottom"/>
          </w:tcPr>
          <w:p w14:paraId="4098CBF0" w14:textId="0A594F83" w:rsidR="0081497D" w:rsidRPr="00C85C3A" w:rsidRDefault="0081497D" w:rsidP="0081497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D48011" w14:textId="7B65D9C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41E9C3" w14:textId="0D601ED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1B2AA" w14:textId="3B8B70C6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1FC88B" w14:textId="6F7239E3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5D83D2" w14:textId="0C23B121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96DB7D" w14:textId="504EF59C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6F4033" w14:textId="00314B7A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FEACB0" w14:textId="0638A424" w:rsidR="0081497D" w:rsidRPr="00C85C3A" w:rsidRDefault="0081497D" w:rsidP="0081497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19634490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8734CFA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5CE23F" w14:textId="74E9F199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>
        <w:rPr>
          <w:rFonts w:ascii="Times New Roman" w:hAnsi="Times New Roman" w:cs="Times New Roman"/>
          <w:b/>
          <w:bCs/>
        </w:rPr>
        <w:t>3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</w:t>
      </w:r>
      <w:r>
        <w:rPr>
          <w:rFonts w:ascii="Times New Roman" w:hAnsi="Times New Roman" w:cs="Times New Roman"/>
        </w:rPr>
        <w:t xml:space="preserve">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Uni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035E5A" w:rsidRPr="006F0F34" w14:paraId="21B49362" w14:textId="77777777" w:rsidTr="007B7932">
        <w:tc>
          <w:tcPr>
            <w:tcW w:w="1542" w:type="pct"/>
            <w:vMerge w:val="restart"/>
            <w:shd w:val="clear" w:color="auto" w:fill="auto"/>
            <w:vAlign w:val="center"/>
          </w:tcPr>
          <w:p w14:paraId="2860530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auto"/>
            <w:vAlign w:val="center"/>
          </w:tcPr>
          <w:p w14:paraId="125EA3C4" w14:textId="4C4F065A" w:rsidR="00035E5A" w:rsidRPr="006F0F34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Cost </w:t>
            </w:r>
          </w:p>
        </w:tc>
        <w:tc>
          <w:tcPr>
            <w:tcW w:w="478" w:type="pct"/>
            <w:vMerge w:val="restart"/>
            <w:shd w:val="clear" w:color="auto" w:fill="auto"/>
            <w:vAlign w:val="center"/>
          </w:tcPr>
          <w:p w14:paraId="53BD56B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14:paraId="7A5D08DB" w14:textId="77777777" w:rsidTr="007B7932">
        <w:tc>
          <w:tcPr>
            <w:tcW w:w="1542" w:type="pct"/>
            <w:vMerge/>
            <w:shd w:val="clear" w:color="auto" w:fill="auto"/>
            <w:vAlign w:val="center"/>
          </w:tcPr>
          <w:p w14:paraId="2786D57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auto"/>
            <w:vAlign w:val="center"/>
          </w:tcPr>
          <w:p w14:paraId="7AB81F4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494D9F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5D7A6CE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3CB014FC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4A21DD31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102F6BE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auto"/>
            <w:vAlign w:val="center"/>
          </w:tcPr>
          <w:p w14:paraId="064A70BB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70D36F2D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25116" w:rsidRPr="00C85C3A" w14:paraId="293D232D" w14:textId="77777777" w:rsidTr="005A094D">
        <w:tc>
          <w:tcPr>
            <w:tcW w:w="1542" w:type="pct"/>
            <w:shd w:val="clear" w:color="auto" w:fill="auto"/>
            <w:vAlign w:val="bottom"/>
          </w:tcPr>
          <w:p w14:paraId="5E29AEF8" w14:textId="2E4EAB54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CO2_STORAGE [M$/Metric Ton CO2]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2A5237" w14:textId="6AC2942A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72A0AD97" w14:textId="0CF1422E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1930811B" w14:textId="1E849EA1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74D5A56C" w14:textId="60C637A4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43381E6A" w14:textId="2F516E6A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5AF39DDA" w14:textId="6205983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26" w:type="pct"/>
            <w:shd w:val="clear" w:color="auto" w:fill="auto"/>
          </w:tcPr>
          <w:p w14:paraId="4EFB89C3" w14:textId="0BAC9F24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1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E0E851" w14:textId="3467500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25344040"/>
                <w:citation/>
              </w:sdtPr>
              <w:sdtContent>
                <w:r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B60C30" w:rsidRPr="00B60C30">
                  <w:rPr>
                    <w:rFonts w:cstheme="minorHAnsi"/>
                    <w:noProof/>
                    <w:sz w:val="18"/>
                    <w:szCs w:val="18"/>
                  </w:rPr>
                  <w:t>[2]</w: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25116" w:rsidRPr="00C85C3A" w14:paraId="431C10FE" w14:textId="77777777" w:rsidTr="00625116">
        <w:tc>
          <w:tcPr>
            <w:tcW w:w="1542" w:type="pct"/>
            <w:shd w:val="clear" w:color="auto" w:fill="FFFF00"/>
            <w:vAlign w:val="bottom"/>
          </w:tcPr>
          <w:p w14:paraId="297B2E38" w14:textId="2C10DB01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5A8EF03" w14:textId="778C0A29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E629AB" w14:textId="526EB87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4D96E65" w14:textId="7CA854F8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46CFA79" w14:textId="60D0ABD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3D1CF5E" w14:textId="405C8FB3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30D3A11" w14:textId="3A019BE5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D796DC1" w14:textId="6AC6802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67434D7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625116" w:rsidRPr="00C85C3A" w14:paraId="3AA86450" w14:textId="77777777" w:rsidTr="00625116">
        <w:tc>
          <w:tcPr>
            <w:tcW w:w="1542" w:type="pct"/>
            <w:shd w:val="clear" w:color="auto" w:fill="auto"/>
            <w:vAlign w:val="bottom"/>
          </w:tcPr>
          <w:p w14:paraId="26C4C7E7" w14:textId="495D0383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BIOMASS</w:t>
            </w:r>
            <w:r w:rsidR="00B60C30" w:rsidRPr="00B60C3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B60C30"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[$/MMBTU]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5A469" w14:textId="2A68B6FC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F13287" w14:textId="40E87B55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A2C2B79" w14:textId="31D04FC3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8CB745" w14:textId="1F90B293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5FA4A4" w14:textId="0D1F76DD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3BE180" w14:textId="0B1FBE60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6AEA2" w14:textId="5BD7244B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6A67378" w14:textId="75D70068" w:rsidR="00625116" w:rsidRPr="00B60C30" w:rsidRDefault="00E239CD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4636007"/>
                <w:citation/>
              </w:sdtPr>
              <w:sdtContent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5]</w:t>
                </w:r>
                <w:r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29A8F504" w14:textId="77777777" w:rsidTr="0090674C">
        <w:tc>
          <w:tcPr>
            <w:tcW w:w="1542" w:type="pct"/>
            <w:shd w:val="clear" w:color="auto" w:fill="auto"/>
            <w:vAlign w:val="bottom"/>
          </w:tcPr>
          <w:p w14:paraId="5670E692" w14:textId="7F1DEC1F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T_COAL </w:t>
            </w: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[$/</w:t>
            </w: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MMBTU</w:t>
            </w: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]</w:t>
            </w:r>
          </w:p>
        </w:tc>
        <w:tc>
          <w:tcPr>
            <w:tcW w:w="426" w:type="pct"/>
            <w:shd w:val="clear" w:color="auto" w:fill="auto"/>
          </w:tcPr>
          <w:p w14:paraId="444A4881" w14:textId="254D402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52</w:t>
            </w:r>
          </w:p>
        </w:tc>
        <w:tc>
          <w:tcPr>
            <w:tcW w:w="426" w:type="pct"/>
            <w:shd w:val="clear" w:color="auto" w:fill="auto"/>
          </w:tcPr>
          <w:p w14:paraId="70CC520E" w14:textId="1FA2BF2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41</w:t>
            </w:r>
          </w:p>
        </w:tc>
        <w:tc>
          <w:tcPr>
            <w:tcW w:w="426" w:type="pct"/>
            <w:shd w:val="clear" w:color="auto" w:fill="auto"/>
          </w:tcPr>
          <w:p w14:paraId="6974D114" w14:textId="418B403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3</w:t>
            </w:r>
          </w:p>
        </w:tc>
        <w:tc>
          <w:tcPr>
            <w:tcW w:w="426" w:type="pct"/>
            <w:shd w:val="clear" w:color="auto" w:fill="auto"/>
          </w:tcPr>
          <w:p w14:paraId="4185DEFB" w14:textId="162B2EB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5</w:t>
            </w:r>
          </w:p>
        </w:tc>
        <w:tc>
          <w:tcPr>
            <w:tcW w:w="426" w:type="pct"/>
            <w:shd w:val="clear" w:color="auto" w:fill="auto"/>
          </w:tcPr>
          <w:p w14:paraId="47C8208B" w14:textId="11AACBF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4</w:t>
            </w:r>
          </w:p>
        </w:tc>
        <w:tc>
          <w:tcPr>
            <w:tcW w:w="426" w:type="pct"/>
            <w:shd w:val="clear" w:color="auto" w:fill="auto"/>
          </w:tcPr>
          <w:p w14:paraId="63955AC5" w14:textId="605F74C8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3</w:t>
            </w:r>
          </w:p>
        </w:tc>
        <w:tc>
          <w:tcPr>
            <w:tcW w:w="426" w:type="pct"/>
            <w:shd w:val="clear" w:color="auto" w:fill="auto"/>
          </w:tcPr>
          <w:p w14:paraId="73C83571" w14:textId="4910036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2.3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2B7363F" w14:textId="6CB38860" w:rsidR="00B60C30" w:rsidRPr="00B60C30" w:rsidRDefault="00B60C3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24212876"/>
                <w:citation/>
              </w:sdtPr>
              <w:sdtContent>
                <w:r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Pr="00B60C30">
                  <w:rPr>
                    <w:rFonts w:cstheme="minorHAnsi"/>
                    <w:sz w:val="18"/>
                    <w:szCs w:val="18"/>
                  </w:rPr>
                  <w:instrText xml:space="preserve"> \m EIA22</w:instrTex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5E49AEAA" w14:textId="77777777" w:rsidTr="0090674C">
        <w:tc>
          <w:tcPr>
            <w:tcW w:w="1542" w:type="pct"/>
            <w:shd w:val="clear" w:color="auto" w:fill="auto"/>
            <w:vAlign w:val="bottom"/>
          </w:tcPr>
          <w:p w14:paraId="101320A8" w14:textId="26C28193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T_NG </w:t>
            </w: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[$/MMBTU]</w:t>
            </w:r>
          </w:p>
        </w:tc>
        <w:tc>
          <w:tcPr>
            <w:tcW w:w="426" w:type="pct"/>
            <w:shd w:val="clear" w:color="auto" w:fill="auto"/>
          </w:tcPr>
          <w:p w14:paraId="48D876B1" w14:textId="065EA191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26</w:t>
            </w:r>
          </w:p>
        </w:tc>
        <w:tc>
          <w:tcPr>
            <w:tcW w:w="426" w:type="pct"/>
            <w:shd w:val="clear" w:color="auto" w:fill="auto"/>
          </w:tcPr>
          <w:p w14:paraId="334E3DD7" w14:textId="7768FEC8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3.77</w:t>
            </w:r>
          </w:p>
        </w:tc>
        <w:tc>
          <w:tcPr>
            <w:tcW w:w="426" w:type="pct"/>
            <w:shd w:val="clear" w:color="auto" w:fill="auto"/>
          </w:tcPr>
          <w:p w14:paraId="5BA73D44" w14:textId="120326F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9E64394" w14:textId="1DFA58DA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6</w:t>
            </w:r>
          </w:p>
        </w:tc>
        <w:tc>
          <w:tcPr>
            <w:tcW w:w="426" w:type="pct"/>
            <w:shd w:val="clear" w:color="auto" w:fill="auto"/>
          </w:tcPr>
          <w:p w14:paraId="51BB517E" w14:textId="282F607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24</w:t>
            </w:r>
          </w:p>
        </w:tc>
        <w:tc>
          <w:tcPr>
            <w:tcW w:w="426" w:type="pct"/>
            <w:shd w:val="clear" w:color="auto" w:fill="auto"/>
          </w:tcPr>
          <w:p w14:paraId="1A32289D" w14:textId="3C95653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7</w:t>
            </w:r>
          </w:p>
        </w:tc>
        <w:tc>
          <w:tcPr>
            <w:tcW w:w="426" w:type="pct"/>
            <w:shd w:val="clear" w:color="auto" w:fill="auto"/>
          </w:tcPr>
          <w:p w14:paraId="114CE0B6" w14:textId="4A58C599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4.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D555925" w14:textId="508D625E" w:rsidR="00B60C30" w:rsidRPr="00B60C30" w:rsidRDefault="00B60C3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239060457"/>
                <w:citation/>
              </w:sdtPr>
              <w:sdtContent>
                <w:r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366934CA" w14:textId="77777777" w:rsidTr="0090674C">
        <w:tc>
          <w:tcPr>
            <w:tcW w:w="1542" w:type="pct"/>
            <w:shd w:val="clear" w:color="auto" w:fill="auto"/>
            <w:vAlign w:val="bottom"/>
          </w:tcPr>
          <w:p w14:paraId="0B582604" w14:textId="66003D09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T_NUCLEAR </w:t>
            </w: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[$/MMBTU]</w:t>
            </w:r>
          </w:p>
        </w:tc>
        <w:tc>
          <w:tcPr>
            <w:tcW w:w="426" w:type="pct"/>
            <w:shd w:val="clear" w:color="auto" w:fill="auto"/>
          </w:tcPr>
          <w:p w14:paraId="4FB7220C" w14:textId="4AA1578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2</w:t>
            </w:r>
          </w:p>
        </w:tc>
        <w:tc>
          <w:tcPr>
            <w:tcW w:w="426" w:type="pct"/>
            <w:shd w:val="clear" w:color="auto" w:fill="auto"/>
          </w:tcPr>
          <w:p w14:paraId="3FA201D9" w14:textId="2AA77A7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2</w:t>
            </w:r>
          </w:p>
        </w:tc>
        <w:tc>
          <w:tcPr>
            <w:tcW w:w="426" w:type="pct"/>
            <w:shd w:val="clear" w:color="auto" w:fill="auto"/>
          </w:tcPr>
          <w:p w14:paraId="452DB35B" w14:textId="7611BEFB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3</w:t>
            </w:r>
          </w:p>
        </w:tc>
        <w:tc>
          <w:tcPr>
            <w:tcW w:w="426" w:type="pct"/>
            <w:shd w:val="clear" w:color="auto" w:fill="auto"/>
          </w:tcPr>
          <w:p w14:paraId="05467584" w14:textId="21D8934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4</w:t>
            </w:r>
          </w:p>
        </w:tc>
        <w:tc>
          <w:tcPr>
            <w:tcW w:w="426" w:type="pct"/>
            <w:shd w:val="clear" w:color="auto" w:fill="auto"/>
          </w:tcPr>
          <w:p w14:paraId="7B16F90E" w14:textId="0C96DA72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5</w:t>
            </w:r>
          </w:p>
        </w:tc>
        <w:tc>
          <w:tcPr>
            <w:tcW w:w="426" w:type="pct"/>
            <w:shd w:val="clear" w:color="auto" w:fill="auto"/>
          </w:tcPr>
          <w:p w14:paraId="3B5D7F74" w14:textId="1246FE1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6</w:t>
            </w:r>
          </w:p>
        </w:tc>
        <w:tc>
          <w:tcPr>
            <w:tcW w:w="426" w:type="pct"/>
            <w:shd w:val="clear" w:color="auto" w:fill="auto"/>
          </w:tcPr>
          <w:p w14:paraId="0CEF583D" w14:textId="488F68F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0.7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518E07E" w14:textId="6EA09615" w:rsidR="00B60C30" w:rsidRPr="00B60C30" w:rsidRDefault="00B60C3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00948320"/>
                <w:citation/>
              </w:sdtPr>
              <w:sdtContent>
                <w:r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B60C30" w:rsidRPr="00C85C3A" w14:paraId="53CF564F" w14:textId="77777777" w:rsidTr="0090674C">
        <w:tc>
          <w:tcPr>
            <w:tcW w:w="1542" w:type="pct"/>
            <w:shd w:val="clear" w:color="auto" w:fill="auto"/>
            <w:vAlign w:val="bottom"/>
          </w:tcPr>
          <w:p w14:paraId="38BA22DC" w14:textId="55FDD68D" w:rsidR="00B60C30" w:rsidRPr="00B60C30" w:rsidRDefault="00B60C30" w:rsidP="00B60C30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T_PETROLEUM </w:t>
            </w: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[$/MMBTU]</w:t>
            </w:r>
          </w:p>
        </w:tc>
        <w:tc>
          <w:tcPr>
            <w:tcW w:w="426" w:type="pct"/>
            <w:shd w:val="clear" w:color="auto" w:fill="auto"/>
          </w:tcPr>
          <w:p w14:paraId="57D810EF" w14:textId="40B9A730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0.95</w:t>
            </w:r>
          </w:p>
        </w:tc>
        <w:tc>
          <w:tcPr>
            <w:tcW w:w="426" w:type="pct"/>
            <w:shd w:val="clear" w:color="auto" w:fill="auto"/>
          </w:tcPr>
          <w:p w14:paraId="170E97D0" w14:textId="2D4FBAC6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1.44</w:t>
            </w:r>
          </w:p>
        </w:tc>
        <w:tc>
          <w:tcPr>
            <w:tcW w:w="426" w:type="pct"/>
            <w:shd w:val="clear" w:color="auto" w:fill="auto"/>
          </w:tcPr>
          <w:p w14:paraId="25E2CB20" w14:textId="66BD0BB4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1.86</w:t>
            </w:r>
          </w:p>
        </w:tc>
        <w:tc>
          <w:tcPr>
            <w:tcW w:w="426" w:type="pct"/>
            <w:shd w:val="clear" w:color="auto" w:fill="auto"/>
          </w:tcPr>
          <w:p w14:paraId="089745D2" w14:textId="7D76E70E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2.33</w:t>
            </w:r>
          </w:p>
        </w:tc>
        <w:tc>
          <w:tcPr>
            <w:tcW w:w="426" w:type="pct"/>
            <w:shd w:val="clear" w:color="auto" w:fill="auto"/>
          </w:tcPr>
          <w:p w14:paraId="2E5E4FCC" w14:textId="558B0F27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2.81</w:t>
            </w:r>
          </w:p>
        </w:tc>
        <w:tc>
          <w:tcPr>
            <w:tcW w:w="426" w:type="pct"/>
            <w:shd w:val="clear" w:color="auto" w:fill="auto"/>
          </w:tcPr>
          <w:p w14:paraId="73281C06" w14:textId="52D129CD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3.87</w:t>
            </w:r>
          </w:p>
        </w:tc>
        <w:tc>
          <w:tcPr>
            <w:tcW w:w="426" w:type="pct"/>
            <w:shd w:val="clear" w:color="auto" w:fill="auto"/>
          </w:tcPr>
          <w:p w14:paraId="64C806FE" w14:textId="3D3D871F" w:rsidR="00B60C30" w:rsidRPr="00B60C30" w:rsidRDefault="00B60C30" w:rsidP="00B60C3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sz w:val="18"/>
                <w:szCs w:val="18"/>
              </w:rPr>
              <w:t>14.0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8C11F01" w14:textId="546AE522" w:rsidR="00B60C30" w:rsidRPr="00B60C30" w:rsidRDefault="00B60C30" w:rsidP="00B60C30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70687924"/>
                <w:citation/>
              </w:sdtPr>
              <w:sdtContent>
                <w:r w:rsidRPr="00B60C30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B60C30">
                  <w:rPr>
                    <w:rFonts w:cstheme="minorHAnsi"/>
                    <w:sz w:val="18"/>
                    <w:szCs w:val="18"/>
                  </w:rPr>
                  <w:instrText xml:space="preserve"> CITATION NRE18 \l 1033  \m EIA22</w:instrTex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Pr="00B60C30">
                  <w:rPr>
                    <w:rFonts w:cstheme="minorHAnsi"/>
                    <w:noProof/>
                    <w:sz w:val="18"/>
                    <w:szCs w:val="18"/>
                  </w:rPr>
                  <w:t>[2, 6]</w:t>
                </w:r>
                <w:r w:rsidRPr="00B60C30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25116" w:rsidRPr="00C85C3A" w14:paraId="5EA3E458" w14:textId="77777777" w:rsidTr="00625116">
        <w:tc>
          <w:tcPr>
            <w:tcW w:w="1542" w:type="pct"/>
            <w:shd w:val="clear" w:color="auto" w:fill="FFFF00"/>
            <w:vAlign w:val="bottom"/>
          </w:tcPr>
          <w:p w14:paraId="73444639" w14:textId="7613D82C" w:rsidR="00625116" w:rsidRPr="00B60C30" w:rsidRDefault="00625116" w:rsidP="00625116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D46ED00" w14:textId="22EA3CD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4FEC8E1" w14:textId="212C75A6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D6D3C32" w14:textId="38DD00EF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AB4FE9" w14:textId="0535DAAE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1258053" w14:textId="3B39CE52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6B8D275" w14:textId="0FCE91B2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B6EB855" w14:textId="6AC2E567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51A26906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625116" w:rsidRPr="00C85C3A" w14:paraId="3D881D58" w14:textId="77777777" w:rsidTr="00625116">
        <w:tc>
          <w:tcPr>
            <w:tcW w:w="1542" w:type="pct"/>
            <w:shd w:val="clear" w:color="auto" w:fill="FFFF00"/>
            <w:vAlign w:val="bottom"/>
          </w:tcPr>
          <w:p w14:paraId="09285223" w14:textId="7259029F" w:rsidR="00625116" w:rsidRPr="00B60C30" w:rsidRDefault="00625116" w:rsidP="00625116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AE3BC43" w14:textId="0F2BDF9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DBA5558" w14:textId="41AA2F15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068E650" w14:textId="1179B588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35860A1" w14:textId="7E13087E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07FEAF6" w14:textId="33AD0611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665BD7A" w14:textId="02B81323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822D08D" w14:textId="51E78965" w:rsidR="00625116" w:rsidRPr="00B60C30" w:rsidRDefault="00625116" w:rsidP="00625116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6AA7AC41" w14:textId="77777777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</w:tbl>
    <w:p w14:paraId="70A3E908" w14:textId="77777777" w:rsid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351BBC9C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27178F91" w14:textId="616B7719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emission per activity</w:t>
      </w:r>
    </w:p>
    <w:p w14:paraId="0470117F" w14:textId="4AF268CC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Limits of emission</w:t>
      </w:r>
    </w:p>
    <w:p w14:paraId="5EBA1DFA" w14:textId="3C6CB2B6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B570B7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F66006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F66006">
      <w:pPr>
        <w:pStyle w:val="ListParagraph"/>
        <w:numPr>
          <w:ilvl w:val="1"/>
          <w:numId w:val="29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2E0FC247" w14:textId="77777777" w:rsidR="00B60C30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69"/>
                <w:gridCol w:w="9829"/>
              </w:tblGrid>
              <w:tr w:rsidR="00B60C30" w14:paraId="7ED8595D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389B0E" w14:textId="68194F9A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A13E1C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B60C30" w14:paraId="450BEC89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CE93089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F7C9F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B60C30" w14:paraId="45666392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57E1B82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F23EF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B60C30" w14:paraId="1BBFB5C0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06A9B8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A99B83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  <w:tr w:rsidR="00B60C30" w14:paraId="2975A7C9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AC5354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05896C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2022 Annual Technology Baseline (ATB) Cost and Performance Data for Electricity Generation Technologies -V3," 2022.</w:t>
                    </w:r>
                  </w:p>
                </w:tc>
              </w:tr>
              <w:tr w:rsidR="00B60C30" w14:paraId="5A407AA7" w14:textId="77777777">
                <w:trPr>
                  <w:divId w:val="1568227972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B2A2AA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1719AA" w14:textId="77777777" w:rsidR="00B60C30" w:rsidRDefault="00B60C30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Annual Energy Outlook 2022 - Table 3. Energy Prices by Sector and Source," 2022.</w:t>
                    </w:r>
                  </w:p>
                </w:tc>
              </w:tr>
            </w:tbl>
            <w:p w14:paraId="76AE4815" w14:textId="77777777" w:rsidR="00B60C30" w:rsidRDefault="00B60C30">
              <w:pPr>
                <w:divId w:val="1568227972"/>
                <w:rPr>
                  <w:rFonts w:eastAsia="Times New Roman"/>
                  <w:noProof/>
                </w:rPr>
              </w:pPr>
            </w:p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2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8444E" w14:textId="77777777" w:rsidR="00F85A54" w:rsidRDefault="00F85A54" w:rsidP="006D4801">
      <w:pPr>
        <w:spacing w:after="0" w:line="240" w:lineRule="auto"/>
      </w:pPr>
      <w:r>
        <w:separator/>
      </w:r>
    </w:p>
  </w:endnote>
  <w:endnote w:type="continuationSeparator" w:id="0">
    <w:p w14:paraId="30932473" w14:textId="77777777" w:rsidR="00F85A54" w:rsidRDefault="00F85A54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A2CC32" w14:textId="77777777" w:rsidR="00F85A54" w:rsidRDefault="00F85A54" w:rsidP="006D4801">
      <w:pPr>
        <w:spacing w:after="0" w:line="240" w:lineRule="auto"/>
      </w:pPr>
      <w:r>
        <w:separator/>
      </w:r>
    </w:p>
  </w:footnote>
  <w:footnote w:type="continuationSeparator" w:id="0">
    <w:p w14:paraId="75A86FD6" w14:textId="77777777" w:rsidR="00F85A54" w:rsidRDefault="00F85A54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CF4AF1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8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42010E1"/>
    <w:multiLevelType w:val="multilevel"/>
    <w:tmpl w:val="5478DF6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8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2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6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6"/>
  </w:num>
  <w:num w:numId="2" w16cid:durableId="466162053">
    <w:abstractNumId w:val="15"/>
  </w:num>
  <w:num w:numId="3" w16cid:durableId="632566436">
    <w:abstractNumId w:val="9"/>
  </w:num>
  <w:num w:numId="4" w16cid:durableId="10847663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5"/>
  </w:num>
  <w:num w:numId="6" w16cid:durableId="1642809016">
    <w:abstractNumId w:val="19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7"/>
  </w:num>
  <w:num w:numId="10" w16cid:durableId="1385368835">
    <w:abstractNumId w:val="18"/>
  </w:num>
  <w:num w:numId="11" w16cid:durableId="1470004828">
    <w:abstractNumId w:val="22"/>
  </w:num>
  <w:num w:numId="12" w16cid:durableId="290479429">
    <w:abstractNumId w:val="21"/>
  </w:num>
  <w:num w:numId="13" w16cid:durableId="1599870452">
    <w:abstractNumId w:val="7"/>
  </w:num>
  <w:num w:numId="14" w16cid:durableId="1088112311">
    <w:abstractNumId w:val="13"/>
  </w:num>
  <w:num w:numId="15" w16cid:durableId="273560977">
    <w:abstractNumId w:val="23"/>
  </w:num>
  <w:num w:numId="16" w16cid:durableId="1450971978">
    <w:abstractNumId w:val="11"/>
  </w:num>
  <w:num w:numId="17" w16cid:durableId="2069912849">
    <w:abstractNumId w:val="20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6"/>
  </w:num>
  <w:num w:numId="21" w16cid:durableId="1324972148">
    <w:abstractNumId w:val="24"/>
  </w:num>
  <w:num w:numId="22" w16cid:durableId="517546023">
    <w:abstractNumId w:val="27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8"/>
  </w:num>
  <w:num w:numId="26" w16cid:durableId="1695955897">
    <w:abstractNumId w:val="5"/>
  </w:num>
  <w:num w:numId="27" w16cid:durableId="70322922">
    <w:abstractNumId w:val="6"/>
  </w:num>
  <w:num w:numId="28" w16cid:durableId="1549142133">
    <w:abstractNumId w:val="10"/>
  </w:num>
  <w:num w:numId="29" w16cid:durableId="176915978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aZGtQBIdY72LQAAAA=="/>
  </w:docVars>
  <w:rsids>
    <w:rsidRoot w:val="00650C0E"/>
    <w:rsid w:val="00000BDA"/>
    <w:rsid w:val="00002E92"/>
    <w:rsid w:val="00003E1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3D8D"/>
    <w:rsid w:val="00035A45"/>
    <w:rsid w:val="00035E5A"/>
    <w:rsid w:val="00036545"/>
    <w:rsid w:val="00036B62"/>
    <w:rsid w:val="00037481"/>
    <w:rsid w:val="00037647"/>
    <w:rsid w:val="000410E0"/>
    <w:rsid w:val="000417F6"/>
    <w:rsid w:val="00041A92"/>
    <w:rsid w:val="000427D4"/>
    <w:rsid w:val="00044CD4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B27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4B"/>
    <w:rsid w:val="00093FD0"/>
    <w:rsid w:val="00095243"/>
    <w:rsid w:val="00095520"/>
    <w:rsid w:val="00095AB4"/>
    <w:rsid w:val="0009758E"/>
    <w:rsid w:val="000977AA"/>
    <w:rsid w:val="000A0EFB"/>
    <w:rsid w:val="000A18EF"/>
    <w:rsid w:val="000A19E6"/>
    <w:rsid w:val="000A1E58"/>
    <w:rsid w:val="000A5F4C"/>
    <w:rsid w:val="000A6B54"/>
    <w:rsid w:val="000B126E"/>
    <w:rsid w:val="000B1CDC"/>
    <w:rsid w:val="000B1E96"/>
    <w:rsid w:val="000B1F57"/>
    <w:rsid w:val="000B2A0D"/>
    <w:rsid w:val="000B3B83"/>
    <w:rsid w:val="000B7288"/>
    <w:rsid w:val="000B7757"/>
    <w:rsid w:val="000B7793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7B97"/>
    <w:rsid w:val="000E017D"/>
    <w:rsid w:val="000E0770"/>
    <w:rsid w:val="000E32EB"/>
    <w:rsid w:val="000E366E"/>
    <w:rsid w:val="000E3AA8"/>
    <w:rsid w:val="000E3AC2"/>
    <w:rsid w:val="000E3F5D"/>
    <w:rsid w:val="000E43FF"/>
    <w:rsid w:val="000E4854"/>
    <w:rsid w:val="000E5334"/>
    <w:rsid w:val="000E7095"/>
    <w:rsid w:val="000E76E9"/>
    <w:rsid w:val="000F05DF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052E"/>
    <w:rsid w:val="00101854"/>
    <w:rsid w:val="0010218C"/>
    <w:rsid w:val="00102738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3B93"/>
    <w:rsid w:val="00114E6A"/>
    <w:rsid w:val="00116111"/>
    <w:rsid w:val="00116578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19E7"/>
    <w:rsid w:val="00132BCA"/>
    <w:rsid w:val="00133287"/>
    <w:rsid w:val="001344F0"/>
    <w:rsid w:val="001347AC"/>
    <w:rsid w:val="00135C3B"/>
    <w:rsid w:val="0013741B"/>
    <w:rsid w:val="0013783C"/>
    <w:rsid w:val="00141270"/>
    <w:rsid w:val="00141CBF"/>
    <w:rsid w:val="00142049"/>
    <w:rsid w:val="00143B63"/>
    <w:rsid w:val="00143F81"/>
    <w:rsid w:val="001445F7"/>
    <w:rsid w:val="00144769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A76"/>
    <w:rsid w:val="0017223E"/>
    <w:rsid w:val="0017549F"/>
    <w:rsid w:val="00175810"/>
    <w:rsid w:val="00175CDE"/>
    <w:rsid w:val="00175D2C"/>
    <w:rsid w:val="00175D59"/>
    <w:rsid w:val="001769C1"/>
    <w:rsid w:val="00180AD7"/>
    <w:rsid w:val="00181D24"/>
    <w:rsid w:val="001820D3"/>
    <w:rsid w:val="00182BAE"/>
    <w:rsid w:val="00182EE2"/>
    <w:rsid w:val="001855A1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3643"/>
    <w:rsid w:val="001C36C5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8B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AFF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112A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2013"/>
    <w:rsid w:val="0025247B"/>
    <w:rsid w:val="00252770"/>
    <w:rsid w:val="00253F4F"/>
    <w:rsid w:val="002563D2"/>
    <w:rsid w:val="00256CD2"/>
    <w:rsid w:val="00264FB4"/>
    <w:rsid w:val="00265B81"/>
    <w:rsid w:val="00266F3B"/>
    <w:rsid w:val="002670A2"/>
    <w:rsid w:val="00267A1E"/>
    <w:rsid w:val="00270145"/>
    <w:rsid w:val="0027093C"/>
    <w:rsid w:val="00271510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2C1E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38D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F1F"/>
    <w:rsid w:val="00313E1C"/>
    <w:rsid w:val="00314998"/>
    <w:rsid w:val="00315DB1"/>
    <w:rsid w:val="00316677"/>
    <w:rsid w:val="00316A3E"/>
    <w:rsid w:val="0032004B"/>
    <w:rsid w:val="00323451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E19"/>
    <w:rsid w:val="00342FD6"/>
    <w:rsid w:val="00344885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86B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2E4"/>
    <w:rsid w:val="00365988"/>
    <w:rsid w:val="00370AEC"/>
    <w:rsid w:val="00370EEC"/>
    <w:rsid w:val="00371109"/>
    <w:rsid w:val="003711D2"/>
    <w:rsid w:val="00371F32"/>
    <w:rsid w:val="003733CD"/>
    <w:rsid w:val="00374DFD"/>
    <w:rsid w:val="00376760"/>
    <w:rsid w:val="0037688E"/>
    <w:rsid w:val="00376D4B"/>
    <w:rsid w:val="00377982"/>
    <w:rsid w:val="003802A9"/>
    <w:rsid w:val="0038044A"/>
    <w:rsid w:val="003813AF"/>
    <w:rsid w:val="0038225E"/>
    <w:rsid w:val="00382B39"/>
    <w:rsid w:val="00383514"/>
    <w:rsid w:val="003851E5"/>
    <w:rsid w:val="00386189"/>
    <w:rsid w:val="00386DC7"/>
    <w:rsid w:val="00391F43"/>
    <w:rsid w:val="0039331F"/>
    <w:rsid w:val="00395241"/>
    <w:rsid w:val="003A07DA"/>
    <w:rsid w:val="003A294F"/>
    <w:rsid w:val="003A2ECA"/>
    <w:rsid w:val="003A3EEF"/>
    <w:rsid w:val="003A4A36"/>
    <w:rsid w:val="003A6D07"/>
    <w:rsid w:val="003A7FB1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11CD"/>
    <w:rsid w:val="003C38D3"/>
    <w:rsid w:val="003C3A76"/>
    <w:rsid w:val="003C4731"/>
    <w:rsid w:val="003C4BB3"/>
    <w:rsid w:val="003C5334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E0EAB"/>
    <w:rsid w:val="003E2C7A"/>
    <w:rsid w:val="003E582E"/>
    <w:rsid w:val="003E635E"/>
    <w:rsid w:val="003E6DE7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540D"/>
    <w:rsid w:val="00405658"/>
    <w:rsid w:val="00405A1A"/>
    <w:rsid w:val="00406153"/>
    <w:rsid w:val="00406A00"/>
    <w:rsid w:val="004077D7"/>
    <w:rsid w:val="0040796C"/>
    <w:rsid w:val="00411E10"/>
    <w:rsid w:val="00412216"/>
    <w:rsid w:val="004132BE"/>
    <w:rsid w:val="00413F4D"/>
    <w:rsid w:val="00414E34"/>
    <w:rsid w:val="00415687"/>
    <w:rsid w:val="00416618"/>
    <w:rsid w:val="004179A0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6133"/>
    <w:rsid w:val="00436B98"/>
    <w:rsid w:val="00436EEE"/>
    <w:rsid w:val="00437C26"/>
    <w:rsid w:val="00441858"/>
    <w:rsid w:val="00442325"/>
    <w:rsid w:val="00442918"/>
    <w:rsid w:val="00443C2E"/>
    <w:rsid w:val="004451DF"/>
    <w:rsid w:val="004461B8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90A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286D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6FB"/>
    <w:rsid w:val="004F0711"/>
    <w:rsid w:val="004F11CF"/>
    <w:rsid w:val="004F1AF6"/>
    <w:rsid w:val="004F3687"/>
    <w:rsid w:val="004F521E"/>
    <w:rsid w:val="0050004E"/>
    <w:rsid w:val="00500403"/>
    <w:rsid w:val="00503690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0A2A"/>
    <w:rsid w:val="00522A03"/>
    <w:rsid w:val="0052424B"/>
    <w:rsid w:val="00524C38"/>
    <w:rsid w:val="005253AB"/>
    <w:rsid w:val="00525983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49D4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CBB"/>
    <w:rsid w:val="00567A75"/>
    <w:rsid w:val="00570165"/>
    <w:rsid w:val="005714E3"/>
    <w:rsid w:val="00571CFC"/>
    <w:rsid w:val="0057217E"/>
    <w:rsid w:val="00572C43"/>
    <w:rsid w:val="0057309C"/>
    <w:rsid w:val="005743BC"/>
    <w:rsid w:val="00576592"/>
    <w:rsid w:val="005773CD"/>
    <w:rsid w:val="00577428"/>
    <w:rsid w:val="00580A07"/>
    <w:rsid w:val="00584331"/>
    <w:rsid w:val="0058443B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E7C8E"/>
    <w:rsid w:val="005F03D7"/>
    <w:rsid w:val="005F2ED6"/>
    <w:rsid w:val="005F3D04"/>
    <w:rsid w:val="005F4424"/>
    <w:rsid w:val="005F515C"/>
    <w:rsid w:val="005F5667"/>
    <w:rsid w:val="005F72F9"/>
    <w:rsid w:val="0060177A"/>
    <w:rsid w:val="00603618"/>
    <w:rsid w:val="0060473F"/>
    <w:rsid w:val="00607543"/>
    <w:rsid w:val="0061035D"/>
    <w:rsid w:val="00611E3F"/>
    <w:rsid w:val="00614D6F"/>
    <w:rsid w:val="0061621F"/>
    <w:rsid w:val="00616726"/>
    <w:rsid w:val="00617641"/>
    <w:rsid w:val="006210D6"/>
    <w:rsid w:val="00622D60"/>
    <w:rsid w:val="006249DE"/>
    <w:rsid w:val="00625116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BF9"/>
    <w:rsid w:val="00653D77"/>
    <w:rsid w:val="00654744"/>
    <w:rsid w:val="00655EE3"/>
    <w:rsid w:val="0065647D"/>
    <w:rsid w:val="00657E16"/>
    <w:rsid w:val="00660803"/>
    <w:rsid w:val="00660C86"/>
    <w:rsid w:val="00661FF0"/>
    <w:rsid w:val="00664138"/>
    <w:rsid w:val="00665149"/>
    <w:rsid w:val="00667E31"/>
    <w:rsid w:val="0067132A"/>
    <w:rsid w:val="00671ADF"/>
    <w:rsid w:val="0067301B"/>
    <w:rsid w:val="006733DA"/>
    <w:rsid w:val="00673A1E"/>
    <w:rsid w:val="00675AB7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5C97"/>
    <w:rsid w:val="006964C5"/>
    <w:rsid w:val="00697CAA"/>
    <w:rsid w:val="006A0B86"/>
    <w:rsid w:val="006A0EF8"/>
    <w:rsid w:val="006A1ED6"/>
    <w:rsid w:val="006A28D4"/>
    <w:rsid w:val="006A2B29"/>
    <w:rsid w:val="006A4BAF"/>
    <w:rsid w:val="006A7E03"/>
    <w:rsid w:val="006B21CD"/>
    <w:rsid w:val="006B3F16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C66"/>
    <w:rsid w:val="006E3F6C"/>
    <w:rsid w:val="006E506E"/>
    <w:rsid w:val="006E6DC2"/>
    <w:rsid w:val="006E7982"/>
    <w:rsid w:val="006F0F34"/>
    <w:rsid w:val="006F162A"/>
    <w:rsid w:val="006F2375"/>
    <w:rsid w:val="006F4A63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141DA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70208"/>
    <w:rsid w:val="00770C40"/>
    <w:rsid w:val="00771823"/>
    <w:rsid w:val="0077200C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4644"/>
    <w:rsid w:val="007B5A41"/>
    <w:rsid w:val="007B5A45"/>
    <w:rsid w:val="007B667E"/>
    <w:rsid w:val="007B66EB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B42"/>
    <w:rsid w:val="007D3695"/>
    <w:rsid w:val="007D44AE"/>
    <w:rsid w:val="007D4CC1"/>
    <w:rsid w:val="007D5D2A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3FBB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0F11"/>
    <w:rsid w:val="00811045"/>
    <w:rsid w:val="00811EB9"/>
    <w:rsid w:val="00813E5B"/>
    <w:rsid w:val="0081497D"/>
    <w:rsid w:val="00815161"/>
    <w:rsid w:val="008152B1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13A3"/>
    <w:rsid w:val="008522CD"/>
    <w:rsid w:val="00852AA1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53B"/>
    <w:rsid w:val="008F5962"/>
    <w:rsid w:val="008F5D6B"/>
    <w:rsid w:val="008F7848"/>
    <w:rsid w:val="008F78B7"/>
    <w:rsid w:val="00903132"/>
    <w:rsid w:val="00903BF3"/>
    <w:rsid w:val="00904443"/>
    <w:rsid w:val="009045DC"/>
    <w:rsid w:val="00904853"/>
    <w:rsid w:val="009050D2"/>
    <w:rsid w:val="00906AF6"/>
    <w:rsid w:val="00906F96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14B5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52DB"/>
    <w:rsid w:val="009363AF"/>
    <w:rsid w:val="00936E87"/>
    <w:rsid w:val="009371F2"/>
    <w:rsid w:val="0093785C"/>
    <w:rsid w:val="0094047E"/>
    <w:rsid w:val="00940964"/>
    <w:rsid w:val="00940FB7"/>
    <w:rsid w:val="00941011"/>
    <w:rsid w:val="009412C3"/>
    <w:rsid w:val="009419BB"/>
    <w:rsid w:val="00941A6F"/>
    <w:rsid w:val="009436E5"/>
    <w:rsid w:val="009450F1"/>
    <w:rsid w:val="009453FD"/>
    <w:rsid w:val="0094560F"/>
    <w:rsid w:val="009465C5"/>
    <w:rsid w:val="0094667D"/>
    <w:rsid w:val="00947E00"/>
    <w:rsid w:val="00950FD7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4C88"/>
    <w:rsid w:val="00974E79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15DF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3D06"/>
    <w:rsid w:val="009C43D5"/>
    <w:rsid w:val="009C5061"/>
    <w:rsid w:val="009C50C8"/>
    <w:rsid w:val="009C5424"/>
    <w:rsid w:val="009C567A"/>
    <w:rsid w:val="009D069B"/>
    <w:rsid w:val="009D244D"/>
    <w:rsid w:val="009D2786"/>
    <w:rsid w:val="009D2B5D"/>
    <w:rsid w:val="009D316C"/>
    <w:rsid w:val="009D3B26"/>
    <w:rsid w:val="009D3BA3"/>
    <w:rsid w:val="009D5BC7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B4F"/>
    <w:rsid w:val="00A13E37"/>
    <w:rsid w:val="00A14BDC"/>
    <w:rsid w:val="00A14C3F"/>
    <w:rsid w:val="00A150B3"/>
    <w:rsid w:val="00A166B1"/>
    <w:rsid w:val="00A16DD0"/>
    <w:rsid w:val="00A17444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B4F"/>
    <w:rsid w:val="00A41CC6"/>
    <w:rsid w:val="00A432DB"/>
    <w:rsid w:val="00A43A43"/>
    <w:rsid w:val="00A450AC"/>
    <w:rsid w:val="00A46272"/>
    <w:rsid w:val="00A46CCA"/>
    <w:rsid w:val="00A5151A"/>
    <w:rsid w:val="00A53A63"/>
    <w:rsid w:val="00A55B36"/>
    <w:rsid w:val="00A563E0"/>
    <w:rsid w:val="00A5707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B37"/>
    <w:rsid w:val="00A8795A"/>
    <w:rsid w:val="00A87EAD"/>
    <w:rsid w:val="00A90F3A"/>
    <w:rsid w:val="00A925CD"/>
    <w:rsid w:val="00A9331E"/>
    <w:rsid w:val="00A94250"/>
    <w:rsid w:val="00A94B2C"/>
    <w:rsid w:val="00A968E4"/>
    <w:rsid w:val="00AA2543"/>
    <w:rsid w:val="00AA52C3"/>
    <w:rsid w:val="00AA5DFA"/>
    <w:rsid w:val="00AA61A3"/>
    <w:rsid w:val="00AA6858"/>
    <w:rsid w:val="00AA6E64"/>
    <w:rsid w:val="00AA7586"/>
    <w:rsid w:val="00AB04E5"/>
    <w:rsid w:val="00AB08A5"/>
    <w:rsid w:val="00AB0FC7"/>
    <w:rsid w:val="00AB1009"/>
    <w:rsid w:val="00AB1292"/>
    <w:rsid w:val="00AB1B95"/>
    <w:rsid w:val="00AB305C"/>
    <w:rsid w:val="00AB3062"/>
    <w:rsid w:val="00AB370D"/>
    <w:rsid w:val="00AB48DA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259D"/>
    <w:rsid w:val="00AD3156"/>
    <w:rsid w:val="00AD36EF"/>
    <w:rsid w:val="00AD5DC5"/>
    <w:rsid w:val="00AD6C41"/>
    <w:rsid w:val="00AE00DD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545F"/>
    <w:rsid w:val="00AF54A8"/>
    <w:rsid w:val="00AF5731"/>
    <w:rsid w:val="00AF71F6"/>
    <w:rsid w:val="00B0007E"/>
    <w:rsid w:val="00B01226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7A0F"/>
    <w:rsid w:val="00B30388"/>
    <w:rsid w:val="00B32F54"/>
    <w:rsid w:val="00B32F82"/>
    <w:rsid w:val="00B33AFD"/>
    <w:rsid w:val="00B33DD1"/>
    <w:rsid w:val="00B34687"/>
    <w:rsid w:val="00B35B9F"/>
    <w:rsid w:val="00B35F43"/>
    <w:rsid w:val="00B373CE"/>
    <w:rsid w:val="00B37959"/>
    <w:rsid w:val="00B4022E"/>
    <w:rsid w:val="00B41410"/>
    <w:rsid w:val="00B45D56"/>
    <w:rsid w:val="00B460F2"/>
    <w:rsid w:val="00B4768C"/>
    <w:rsid w:val="00B50067"/>
    <w:rsid w:val="00B50F82"/>
    <w:rsid w:val="00B51AE7"/>
    <w:rsid w:val="00B522A9"/>
    <w:rsid w:val="00B53596"/>
    <w:rsid w:val="00B53B72"/>
    <w:rsid w:val="00B5437F"/>
    <w:rsid w:val="00B55429"/>
    <w:rsid w:val="00B56239"/>
    <w:rsid w:val="00B56F30"/>
    <w:rsid w:val="00B570B7"/>
    <w:rsid w:val="00B60C30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16BD"/>
    <w:rsid w:val="00BA3140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C098F"/>
    <w:rsid w:val="00BC0E16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5A82"/>
    <w:rsid w:val="00BF61F8"/>
    <w:rsid w:val="00BF79BF"/>
    <w:rsid w:val="00C00C8B"/>
    <w:rsid w:val="00C01F33"/>
    <w:rsid w:val="00C0216F"/>
    <w:rsid w:val="00C02C72"/>
    <w:rsid w:val="00C03617"/>
    <w:rsid w:val="00C04284"/>
    <w:rsid w:val="00C042FF"/>
    <w:rsid w:val="00C0758B"/>
    <w:rsid w:val="00C128EF"/>
    <w:rsid w:val="00C12928"/>
    <w:rsid w:val="00C12BB3"/>
    <w:rsid w:val="00C12C7E"/>
    <w:rsid w:val="00C13043"/>
    <w:rsid w:val="00C1466A"/>
    <w:rsid w:val="00C1500D"/>
    <w:rsid w:val="00C1511E"/>
    <w:rsid w:val="00C16290"/>
    <w:rsid w:val="00C16EC7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2106"/>
    <w:rsid w:val="00C32419"/>
    <w:rsid w:val="00C329AF"/>
    <w:rsid w:val="00C3601F"/>
    <w:rsid w:val="00C36551"/>
    <w:rsid w:val="00C3677B"/>
    <w:rsid w:val="00C37524"/>
    <w:rsid w:val="00C40847"/>
    <w:rsid w:val="00C43715"/>
    <w:rsid w:val="00C43A57"/>
    <w:rsid w:val="00C43DB9"/>
    <w:rsid w:val="00C44B60"/>
    <w:rsid w:val="00C45598"/>
    <w:rsid w:val="00C45F74"/>
    <w:rsid w:val="00C50764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6A95"/>
    <w:rsid w:val="00C67889"/>
    <w:rsid w:val="00C70B2E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818F7"/>
    <w:rsid w:val="00C81956"/>
    <w:rsid w:val="00C81D4D"/>
    <w:rsid w:val="00C82CFF"/>
    <w:rsid w:val="00C8308B"/>
    <w:rsid w:val="00C84ECD"/>
    <w:rsid w:val="00C84EE4"/>
    <w:rsid w:val="00C85C3A"/>
    <w:rsid w:val="00C86C7B"/>
    <w:rsid w:val="00C9433D"/>
    <w:rsid w:val="00C9540A"/>
    <w:rsid w:val="00C96501"/>
    <w:rsid w:val="00C96D69"/>
    <w:rsid w:val="00C979B6"/>
    <w:rsid w:val="00C97F8D"/>
    <w:rsid w:val="00CA05D3"/>
    <w:rsid w:val="00CA0611"/>
    <w:rsid w:val="00CA0C2D"/>
    <w:rsid w:val="00CA1BA0"/>
    <w:rsid w:val="00CA2E04"/>
    <w:rsid w:val="00CA3323"/>
    <w:rsid w:val="00CA3D69"/>
    <w:rsid w:val="00CA466C"/>
    <w:rsid w:val="00CA512D"/>
    <w:rsid w:val="00CB27CE"/>
    <w:rsid w:val="00CB3244"/>
    <w:rsid w:val="00CB465E"/>
    <w:rsid w:val="00CB50E7"/>
    <w:rsid w:val="00CB5E4D"/>
    <w:rsid w:val="00CB6A7D"/>
    <w:rsid w:val="00CC20D4"/>
    <w:rsid w:val="00CC261E"/>
    <w:rsid w:val="00CC3952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7E6"/>
    <w:rsid w:val="00CD6A93"/>
    <w:rsid w:val="00CD74A7"/>
    <w:rsid w:val="00CE0F00"/>
    <w:rsid w:val="00CE19F4"/>
    <w:rsid w:val="00CE2FC2"/>
    <w:rsid w:val="00CE311E"/>
    <w:rsid w:val="00CE44BE"/>
    <w:rsid w:val="00CE4DA5"/>
    <w:rsid w:val="00CE584C"/>
    <w:rsid w:val="00CF0EF3"/>
    <w:rsid w:val="00CF222D"/>
    <w:rsid w:val="00CF2D24"/>
    <w:rsid w:val="00CF4D71"/>
    <w:rsid w:val="00CF589D"/>
    <w:rsid w:val="00CF614D"/>
    <w:rsid w:val="00D00C10"/>
    <w:rsid w:val="00D0244A"/>
    <w:rsid w:val="00D02819"/>
    <w:rsid w:val="00D0345E"/>
    <w:rsid w:val="00D036FD"/>
    <w:rsid w:val="00D046EB"/>
    <w:rsid w:val="00D04B44"/>
    <w:rsid w:val="00D04E60"/>
    <w:rsid w:val="00D05E18"/>
    <w:rsid w:val="00D063CF"/>
    <w:rsid w:val="00D06728"/>
    <w:rsid w:val="00D0685F"/>
    <w:rsid w:val="00D0799F"/>
    <w:rsid w:val="00D07FD9"/>
    <w:rsid w:val="00D13681"/>
    <w:rsid w:val="00D144B3"/>
    <w:rsid w:val="00D1474E"/>
    <w:rsid w:val="00D1521D"/>
    <w:rsid w:val="00D20F26"/>
    <w:rsid w:val="00D2398D"/>
    <w:rsid w:val="00D277C4"/>
    <w:rsid w:val="00D305FD"/>
    <w:rsid w:val="00D31271"/>
    <w:rsid w:val="00D31AB3"/>
    <w:rsid w:val="00D31D9C"/>
    <w:rsid w:val="00D366B0"/>
    <w:rsid w:val="00D36AAC"/>
    <w:rsid w:val="00D408E3"/>
    <w:rsid w:val="00D40CFB"/>
    <w:rsid w:val="00D41920"/>
    <w:rsid w:val="00D41C86"/>
    <w:rsid w:val="00D42B12"/>
    <w:rsid w:val="00D445D0"/>
    <w:rsid w:val="00D45FAB"/>
    <w:rsid w:val="00D4696A"/>
    <w:rsid w:val="00D47550"/>
    <w:rsid w:val="00D5006C"/>
    <w:rsid w:val="00D50400"/>
    <w:rsid w:val="00D50EA9"/>
    <w:rsid w:val="00D548CC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3C9B"/>
    <w:rsid w:val="00D75079"/>
    <w:rsid w:val="00D75182"/>
    <w:rsid w:val="00D7703E"/>
    <w:rsid w:val="00D8121D"/>
    <w:rsid w:val="00D82A12"/>
    <w:rsid w:val="00D84330"/>
    <w:rsid w:val="00D85201"/>
    <w:rsid w:val="00D8529E"/>
    <w:rsid w:val="00D877DD"/>
    <w:rsid w:val="00D91C9E"/>
    <w:rsid w:val="00D91E8B"/>
    <w:rsid w:val="00D9492C"/>
    <w:rsid w:val="00D9526A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61BD"/>
    <w:rsid w:val="00DA6A86"/>
    <w:rsid w:val="00DA6D28"/>
    <w:rsid w:val="00DA73AB"/>
    <w:rsid w:val="00DB0366"/>
    <w:rsid w:val="00DB308B"/>
    <w:rsid w:val="00DB32C7"/>
    <w:rsid w:val="00DB40B2"/>
    <w:rsid w:val="00DB487A"/>
    <w:rsid w:val="00DB4EF1"/>
    <w:rsid w:val="00DB505E"/>
    <w:rsid w:val="00DB515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E21DD"/>
    <w:rsid w:val="00DE508C"/>
    <w:rsid w:val="00DE5B1B"/>
    <w:rsid w:val="00DE5D62"/>
    <w:rsid w:val="00DE6F0B"/>
    <w:rsid w:val="00DE7457"/>
    <w:rsid w:val="00DE7667"/>
    <w:rsid w:val="00DE7743"/>
    <w:rsid w:val="00DE7BBF"/>
    <w:rsid w:val="00DF0432"/>
    <w:rsid w:val="00DF0EE4"/>
    <w:rsid w:val="00DF11C6"/>
    <w:rsid w:val="00DF1D78"/>
    <w:rsid w:val="00DF3C86"/>
    <w:rsid w:val="00DF4616"/>
    <w:rsid w:val="00DF689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21E4D"/>
    <w:rsid w:val="00E21F96"/>
    <w:rsid w:val="00E22B30"/>
    <w:rsid w:val="00E23616"/>
    <w:rsid w:val="00E239CD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429"/>
    <w:rsid w:val="00E32CA3"/>
    <w:rsid w:val="00E330A8"/>
    <w:rsid w:val="00E33763"/>
    <w:rsid w:val="00E3386D"/>
    <w:rsid w:val="00E34DE7"/>
    <w:rsid w:val="00E355A3"/>
    <w:rsid w:val="00E3562E"/>
    <w:rsid w:val="00E367D6"/>
    <w:rsid w:val="00E378A2"/>
    <w:rsid w:val="00E405D6"/>
    <w:rsid w:val="00E416E1"/>
    <w:rsid w:val="00E428CA"/>
    <w:rsid w:val="00E438D4"/>
    <w:rsid w:val="00E4497A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1562"/>
    <w:rsid w:val="00E61AA7"/>
    <w:rsid w:val="00E629A6"/>
    <w:rsid w:val="00E635EE"/>
    <w:rsid w:val="00E63BF0"/>
    <w:rsid w:val="00E67229"/>
    <w:rsid w:val="00E70F25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54B"/>
    <w:rsid w:val="00EA0B49"/>
    <w:rsid w:val="00EA303A"/>
    <w:rsid w:val="00EA3C41"/>
    <w:rsid w:val="00EA50FB"/>
    <w:rsid w:val="00EA5E78"/>
    <w:rsid w:val="00EA613D"/>
    <w:rsid w:val="00EA67B8"/>
    <w:rsid w:val="00EA7667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40A8"/>
    <w:rsid w:val="00EF4692"/>
    <w:rsid w:val="00EF5074"/>
    <w:rsid w:val="00EF7285"/>
    <w:rsid w:val="00EF7EAB"/>
    <w:rsid w:val="00F00A8A"/>
    <w:rsid w:val="00F01A20"/>
    <w:rsid w:val="00F01B78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652B"/>
    <w:rsid w:val="00F205DD"/>
    <w:rsid w:val="00F20708"/>
    <w:rsid w:val="00F20D43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422EB"/>
    <w:rsid w:val="00F430B2"/>
    <w:rsid w:val="00F43CB6"/>
    <w:rsid w:val="00F43F60"/>
    <w:rsid w:val="00F46172"/>
    <w:rsid w:val="00F4728C"/>
    <w:rsid w:val="00F47450"/>
    <w:rsid w:val="00F47D24"/>
    <w:rsid w:val="00F512AE"/>
    <w:rsid w:val="00F5173B"/>
    <w:rsid w:val="00F5176C"/>
    <w:rsid w:val="00F544B3"/>
    <w:rsid w:val="00F544D5"/>
    <w:rsid w:val="00F54C84"/>
    <w:rsid w:val="00F57581"/>
    <w:rsid w:val="00F60F54"/>
    <w:rsid w:val="00F63D3B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403E"/>
    <w:rsid w:val="00F8567E"/>
    <w:rsid w:val="00F85A54"/>
    <w:rsid w:val="00F9093C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1F9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3970"/>
    <w:rsid w:val="00FB4ED8"/>
    <w:rsid w:val="00FB574A"/>
    <w:rsid w:val="00FB7627"/>
    <w:rsid w:val="00FC0A47"/>
    <w:rsid w:val="00FC12F2"/>
    <w:rsid w:val="00FC1BD5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26AB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A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1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4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3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2</b:RefOrder>
  </b:Source>
  <b:Source>
    <b:Tag>NRE22</b:Tag>
    <b:SourceType>Report</b:SourceType>
    <b:Guid>{168BE023-D8E0-4B81-91EF-A8A21858E469}</b:Guid>
    <b:Author>
      <b:Author>
        <b:NameList>
          <b:Person>
            <b:Last>NREL</b:Last>
          </b:Person>
        </b:NameList>
      </b:Author>
    </b:Author>
    <b:Title>2022 Annual Technology Baseline (ATB) Cost and Performance Data for Electricity Generation Technologies -V3</b:Title>
    <b:Year>2022</b:Year>
    <b:RefOrder>5</b:RefOrder>
  </b:Source>
  <b:Source>
    <b:Tag>EIA22</b:Tag>
    <b:SourceType>Report</b:SourceType>
    <b:Guid>{8F21C30D-D9B3-4549-B8FA-9DBB46B8F62F}</b:Guid>
    <b:Author>
      <b:Author>
        <b:NameList>
          <b:Person>
            <b:Last>EIA</b:Last>
          </b:Person>
        </b:NameList>
      </b:Author>
    </b:Author>
    <b:Title>Annual Energy Outlook 2022 - Table 3. Energy Prices by Sector and Source</b:Title>
    <b:Year>2022</b:Year>
    <b:RefOrder>6</b:RefOrder>
  </b:Source>
</b:Sources>
</file>

<file path=customXml/itemProps1.xml><?xml version="1.0" encoding="utf-8"?>
<ds:datastoreItem xmlns:ds="http://schemas.openxmlformats.org/officeDocument/2006/customXml" ds:itemID="{78ECD1D5-6EA6-47E4-9045-059AD95C2A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3</TotalTime>
  <Pages>12</Pages>
  <Words>3942</Words>
  <Characters>22471</Characters>
  <Application>Microsoft Office Word</Application>
  <DocSecurity>0</DocSecurity>
  <Lines>187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Augusto Duraes De Faria</cp:lastModifiedBy>
  <cp:revision>798</cp:revision>
  <cp:lastPrinted>2022-01-25T18:00:00Z</cp:lastPrinted>
  <dcterms:created xsi:type="dcterms:W3CDTF">2019-05-30T02:29:00Z</dcterms:created>
  <dcterms:modified xsi:type="dcterms:W3CDTF">2023-07-23T13:18:00Z</dcterms:modified>
</cp:coreProperties>
</file>